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0ECA8CD" w14:textId="77777777" w:rsidR="00DB7184" w:rsidRDefault="00DB7184" w:rsidP="00DB7184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DB7184">
        <w:rPr>
          <w:rFonts w:asciiTheme="majorBidi" w:hAnsiTheme="majorBidi" w:cstheme="majorBidi"/>
          <w:b/>
          <w:bCs/>
          <w:noProof/>
          <w:sz w:val="28"/>
          <w:szCs w:val="28"/>
          <w:lang w:eastAsia="pt-BR"/>
        </w:rPr>
        <w:drawing>
          <wp:anchor distT="0" distB="0" distL="114300" distR="114300" simplePos="0" relativeHeight="251658240" behindDoc="0" locked="0" layoutInCell="1" allowOverlap="1" wp14:anchorId="272C46FF" wp14:editId="68AC6333">
            <wp:simplePos x="0" y="0"/>
            <wp:positionH relativeFrom="margin">
              <wp:align>center</wp:align>
            </wp:positionH>
            <wp:positionV relativeFrom="paragraph">
              <wp:posOffset>-288494</wp:posOffset>
            </wp:positionV>
            <wp:extent cx="826618" cy="826618"/>
            <wp:effectExtent l="0" t="0" r="0" b="0"/>
            <wp:wrapNone/>
            <wp:docPr id="2" name="Imagem 2" descr="http://t3.gstatic.com/images?q=tbn:ANd9GcTRAf1vB6l-8d-FSQjqAcw8IG_zeJ8w8GpE_2h_SF5z5rvbqCJ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t3.gstatic.com/images?q=tbn:ANd9GcTRAf1vB6l-8d-FSQjqAcw8IG_zeJ8w8GpE_2h_SF5z5rvbqCJ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618" cy="826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2A6659" w14:textId="77777777" w:rsidR="00DB7184" w:rsidRPr="00DB7184" w:rsidRDefault="00DB7184" w:rsidP="00DB7184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02E7066F" w14:textId="77777777" w:rsidR="00DB7184" w:rsidRPr="00DB7184" w:rsidRDefault="00682DF6" w:rsidP="00DB7184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DB7184">
        <w:rPr>
          <w:rFonts w:asciiTheme="majorBidi" w:hAnsiTheme="majorBidi" w:cstheme="majorBidi"/>
          <w:b/>
          <w:bCs/>
          <w:sz w:val="28"/>
          <w:szCs w:val="28"/>
        </w:rPr>
        <w:t>MINISTÉRIO DA EDUCAÇÃO</w:t>
      </w:r>
    </w:p>
    <w:p w14:paraId="7E9625C6" w14:textId="77777777" w:rsidR="00682DF6" w:rsidRPr="00DB7184" w:rsidRDefault="00682DF6" w:rsidP="00DB7184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DB7184">
        <w:rPr>
          <w:rFonts w:asciiTheme="majorBidi" w:hAnsiTheme="majorBidi" w:cstheme="majorBidi"/>
          <w:b/>
          <w:bCs/>
          <w:sz w:val="28"/>
          <w:szCs w:val="28"/>
        </w:rPr>
        <w:t>UNIVERSIDADE FEDERAL RURAL DO SEMI-ÁRIDO</w:t>
      </w:r>
    </w:p>
    <w:p w14:paraId="73BB0D8F" w14:textId="77777777" w:rsidR="00682DF6" w:rsidRPr="00DB7184" w:rsidRDefault="00682DF6" w:rsidP="00DB7184">
      <w:pPr>
        <w:spacing w:after="0" w:line="360" w:lineRule="auto"/>
        <w:jc w:val="center"/>
        <w:rPr>
          <w:rFonts w:asciiTheme="majorBidi" w:hAnsiTheme="majorBidi" w:cstheme="majorBidi"/>
          <w:b/>
          <w:sz w:val="28"/>
          <w:szCs w:val="28"/>
        </w:rPr>
      </w:pPr>
      <w:r w:rsidRPr="00DB7184">
        <w:rPr>
          <w:rFonts w:asciiTheme="majorBidi" w:hAnsiTheme="majorBidi" w:cstheme="majorBidi"/>
          <w:b/>
          <w:sz w:val="28"/>
          <w:szCs w:val="28"/>
        </w:rPr>
        <w:t>CENTRO MULTIDISCIPLINAR DE PAU DOS FERROS</w:t>
      </w:r>
    </w:p>
    <w:p w14:paraId="0A37501D" w14:textId="77777777" w:rsidR="00682DF6" w:rsidRPr="00DB7184" w:rsidRDefault="00682DF6" w:rsidP="00DB7184">
      <w:pPr>
        <w:spacing w:after="0" w:line="360" w:lineRule="auto"/>
        <w:jc w:val="center"/>
        <w:rPr>
          <w:rFonts w:asciiTheme="majorBidi" w:hAnsiTheme="majorBidi" w:cstheme="majorBidi"/>
          <w:b/>
          <w:sz w:val="28"/>
          <w:szCs w:val="28"/>
        </w:rPr>
      </w:pPr>
    </w:p>
    <w:p w14:paraId="5DAB6C7B" w14:textId="77777777" w:rsidR="00682DF6" w:rsidRPr="00DB7184" w:rsidRDefault="00682DF6" w:rsidP="00DB7184">
      <w:pPr>
        <w:spacing w:after="0" w:line="360" w:lineRule="auto"/>
        <w:jc w:val="center"/>
        <w:rPr>
          <w:rFonts w:asciiTheme="majorBidi" w:hAnsiTheme="majorBidi" w:cstheme="majorBidi"/>
          <w:b/>
          <w:sz w:val="28"/>
          <w:szCs w:val="28"/>
        </w:rPr>
      </w:pPr>
    </w:p>
    <w:p w14:paraId="02EB378F" w14:textId="77777777" w:rsidR="00682DF6" w:rsidRPr="00DB7184" w:rsidRDefault="00682DF6" w:rsidP="00DB7184">
      <w:pPr>
        <w:spacing w:after="0" w:line="360" w:lineRule="auto"/>
        <w:jc w:val="center"/>
        <w:rPr>
          <w:rFonts w:asciiTheme="majorBidi" w:hAnsiTheme="majorBidi" w:cstheme="majorBidi"/>
          <w:b/>
          <w:sz w:val="28"/>
          <w:szCs w:val="28"/>
        </w:rPr>
      </w:pPr>
    </w:p>
    <w:p w14:paraId="6A05A809" w14:textId="77777777" w:rsidR="00682DF6" w:rsidRPr="00DB7184" w:rsidRDefault="00682DF6" w:rsidP="00DB7184">
      <w:pPr>
        <w:spacing w:after="0" w:line="360" w:lineRule="auto"/>
        <w:jc w:val="center"/>
        <w:rPr>
          <w:rFonts w:asciiTheme="majorBidi" w:hAnsiTheme="majorBidi" w:cstheme="majorBidi"/>
          <w:b/>
          <w:sz w:val="28"/>
          <w:szCs w:val="28"/>
        </w:rPr>
      </w:pPr>
    </w:p>
    <w:p w14:paraId="5A39BBE3" w14:textId="77777777" w:rsidR="00682DF6" w:rsidRPr="00DB7184" w:rsidRDefault="00682DF6" w:rsidP="00DB7184">
      <w:pPr>
        <w:spacing w:after="0" w:line="360" w:lineRule="auto"/>
        <w:jc w:val="center"/>
        <w:rPr>
          <w:rFonts w:asciiTheme="majorBidi" w:hAnsiTheme="majorBidi" w:cstheme="majorBidi"/>
          <w:b/>
          <w:sz w:val="28"/>
          <w:szCs w:val="28"/>
        </w:rPr>
      </w:pPr>
    </w:p>
    <w:p w14:paraId="41C8F396" w14:textId="77777777" w:rsidR="00682DF6" w:rsidRPr="00DB7184" w:rsidRDefault="00682DF6" w:rsidP="00DB7184">
      <w:pPr>
        <w:spacing w:after="0" w:line="360" w:lineRule="auto"/>
        <w:jc w:val="center"/>
        <w:rPr>
          <w:rFonts w:asciiTheme="majorBidi" w:hAnsiTheme="majorBidi" w:cstheme="majorBidi"/>
          <w:b/>
          <w:sz w:val="28"/>
          <w:szCs w:val="28"/>
        </w:rPr>
      </w:pPr>
    </w:p>
    <w:p w14:paraId="72A3D3EC" w14:textId="77777777" w:rsidR="00682DF6" w:rsidRPr="00DB7184" w:rsidRDefault="00682DF6" w:rsidP="00DB7184">
      <w:pPr>
        <w:spacing w:after="0" w:line="360" w:lineRule="auto"/>
        <w:jc w:val="center"/>
        <w:rPr>
          <w:rFonts w:asciiTheme="majorBidi" w:hAnsiTheme="majorBidi" w:cstheme="majorBidi"/>
          <w:b/>
          <w:sz w:val="28"/>
          <w:szCs w:val="28"/>
        </w:rPr>
      </w:pPr>
    </w:p>
    <w:p w14:paraId="621AAC10" w14:textId="77777777" w:rsidR="00682DF6" w:rsidRPr="00DB7184" w:rsidRDefault="00682DF6" w:rsidP="00DB7184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DB7184">
        <w:rPr>
          <w:rFonts w:asciiTheme="majorBidi" w:hAnsiTheme="majorBidi" w:cstheme="majorBidi"/>
          <w:b/>
          <w:bCs/>
          <w:sz w:val="28"/>
          <w:szCs w:val="28"/>
        </w:rPr>
        <w:t>PLANO ANUAL DE QUALIFICAÇÃO E FORMAÇÃO DOCENTE 2018</w:t>
      </w:r>
    </w:p>
    <w:p w14:paraId="416F2CD6" w14:textId="77777777" w:rsidR="00682DF6" w:rsidRPr="00DB7184" w:rsidRDefault="00682DF6" w:rsidP="00DB7184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DB7184">
        <w:rPr>
          <w:rFonts w:asciiTheme="majorBidi" w:hAnsiTheme="majorBidi" w:cstheme="majorBidi"/>
          <w:b/>
          <w:bCs/>
          <w:sz w:val="28"/>
          <w:szCs w:val="28"/>
        </w:rPr>
        <w:t>CAMPUS PAU DOS FERROS</w:t>
      </w:r>
    </w:p>
    <w:p w14:paraId="0D0B940D" w14:textId="77777777" w:rsidR="00682DF6" w:rsidRPr="00DB7184" w:rsidRDefault="00682DF6" w:rsidP="00DB7184">
      <w:pPr>
        <w:spacing w:after="0" w:line="360" w:lineRule="auto"/>
        <w:jc w:val="center"/>
        <w:rPr>
          <w:rFonts w:asciiTheme="majorBidi" w:hAnsiTheme="majorBidi" w:cstheme="majorBidi"/>
          <w:bCs/>
          <w:sz w:val="28"/>
          <w:szCs w:val="28"/>
        </w:rPr>
      </w:pPr>
    </w:p>
    <w:p w14:paraId="0E27B00A" w14:textId="77777777" w:rsidR="00682DF6" w:rsidRPr="00DB7184" w:rsidRDefault="00682DF6" w:rsidP="00DB7184">
      <w:pPr>
        <w:spacing w:after="0" w:line="36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60061E4C" w14:textId="77777777" w:rsidR="00682DF6" w:rsidRPr="00DB7184" w:rsidRDefault="00682DF6" w:rsidP="00DB7184">
      <w:pPr>
        <w:spacing w:after="0" w:line="360" w:lineRule="auto"/>
        <w:jc w:val="center"/>
        <w:rPr>
          <w:rFonts w:asciiTheme="majorBidi" w:hAnsiTheme="majorBidi" w:cstheme="majorBidi"/>
          <w:bCs/>
          <w:sz w:val="28"/>
          <w:szCs w:val="28"/>
        </w:rPr>
      </w:pPr>
    </w:p>
    <w:p w14:paraId="44EAFD9C" w14:textId="77777777" w:rsidR="00682DF6" w:rsidRPr="00DB7184" w:rsidRDefault="00682DF6" w:rsidP="00DB7184">
      <w:pPr>
        <w:spacing w:after="0" w:line="360" w:lineRule="auto"/>
        <w:jc w:val="center"/>
        <w:rPr>
          <w:rFonts w:asciiTheme="majorBidi" w:hAnsiTheme="majorBidi" w:cstheme="majorBidi"/>
          <w:bCs/>
          <w:sz w:val="28"/>
          <w:szCs w:val="28"/>
        </w:rPr>
      </w:pPr>
    </w:p>
    <w:p w14:paraId="4B94D5A5" w14:textId="77777777" w:rsidR="00682DF6" w:rsidRPr="00DB7184" w:rsidRDefault="00682DF6" w:rsidP="00DB7184">
      <w:pPr>
        <w:spacing w:after="0" w:line="360" w:lineRule="auto"/>
        <w:jc w:val="center"/>
        <w:rPr>
          <w:rFonts w:asciiTheme="majorBidi" w:hAnsiTheme="majorBidi" w:cstheme="majorBidi"/>
          <w:bCs/>
          <w:sz w:val="28"/>
          <w:szCs w:val="28"/>
        </w:rPr>
      </w:pPr>
    </w:p>
    <w:p w14:paraId="3DEEC669" w14:textId="77777777" w:rsidR="00682DF6" w:rsidRPr="00DB7184" w:rsidRDefault="00682DF6" w:rsidP="00DB7184">
      <w:pPr>
        <w:spacing w:after="0" w:line="360" w:lineRule="auto"/>
        <w:jc w:val="center"/>
        <w:rPr>
          <w:rFonts w:asciiTheme="majorBidi" w:hAnsiTheme="majorBidi" w:cstheme="majorBidi"/>
          <w:bCs/>
          <w:sz w:val="28"/>
          <w:szCs w:val="28"/>
        </w:rPr>
      </w:pPr>
    </w:p>
    <w:p w14:paraId="3656B9AB" w14:textId="77777777" w:rsidR="00682DF6" w:rsidRPr="00DB7184" w:rsidRDefault="00682DF6" w:rsidP="00DB7184">
      <w:pPr>
        <w:spacing w:after="0" w:line="360" w:lineRule="auto"/>
        <w:jc w:val="center"/>
        <w:rPr>
          <w:rFonts w:asciiTheme="majorBidi" w:hAnsiTheme="majorBidi" w:cstheme="majorBidi"/>
          <w:bCs/>
          <w:sz w:val="28"/>
          <w:szCs w:val="28"/>
        </w:rPr>
      </w:pPr>
    </w:p>
    <w:p w14:paraId="45FB0818" w14:textId="77777777" w:rsidR="00682DF6" w:rsidRPr="00DB7184" w:rsidRDefault="00682DF6" w:rsidP="00DB7184">
      <w:pPr>
        <w:spacing w:after="0" w:line="360" w:lineRule="auto"/>
        <w:jc w:val="center"/>
        <w:rPr>
          <w:rFonts w:asciiTheme="majorBidi" w:hAnsiTheme="majorBidi" w:cstheme="majorBidi"/>
          <w:bCs/>
          <w:sz w:val="28"/>
          <w:szCs w:val="28"/>
        </w:rPr>
      </w:pPr>
    </w:p>
    <w:p w14:paraId="049F31CB" w14:textId="77777777" w:rsidR="007D6524" w:rsidRPr="00DB7184" w:rsidRDefault="007D6524" w:rsidP="00DB7184">
      <w:pPr>
        <w:spacing w:after="0" w:line="360" w:lineRule="auto"/>
        <w:jc w:val="center"/>
        <w:rPr>
          <w:rFonts w:asciiTheme="majorBidi" w:hAnsiTheme="majorBidi" w:cstheme="majorBidi"/>
          <w:bCs/>
          <w:sz w:val="28"/>
          <w:szCs w:val="28"/>
        </w:rPr>
      </w:pPr>
    </w:p>
    <w:p w14:paraId="53128261" w14:textId="77777777" w:rsidR="007D6524" w:rsidRPr="00DB7184" w:rsidRDefault="007D6524" w:rsidP="00DB7184">
      <w:pPr>
        <w:spacing w:after="0" w:line="360" w:lineRule="auto"/>
        <w:jc w:val="center"/>
        <w:rPr>
          <w:rFonts w:asciiTheme="majorBidi" w:hAnsiTheme="majorBidi" w:cstheme="majorBidi"/>
          <w:bCs/>
          <w:sz w:val="28"/>
          <w:szCs w:val="28"/>
        </w:rPr>
      </w:pPr>
    </w:p>
    <w:p w14:paraId="62486C05" w14:textId="77777777" w:rsidR="007D6524" w:rsidRPr="00DB7184" w:rsidRDefault="007D6524" w:rsidP="00DB7184">
      <w:pPr>
        <w:spacing w:after="0" w:line="360" w:lineRule="auto"/>
        <w:jc w:val="center"/>
        <w:rPr>
          <w:rFonts w:asciiTheme="majorBidi" w:hAnsiTheme="majorBidi" w:cstheme="majorBidi"/>
          <w:bCs/>
          <w:sz w:val="28"/>
          <w:szCs w:val="28"/>
        </w:rPr>
      </w:pPr>
    </w:p>
    <w:p w14:paraId="4101652C" w14:textId="77777777" w:rsidR="00682DF6" w:rsidRPr="00DB7184" w:rsidRDefault="00682DF6" w:rsidP="00DB7184">
      <w:pPr>
        <w:spacing w:after="0" w:line="360" w:lineRule="auto"/>
        <w:jc w:val="center"/>
        <w:rPr>
          <w:rFonts w:asciiTheme="majorBidi" w:hAnsiTheme="majorBidi" w:cstheme="majorBidi"/>
          <w:bCs/>
          <w:sz w:val="28"/>
          <w:szCs w:val="28"/>
        </w:rPr>
      </w:pPr>
    </w:p>
    <w:p w14:paraId="4B99056E" w14:textId="77777777" w:rsidR="00DB7184" w:rsidRPr="00DB7184" w:rsidRDefault="00DB7184" w:rsidP="00DB7184">
      <w:pPr>
        <w:spacing w:after="0" w:line="360" w:lineRule="auto"/>
        <w:jc w:val="center"/>
        <w:rPr>
          <w:rFonts w:asciiTheme="majorBidi" w:hAnsiTheme="majorBidi" w:cstheme="majorBidi"/>
          <w:bCs/>
          <w:sz w:val="28"/>
          <w:szCs w:val="28"/>
        </w:rPr>
      </w:pPr>
    </w:p>
    <w:p w14:paraId="1026A8F3" w14:textId="77777777" w:rsidR="00682DF6" w:rsidRPr="00DB7184" w:rsidRDefault="00682DF6" w:rsidP="00DB7184">
      <w:pPr>
        <w:spacing w:after="0" w:line="360" w:lineRule="auto"/>
        <w:jc w:val="center"/>
        <w:rPr>
          <w:rFonts w:asciiTheme="majorBidi" w:hAnsiTheme="majorBidi" w:cstheme="majorBidi"/>
          <w:b/>
          <w:sz w:val="28"/>
          <w:szCs w:val="28"/>
        </w:rPr>
      </w:pPr>
      <w:r w:rsidRPr="00DB7184">
        <w:rPr>
          <w:rFonts w:asciiTheme="majorBidi" w:hAnsiTheme="majorBidi" w:cstheme="majorBidi"/>
          <w:b/>
          <w:sz w:val="28"/>
          <w:szCs w:val="28"/>
        </w:rPr>
        <w:t>Pau dos Ferros - RN</w:t>
      </w:r>
    </w:p>
    <w:p w14:paraId="5C61D62B" w14:textId="77777777" w:rsidR="00682DF6" w:rsidRPr="00DB7184" w:rsidRDefault="00682DF6" w:rsidP="00DB7184">
      <w:pPr>
        <w:spacing w:after="0" w:line="360" w:lineRule="auto"/>
        <w:jc w:val="center"/>
        <w:rPr>
          <w:rFonts w:asciiTheme="majorBidi" w:hAnsiTheme="majorBidi" w:cstheme="majorBidi"/>
          <w:b/>
          <w:sz w:val="28"/>
          <w:szCs w:val="28"/>
        </w:rPr>
      </w:pPr>
      <w:r w:rsidRPr="00DB7184">
        <w:rPr>
          <w:rFonts w:asciiTheme="majorBidi" w:hAnsiTheme="majorBidi" w:cstheme="majorBidi"/>
          <w:b/>
          <w:sz w:val="28"/>
          <w:szCs w:val="28"/>
        </w:rPr>
        <w:t>201</w:t>
      </w:r>
      <w:r w:rsidR="007D6524" w:rsidRPr="00DB7184">
        <w:rPr>
          <w:rFonts w:asciiTheme="majorBidi" w:hAnsiTheme="majorBidi" w:cstheme="majorBidi"/>
          <w:b/>
          <w:sz w:val="28"/>
          <w:szCs w:val="28"/>
        </w:rPr>
        <w:t>8</w:t>
      </w:r>
    </w:p>
    <w:p w14:paraId="42EEBD0D" w14:textId="77777777" w:rsidR="007D6524" w:rsidRPr="00DB7184" w:rsidRDefault="00D9270B" w:rsidP="00D9270B">
      <w:pPr>
        <w:spacing w:after="0"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  <w:lang w:eastAsia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1950E7" wp14:editId="7E41A846">
                <wp:simplePos x="0" y="0"/>
                <wp:positionH relativeFrom="column">
                  <wp:posOffset>2868499</wp:posOffset>
                </wp:positionH>
                <wp:positionV relativeFrom="paragraph">
                  <wp:posOffset>177082</wp:posOffset>
                </wp:positionV>
                <wp:extent cx="327300" cy="344446"/>
                <wp:effectExtent l="0" t="0" r="0" b="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300" cy="34444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5D29ED64" id="Retângulo 3" o:spid="_x0000_s1026" style="position:absolute;margin-left:225.85pt;margin-top:13.95pt;width:25.75pt;height:27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" fillcolor="white [3212]" stroked="f" strokeweight="2pt"/>
            </w:pict>
          </mc:Fallback>
        </mc:AlternateContent>
      </w:r>
      <w:r>
        <w:rPr>
          <w:rFonts w:asciiTheme="majorBidi" w:hAnsiTheme="majorBidi" w:cstheme="majorBidi"/>
          <w:b/>
          <w:bCs/>
          <w:sz w:val="28"/>
          <w:szCs w:val="28"/>
        </w:rPr>
        <w:tab/>
      </w:r>
      <w:r>
        <w:rPr>
          <w:rFonts w:asciiTheme="majorBidi" w:hAnsiTheme="majorBidi" w:cstheme="majorBidi"/>
          <w:b/>
          <w:bCs/>
          <w:sz w:val="28"/>
          <w:szCs w:val="28"/>
        </w:rPr>
        <w:tab/>
      </w:r>
      <w:r w:rsidR="007D6524" w:rsidRPr="00DB7184"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44A1A359" w14:textId="77777777" w:rsidR="007D6524" w:rsidRDefault="007D6524" w:rsidP="0066226E">
      <w:pPr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7D6524">
        <w:rPr>
          <w:rFonts w:asciiTheme="majorBidi" w:hAnsiTheme="majorBidi" w:cstheme="majorBidi"/>
          <w:b/>
          <w:bCs/>
          <w:sz w:val="24"/>
          <w:szCs w:val="24"/>
        </w:rPr>
        <w:lastRenderedPageBreak/>
        <w:t>SUMÁRIO</w:t>
      </w:r>
    </w:p>
    <w:p w14:paraId="1299C43A" w14:textId="77777777" w:rsidR="007D6524" w:rsidRDefault="007D6524" w:rsidP="0066226E">
      <w:pPr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4DDBEF00" w14:textId="77777777" w:rsidR="007D6524" w:rsidRDefault="007D6524" w:rsidP="0066226E">
      <w:pPr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53759A05" w14:textId="77777777" w:rsidR="00D9270B" w:rsidRDefault="007D6524" w:rsidP="00D9270B">
      <w:pPr>
        <w:tabs>
          <w:tab w:val="decimal" w:leader="dot" w:pos="9639"/>
        </w:tabs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1. </w:t>
      </w:r>
      <w:r w:rsidR="00B16C62">
        <w:rPr>
          <w:rFonts w:asciiTheme="majorBidi" w:hAnsiTheme="majorBidi" w:cstheme="majorBidi"/>
          <w:b/>
          <w:bCs/>
          <w:sz w:val="24"/>
          <w:szCs w:val="24"/>
        </w:rPr>
        <w:t>HISTÓRICO</w:t>
      </w:r>
      <w:r w:rsidR="00D9270B">
        <w:rPr>
          <w:rFonts w:asciiTheme="majorBidi" w:hAnsiTheme="majorBidi" w:cstheme="majorBidi"/>
          <w:sz w:val="24"/>
          <w:szCs w:val="24"/>
        </w:rPr>
        <w:tab/>
        <w:t>02</w:t>
      </w:r>
    </w:p>
    <w:p w14:paraId="0C3214C9" w14:textId="77777777" w:rsidR="00D9270B" w:rsidRDefault="00D9270B" w:rsidP="00D9270B">
      <w:pPr>
        <w:tabs>
          <w:tab w:val="decimal" w:leader="dot" w:pos="9639"/>
        </w:tabs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</w:t>
      </w:r>
      <w:r w:rsidR="00650274" w:rsidRPr="00650274">
        <w:rPr>
          <w:rFonts w:asciiTheme="majorBidi" w:hAnsiTheme="majorBidi" w:cstheme="majorBidi"/>
          <w:sz w:val="24"/>
          <w:szCs w:val="24"/>
        </w:rPr>
        <w:t xml:space="preserve">    </w:t>
      </w:r>
      <w:r>
        <w:rPr>
          <w:rFonts w:asciiTheme="majorBidi" w:hAnsiTheme="majorBidi" w:cstheme="majorBidi"/>
          <w:sz w:val="24"/>
          <w:szCs w:val="24"/>
        </w:rPr>
        <w:t xml:space="preserve">  </w:t>
      </w:r>
      <w:r w:rsidR="00650274" w:rsidRPr="00650274">
        <w:rPr>
          <w:rFonts w:asciiTheme="majorBidi" w:hAnsiTheme="majorBidi" w:cstheme="majorBidi"/>
          <w:sz w:val="24"/>
          <w:szCs w:val="24"/>
        </w:rPr>
        <w:t xml:space="preserve"> </w:t>
      </w:r>
      <w:r w:rsidR="00B16C62" w:rsidRPr="00650274">
        <w:rPr>
          <w:rFonts w:asciiTheme="majorBidi" w:hAnsiTheme="majorBidi" w:cstheme="majorBidi"/>
          <w:sz w:val="24"/>
          <w:szCs w:val="24"/>
        </w:rPr>
        <w:t>1.1 CRIAÇÃO E SITUAÇÃO ATUAL DA UFERSA CAMPUS PAU DOS FERROS</w:t>
      </w:r>
      <w:r>
        <w:rPr>
          <w:rFonts w:asciiTheme="majorBidi" w:hAnsiTheme="majorBidi" w:cstheme="majorBidi"/>
          <w:sz w:val="24"/>
          <w:szCs w:val="24"/>
        </w:rPr>
        <w:tab/>
        <w:t>02</w:t>
      </w:r>
    </w:p>
    <w:p w14:paraId="173339AB" w14:textId="77777777" w:rsidR="00D9270B" w:rsidRDefault="00650274" w:rsidP="00D9270B">
      <w:pPr>
        <w:tabs>
          <w:tab w:val="decimal" w:leader="dot" w:pos="9639"/>
        </w:tabs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2. DETALHAMENTO DA SITUAÇÃO DOCENTE NO CAMPUS PAU DOS FERROS</w:t>
      </w:r>
      <w:r w:rsidR="00D9270B">
        <w:rPr>
          <w:rFonts w:asciiTheme="majorBidi" w:hAnsiTheme="majorBidi" w:cstheme="majorBidi"/>
          <w:b/>
          <w:bCs/>
          <w:sz w:val="24"/>
          <w:szCs w:val="24"/>
        </w:rPr>
        <w:tab/>
        <w:t>05</w:t>
      </w:r>
    </w:p>
    <w:p w14:paraId="1D55B6CB" w14:textId="77777777" w:rsidR="00D9270B" w:rsidRDefault="00650274" w:rsidP="00D9270B">
      <w:pPr>
        <w:tabs>
          <w:tab w:val="decimal" w:leader="dot" w:pos="9639"/>
        </w:tabs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650274">
        <w:rPr>
          <w:rFonts w:asciiTheme="majorBidi" w:hAnsiTheme="majorBidi" w:cstheme="majorBidi"/>
          <w:sz w:val="24"/>
          <w:szCs w:val="24"/>
        </w:rPr>
        <w:t xml:space="preserve">  </w:t>
      </w:r>
      <w:r w:rsidR="00D9270B">
        <w:rPr>
          <w:rFonts w:asciiTheme="majorBidi" w:hAnsiTheme="majorBidi" w:cstheme="majorBidi"/>
          <w:sz w:val="24"/>
          <w:szCs w:val="24"/>
        </w:rPr>
        <w:t xml:space="preserve">    </w:t>
      </w:r>
      <w:r w:rsidRPr="00650274">
        <w:rPr>
          <w:rFonts w:asciiTheme="majorBidi" w:hAnsiTheme="majorBidi" w:cstheme="majorBidi"/>
          <w:sz w:val="24"/>
          <w:szCs w:val="24"/>
        </w:rPr>
        <w:t xml:space="preserve">   2.1 DOCENTES EM REGIME DE AFASTAMENTO PARCIAL </w:t>
      </w:r>
      <w:r w:rsidR="00BC59F3">
        <w:rPr>
          <w:rFonts w:asciiTheme="majorBidi" w:hAnsiTheme="majorBidi" w:cstheme="majorBidi"/>
          <w:sz w:val="24"/>
          <w:szCs w:val="24"/>
        </w:rPr>
        <w:t>-</w:t>
      </w:r>
      <w:r w:rsidRPr="00650274">
        <w:rPr>
          <w:rFonts w:asciiTheme="majorBidi" w:hAnsiTheme="majorBidi" w:cstheme="majorBidi"/>
          <w:sz w:val="24"/>
          <w:szCs w:val="24"/>
        </w:rPr>
        <w:t xml:space="preserve"> SERVIDOR ESTUDANTE</w:t>
      </w:r>
      <w:r w:rsidR="00D9270B">
        <w:rPr>
          <w:rFonts w:asciiTheme="majorBidi" w:hAnsiTheme="majorBidi" w:cstheme="majorBidi"/>
          <w:sz w:val="24"/>
          <w:szCs w:val="24"/>
        </w:rPr>
        <w:tab/>
        <w:t>05</w:t>
      </w:r>
    </w:p>
    <w:p w14:paraId="4516139E" w14:textId="77777777" w:rsidR="00D9270B" w:rsidRDefault="00D9270B" w:rsidP="00D9270B">
      <w:pPr>
        <w:tabs>
          <w:tab w:val="decimal" w:leader="dot" w:pos="9639"/>
        </w:tabs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</w:t>
      </w:r>
      <w:r w:rsidR="00650274" w:rsidRPr="00650274">
        <w:rPr>
          <w:rFonts w:asciiTheme="majorBidi" w:hAnsiTheme="majorBidi" w:cstheme="majorBidi"/>
          <w:sz w:val="24"/>
          <w:szCs w:val="24"/>
        </w:rPr>
        <w:t xml:space="preserve">     2.2 DOCENTES EM REGIME DE AFASTAMENTO INTEGRAL</w:t>
      </w:r>
      <w:r w:rsidR="00BC59F3">
        <w:rPr>
          <w:rFonts w:asciiTheme="majorBidi" w:hAnsiTheme="majorBidi" w:cstheme="majorBidi"/>
          <w:sz w:val="24"/>
          <w:szCs w:val="24"/>
        </w:rPr>
        <w:t xml:space="preserve"> -</w:t>
      </w:r>
      <w:r w:rsidR="00650274" w:rsidRPr="00650274">
        <w:rPr>
          <w:rFonts w:asciiTheme="majorBidi" w:hAnsiTheme="majorBidi" w:cstheme="majorBidi"/>
          <w:sz w:val="24"/>
          <w:szCs w:val="24"/>
        </w:rPr>
        <w:t xml:space="preserve"> COM </w:t>
      </w:r>
      <w:r>
        <w:rPr>
          <w:rFonts w:asciiTheme="majorBidi" w:hAnsiTheme="majorBidi" w:cstheme="majorBidi"/>
          <w:sz w:val="24"/>
          <w:szCs w:val="24"/>
        </w:rPr>
        <w:t xml:space="preserve">PROFESSOR </w:t>
      </w:r>
      <w:r w:rsidR="00650274" w:rsidRPr="00650274">
        <w:rPr>
          <w:rFonts w:asciiTheme="majorBidi" w:hAnsiTheme="majorBidi" w:cstheme="majorBidi"/>
          <w:sz w:val="24"/>
          <w:szCs w:val="24"/>
        </w:rPr>
        <w:t>SUBSTITUTOS</w:t>
      </w:r>
      <w:r>
        <w:rPr>
          <w:rFonts w:asciiTheme="majorBidi" w:hAnsiTheme="majorBidi" w:cstheme="majorBidi"/>
          <w:sz w:val="24"/>
          <w:szCs w:val="24"/>
        </w:rPr>
        <w:tab/>
        <w:t>07</w:t>
      </w:r>
    </w:p>
    <w:p w14:paraId="5B5381F1" w14:textId="77777777" w:rsidR="00D9270B" w:rsidRDefault="00D9270B" w:rsidP="00D9270B">
      <w:pPr>
        <w:tabs>
          <w:tab w:val="decimal" w:leader="dot" w:pos="9639"/>
        </w:tabs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</w:t>
      </w:r>
      <w:r w:rsidR="00650274" w:rsidRPr="00650274">
        <w:rPr>
          <w:rFonts w:asciiTheme="majorBidi" w:hAnsiTheme="majorBidi" w:cstheme="majorBidi"/>
          <w:sz w:val="24"/>
          <w:szCs w:val="24"/>
        </w:rPr>
        <w:t xml:space="preserve">     2.3 DOCENTES EM REGIME DE AFASTAMENTO INTEGRAL </w:t>
      </w:r>
      <w:r w:rsidR="00BC59F3">
        <w:rPr>
          <w:rFonts w:asciiTheme="majorBidi" w:hAnsiTheme="majorBidi" w:cstheme="majorBidi"/>
          <w:sz w:val="24"/>
          <w:szCs w:val="24"/>
        </w:rPr>
        <w:t>-</w:t>
      </w:r>
      <w:r w:rsidR="00650274" w:rsidRPr="00650274">
        <w:rPr>
          <w:rFonts w:asciiTheme="majorBidi" w:hAnsiTheme="majorBidi" w:cstheme="majorBidi"/>
          <w:sz w:val="24"/>
          <w:szCs w:val="24"/>
        </w:rPr>
        <w:t xml:space="preserve"> COM ANUÊNCIA DE PARES</w:t>
      </w:r>
      <w:r>
        <w:rPr>
          <w:rFonts w:asciiTheme="majorBidi" w:hAnsiTheme="majorBidi" w:cstheme="majorBidi"/>
          <w:sz w:val="24"/>
          <w:szCs w:val="24"/>
        </w:rPr>
        <w:tab/>
        <w:t>09</w:t>
      </w:r>
    </w:p>
    <w:p w14:paraId="1824651C" w14:textId="77777777" w:rsidR="00D9270B" w:rsidRDefault="00D9270B" w:rsidP="00D9270B">
      <w:pPr>
        <w:tabs>
          <w:tab w:val="decimal" w:leader="dot" w:pos="9639"/>
        </w:tabs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</w:t>
      </w:r>
      <w:r w:rsidR="00650274" w:rsidRPr="00650274">
        <w:rPr>
          <w:rFonts w:asciiTheme="majorBidi" w:hAnsiTheme="majorBidi" w:cstheme="majorBidi"/>
          <w:sz w:val="24"/>
          <w:szCs w:val="24"/>
        </w:rPr>
        <w:t xml:space="preserve">     2.4 DOCENTES QUE PLEITEIAM AFASTAMENTO INTEGRAL EM 2018 </w:t>
      </w:r>
      <w:r w:rsidR="00BC59F3">
        <w:rPr>
          <w:rFonts w:asciiTheme="majorBidi" w:hAnsiTheme="majorBidi" w:cstheme="majorBidi"/>
          <w:sz w:val="24"/>
          <w:szCs w:val="24"/>
        </w:rPr>
        <w:t>-</w:t>
      </w:r>
      <w:r w:rsidR="00650274" w:rsidRPr="00650274">
        <w:rPr>
          <w:rFonts w:asciiTheme="majorBidi" w:hAnsiTheme="majorBidi" w:cstheme="majorBidi"/>
          <w:sz w:val="24"/>
          <w:szCs w:val="24"/>
        </w:rPr>
        <w:t xml:space="preserve"> COM </w:t>
      </w:r>
      <w:r>
        <w:rPr>
          <w:rFonts w:asciiTheme="majorBidi" w:hAnsiTheme="majorBidi" w:cstheme="majorBidi"/>
          <w:sz w:val="24"/>
          <w:szCs w:val="24"/>
        </w:rPr>
        <w:t xml:space="preserve">PROFESSOR </w:t>
      </w:r>
      <w:r w:rsidR="00650274" w:rsidRPr="00650274">
        <w:rPr>
          <w:rFonts w:asciiTheme="majorBidi" w:hAnsiTheme="majorBidi" w:cstheme="majorBidi"/>
          <w:sz w:val="24"/>
          <w:szCs w:val="24"/>
        </w:rPr>
        <w:t>SUBSTITUTO</w:t>
      </w:r>
      <w:r>
        <w:rPr>
          <w:rFonts w:asciiTheme="majorBidi" w:hAnsiTheme="majorBidi" w:cstheme="majorBidi"/>
          <w:sz w:val="24"/>
          <w:szCs w:val="24"/>
        </w:rPr>
        <w:tab/>
        <w:t>09</w:t>
      </w:r>
    </w:p>
    <w:p w14:paraId="068BC297" w14:textId="77777777" w:rsidR="00D9270B" w:rsidRDefault="00D9270B" w:rsidP="00D9270B">
      <w:pPr>
        <w:tabs>
          <w:tab w:val="decimal" w:leader="dot" w:pos="9639"/>
        </w:tabs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</w:t>
      </w:r>
      <w:r w:rsidR="00650274" w:rsidRPr="00650274">
        <w:rPr>
          <w:rFonts w:asciiTheme="majorBidi" w:hAnsiTheme="majorBidi" w:cstheme="majorBidi"/>
          <w:sz w:val="24"/>
          <w:szCs w:val="24"/>
        </w:rPr>
        <w:t xml:space="preserve">     2.5 DOCENTES QUE PLEITEIAM </w:t>
      </w:r>
      <w:r w:rsidR="00A86E28">
        <w:rPr>
          <w:rFonts w:asciiTheme="majorBidi" w:hAnsiTheme="majorBidi" w:cstheme="majorBidi"/>
          <w:sz w:val="24"/>
          <w:szCs w:val="24"/>
        </w:rPr>
        <w:t xml:space="preserve">ENTRAR EM UM PROGRAMA DE </w:t>
      </w:r>
      <w:r>
        <w:rPr>
          <w:rFonts w:asciiTheme="majorBidi" w:hAnsiTheme="majorBidi" w:cstheme="majorBidi"/>
          <w:sz w:val="24"/>
          <w:szCs w:val="24"/>
        </w:rPr>
        <w:t>PÓS-GRADUAÇÃO EM 2018</w:t>
      </w:r>
      <w:r>
        <w:rPr>
          <w:rFonts w:asciiTheme="majorBidi" w:hAnsiTheme="majorBidi" w:cstheme="majorBidi"/>
          <w:sz w:val="24"/>
          <w:szCs w:val="24"/>
        </w:rPr>
        <w:tab/>
        <w:t>10</w:t>
      </w:r>
    </w:p>
    <w:p w14:paraId="4692AE16" w14:textId="77777777" w:rsidR="00D9270B" w:rsidRDefault="00D9270B" w:rsidP="00D9270B">
      <w:pPr>
        <w:tabs>
          <w:tab w:val="decimal" w:leader="dot" w:pos="9639"/>
        </w:tabs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</w:t>
      </w:r>
      <w:r w:rsidR="00650274" w:rsidRPr="00650274">
        <w:rPr>
          <w:rFonts w:asciiTheme="majorBidi" w:hAnsiTheme="majorBidi" w:cstheme="majorBidi"/>
          <w:sz w:val="24"/>
          <w:szCs w:val="24"/>
        </w:rPr>
        <w:t xml:space="preserve">     2.6 DOCENTES QUE PARTICIPARAM DO EDITAL INTERNO DE QUALIFICAÇÃO CONDICIONADO À CONTRATAÇÃO DE PROFESSOR SUBSTITUTO</w:t>
      </w:r>
      <w:r>
        <w:rPr>
          <w:rFonts w:asciiTheme="majorBidi" w:hAnsiTheme="majorBidi" w:cstheme="majorBidi"/>
          <w:sz w:val="24"/>
          <w:szCs w:val="24"/>
        </w:rPr>
        <w:tab/>
        <w:t>10</w:t>
      </w:r>
    </w:p>
    <w:p w14:paraId="22E64B39" w14:textId="77777777" w:rsidR="00650274" w:rsidRPr="00D9270B" w:rsidRDefault="00650274" w:rsidP="00D9270B">
      <w:pPr>
        <w:tabs>
          <w:tab w:val="decimal" w:leader="dot" w:pos="9639"/>
        </w:tabs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3. QUALIFICAÇÃO DO CORPO DOCENTE EM 2018</w:t>
      </w:r>
      <w:r w:rsidR="00D9270B">
        <w:rPr>
          <w:rFonts w:asciiTheme="majorBidi" w:hAnsiTheme="majorBidi" w:cstheme="majorBidi"/>
          <w:sz w:val="24"/>
          <w:szCs w:val="24"/>
        </w:rPr>
        <w:tab/>
        <w:t>11</w:t>
      </w:r>
    </w:p>
    <w:p w14:paraId="3461D779" w14:textId="77777777" w:rsidR="00682DF6" w:rsidRPr="007D6524" w:rsidRDefault="00682DF6" w:rsidP="00D9270B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3CF2D8B6" w14:textId="77777777" w:rsidR="00682DF6" w:rsidRPr="0066226E" w:rsidRDefault="00682DF6" w:rsidP="00D9270B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bookmarkStart w:id="0" w:name="_Toc373967502"/>
    <w:p w14:paraId="1345A09E" w14:textId="77777777" w:rsidR="0066226E" w:rsidRPr="0066226E" w:rsidRDefault="00D9270B" w:rsidP="0066226E">
      <w:pPr>
        <w:spacing w:after="0" w:line="360" w:lineRule="auto"/>
        <w:rPr>
          <w:rFonts w:asciiTheme="majorBidi" w:eastAsiaTheme="majorEastAsia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  <w:lang w:eastAsia="pt-B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2ABB32E" wp14:editId="3005C387">
                <wp:simplePos x="0" y="0"/>
                <wp:positionH relativeFrom="column">
                  <wp:posOffset>2830446</wp:posOffset>
                </wp:positionH>
                <wp:positionV relativeFrom="paragraph">
                  <wp:posOffset>3581124</wp:posOffset>
                </wp:positionV>
                <wp:extent cx="327025" cy="344170"/>
                <wp:effectExtent l="0" t="0" r="0" b="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025" cy="3441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35EB81D9" id="Retângulo 4" o:spid="_x0000_s1026" style="position:absolute;margin-left:222.85pt;margin-top:282pt;width:25.75pt;height:27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" fillcolor="white [3212]" stroked="f" strokeweight="2pt"/>
            </w:pict>
          </mc:Fallback>
        </mc:AlternateContent>
      </w:r>
      <w:r w:rsidR="0066226E" w:rsidRPr="0066226E">
        <w:rPr>
          <w:rFonts w:asciiTheme="majorBidi" w:hAnsiTheme="majorBidi"/>
          <w:sz w:val="24"/>
          <w:szCs w:val="24"/>
        </w:rPr>
        <w:br w:type="page"/>
      </w:r>
    </w:p>
    <w:p w14:paraId="068C80A1" w14:textId="77777777" w:rsidR="00682DF6" w:rsidRPr="0066226E" w:rsidRDefault="00682DF6" w:rsidP="0066226E">
      <w:pPr>
        <w:pStyle w:val="Ttulo1"/>
        <w:numPr>
          <w:ilvl w:val="0"/>
          <w:numId w:val="2"/>
        </w:numPr>
        <w:spacing w:before="0" w:line="360" w:lineRule="auto"/>
        <w:ind w:hanging="436"/>
        <w:rPr>
          <w:rFonts w:asciiTheme="majorBidi" w:hAnsiTheme="majorBidi"/>
          <w:color w:val="auto"/>
          <w:sz w:val="24"/>
          <w:szCs w:val="24"/>
        </w:rPr>
      </w:pPr>
      <w:r w:rsidRPr="0066226E">
        <w:rPr>
          <w:rFonts w:asciiTheme="majorBidi" w:hAnsiTheme="majorBidi"/>
          <w:color w:val="auto"/>
          <w:sz w:val="24"/>
          <w:szCs w:val="24"/>
        </w:rPr>
        <w:lastRenderedPageBreak/>
        <w:t>HISTÓRICO</w:t>
      </w:r>
      <w:bookmarkEnd w:id="0"/>
    </w:p>
    <w:p w14:paraId="0FB78278" w14:textId="77777777" w:rsidR="00682DF6" w:rsidRDefault="00682DF6" w:rsidP="0066226E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1FC39945" w14:textId="77777777" w:rsidR="0066226E" w:rsidRPr="0066226E" w:rsidRDefault="0066226E" w:rsidP="0066226E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4A5A03B3" w14:textId="0ADB5217" w:rsidR="00682DF6" w:rsidRPr="007D6524" w:rsidRDefault="00682DF6" w:rsidP="0066226E">
      <w:pPr>
        <w:spacing w:after="0" w:line="360" w:lineRule="auto"/>
        <w:ind w:firstLine="360"/>
        <w:jc w:val="both"/>
        <w:rPr>
          <w:rFonts w:asciiTheme="majorBidi" w:hAnsiTheme="majorBidi" w:cstheme="majorBidi"/>
          <w:sz w:val="24"/>
        </w:rPr>
      </w:pPr>
      <w:r w:rsidRPr="007D6524">
        <w:rPr>
          <w:rFonts w:asciiTheme="majorBidi" w:hAnsiTheme="majorBidi" w:cstheme="majorBidi"/>
          <w:sz w:val="24"/>
        </w:rPr>
        <w:t xml:space="preserve">A Resolução CONSUNI/UFERSA N° 009/2013, de 08 de novembro de 2013, tem por objetivo regulamentar as normas para qualificação do corpo docente da Universidade Federal Rural do Semi-Árido – UFERSA em cursos de pós-graduação </w:t>
      </w:r>
      <w:r w:rsidRPr="0066226E">
        <w:rPr>
          <w:rFonts w:asciiTheme="majorBidi" w:hAnsiTheme="majorBidi" w:cstheme="majorBidi"/>
          <w:i/>
          <w:iCs/>
          <w:sz w:val="24"/>
        </w:rPr>
        <w:t>stricto sensu</w:t>
      </w:r>
      <w:r w:rsidRPr="007D6524">
        <w:rPr>
          <w:rFonts w:asciiTheme="majorBidi" w:hAnsiTheme="majorBidi" w:cstheme="majorBidi"/>
          <w:sz w:val="24"/>
        </w:rPr>
        <w:t xml:space="preserve"> no Brasil e no exterior, com ou sem afastamento, na forma estabelecida pela legislação em vigor. Nesse sentido, </w:t>
      </w:r>
      <w:r w:rsidR="00CC408C">
        <w:rPr>
          <w:rFonts w:asciiTheme="majorBidi" w:hAnsiTheme="majorBidi" w:cstheme="majorBidi"/>
          <w:sz w:val="24"/>
        </w:rPr>
        <w:t>propõe-se por parte do campus este</w:t>
      </w:r>
      <w:r w:rsidRPr="007D6524">
        <w:rPr>
          <w:rFonts w:asciiTheme="majorBidi" w:hAnsiTheme="majorBidi" w:cstheme="majorBidi"/>
          <w:sz w:val="24"/>
        </w:rPr>
        <w:t xml:space="preserve"> Plano Anual de Qualificação e Formação Docente, vigência 201</w:t>
      </w:r>
      <w:r w:rsidR="0066226E">
        <w:rPr>
          <w:rFonts w:asciiTheme="majorBidi" w:hAnsiTheme="majorBidi" w:cstheme="majorBidi"/>
          <w:sz w:val="24"/>
        </w:rPr>
        <w:t>8</w:t>
      </w:r>
      <w:r w:rsidRPr="007D6524">
        <w:rPr>
          <w:rFonts w:asciiTheme="majorBidi" w:hAnsiTheme="majorBidi" w:cstheme="majorBidi"/>
          <w:sz w:val="24"/>
        </w:rPr>
        <w:t xml:space="preserve">.  </w:t>
      </w:r>
    </w:p>
    <w:p w14:paraId="0562CB0E" w14:textId="77777777" w:rsidR="00682DF6" w:rsidRDefault="00682DF6" w:rsidP="0066226E">
      <w:pPr>
        <w:spacing w:after="0" w:line="360" w:lineRule="auto"/>
        <w:jc w:val="both"/>
        <w:rPr>
          <w:rFonts w:asciiTheme="majorBidi" w:hAnsiTheme="majorBidi" w:cstheme="majorBidi"/>
          <w:sz w:val="24"/>
        </w:rPr>
      </w:pPr>
    </w:p>
    <w:p w14:paraId="34CE0A41" w14:textId="77777777" w:rsidR="0066226E" w:rsidRPr="007D6524" w:rsidRDefault="0066226E" w:rsidP="0066226E">
      <w:pPr>
        <w:spacing w:after="0" w:line="360" w:lineRule="auto"/>
        <w:jc w:val="both"/>
        <w:rPr>
          <w:rFonts w:asciiTheme="majorBidi" w:hAnsiTheme="majorBidi" w:cstheme="majorBidi"/>
          <w:sz w:val="24"/>
        </w:rPr>
      </w:pPr>
    </w:p>
    <w:p w14:paraId="72998A05" w14:textId="77777777" w:rsidR="00682DF6" w:rsidRPr="0066226E" w:rsidRDefault="0066226E" w:rsidP="0066226E">
      <w:pPr>
        <w:pStyle w:val="Ttulo2"/>
        <w:spacing w:before="0" w:line="360" w:lineRule="auto"/>
        <w:rPr>
          <w:rFonts w:asciiTheme="majorBidi" w:hAnsiTheme="majorBidi"/>
          <w:b w:val="0"/>
          <w:bCs w:val="0"/>
          <w:color w:val="auto"/>
          <w:sz w:val="24"/>
          <w:szCs w:val="24"/>
        </w:rPr>
      </w:pPr>
      <w:bookmarkStart w:id="1" w:name="_Toc373967503"/>
      <w:r w:rsidRPr="0066226E">
        <w:rPr>
          <w:rFonts w:asciiTheme="majorBidi" w:hAnsiTheme="majorBidi"/>
          <w:b w:val="0"/>
          <w:bCs w:val="0"/>
          <w:color w:val="auto"/>
          <w:sz w:val="24"/>
          <w:szCs w:val="24"/>
        </w:rPr>
        <w:t xml:space="preserve">     </w:t>
      </w:r>
      <w:r w:rsidR="00682DF6" w:rsidRPr="0066226E">
        <w:rPr>
          <w:rFonts w:asciiTheme="majorBidi" w:hAnsiTheme="majorBidi"/>
          <w:b w:val="0"/>
          <w:bCs w:val="0"/>
          <w:color w:val="auto"/>
          <w:sz w:val="24"/>
          <w:szCs w:val="24"/>
        </w:rPr>
        <w:t>1.1 CRIAÇÃO E SITUAÇÃO ATUAL DA UFERSA CAMPUS PAU DOS FERROS</w:t>
      </w:r>
      <w:bookmarkEnd w:id="1"/>
    </w:p>
    <w:p w14:paraId="62EBF3C5" w14:textId="77777777" w:rsidR="00682DF6" w:rsidRDefault="00682DF6" w:rsidP="0066226E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D98A12B" w14:textId="77777777" w:rsidR="0066226E" w:rsidRPr="007D6524" w:rsidRDefault="0066226E" w:rsidP="0066226E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BFFE79F" w14:textId="77777777" w:rsidR="00682DF6" w:rsidRPr="007D6524" w:rsidRDefault="00682DF6" w:rsidP="00DB7184">
      <w:pPr>
        <w:spacing w:after="0" w:line="360" w:lineRule="auto"/>
        <w:ind w:firstLine="360"/>
        <w:jc w:val="both"/>
        <w:rPr>
          <w:rFonts w:asciiTheme="majorBidi" w:hAnsiTheme="majorBidi" w:cstheme="majorBidi"/>
          <w:color w:val="000000"/>
          <w:sz w:val="24"/>
          <w:shd w:val="clear" w:color="auto" w:fill="FFFFFF"/>
        </w:rPr>
      </w:pPr>
      <w:r w:rsidRPr="007D6524">
        <w:rPr>
          <w:rFonts w:asciiTheme="majorBidi" w:hAnsiTheme="majorBidi" w:cstheme="majorBidi"/>
          <w:color w:val="000000"/>
          <w:sz w:val="24"/>
          <w:shd w:val="clear" w:color="auto" w:fill="FFFFFF"/>
        </w:rPr>
        <w:t xml:space="preserve">Graças à adesão da UFERSA (DECISÃO CONSUNI/UFERSA Nº 046, de 25 de outubro de 2007) ao Plano de Reestruturação e Expansão das Universidades Federais (REUNI), que é uma das ações do Plano de Desenvolvimento da Educação (PDE) para proporcionar às Universidades Federais condições necessárias para a ampliação do acesso e permanência dos alunos no ensino superior; e considerando a necessidade de promover a interiorização da educação superior pública federal no Estado do Rio Grande do Norte como fonte propulsora do desenvolvimento econômico sustentável com inclusão social, a UFERSA solicitou ao MEC a implantação do </w:t>
      </w:r>
      <w:r w:rsidR="00DB7184">
        <w:rPr>
          <w:rFonts w:asciiTheme="majorBidi" w:hAnsiTheme="majorBidi" w:cstheme="majorBidi"/>
          <w:color w:val="000000"/>
          <w:sz w:val="24"/>
          <w:shd w:val="clear" w:color="auto" w:fill="FFFFFF"/>
        </w:rPr>
        <w:t>Câ</w:t>
      </w:r>
      <w:r w:rsidRPr="007D6524">
        <w:rPr>
          <w:rFonts w:asciiTheme="majorBidi" w:hAnsiTheme="majorBidi" w:cstheme="majorBidi"/>
          <w:color w:val="000000"/>
          <w:sz w:val="24"/>
          <w:shd w:val="clear" w:color="auto" w:fill="FFFFFF"/>
        </w:rPr>
        <w:t>mpus Pau dos Ferros. Assim, aos 18 de abril de 2012, foi pactuada, junto ao Ministério da Educação, a criação da UFERSA C</w:t>
      </w:r>
      <w:r w:rsidR="00DB7184">
        <w:rPr>
          <w:rFonts w:asciiTheme="majorBidi" w:hAnsiTheme="majorBidi" w:cstheme="majorBidi"/>
          <w:color w:val="000000"/>
          <w:sz w:val="24"/>
          <w:shd w:val="clear" w:color="auto" w:fill="FFFFFF"/>
        </w:rPr>
        <w:t>â</w:t>
      </w:r>
      <w:r w:rsidRPr="007D6524">
        <w:rPr>
          <w:rFonts w:asciiTheme="majorBidi" w:hAnsiTheme="majorBidi" w:cstheme="majorBidi"/>
          <w:color w:val="000000"/>
          <w:sz w:val="24"/>
          <w:shd w:val="clear" w:color="auto" w:fill="FFFFFF"/>
        </w:rPr>
        <w:t xml:space="preserve">mpus Pau dos Ferros, na Secretaria de Educação Superior, em Brasília. O </w:t>
      </w:r>
      <w:r w:rsidR="00DB7184">
        <w:rPr>
          <w:rFonts w:asciiTheme="majorBidi" w:hAnsiTheme="majorBidi" w:cstheme="majorBidi"/>
          <w:color w:val="000000"/>
          <w:sz w:val="24"/>
          <w:shd w:val="clear" w:color="auto" w:fill="FFFFFF"/>
        </w:rPr>
        <w:t>Câ</w:t>
      </w:r>
      <w:r w:rsidRPr="007D6524">
        <w:rPr>
          <w:rFonts w:asciiTheme="majorBidi" w:hAnsiTheme="majorBidi" w:cstheme="majorBidi"/>
          <w:color w:val="000000"/>
          <w:sz w:val="24"/>
          <w:shd w:val="clear" w:color="auto" w:fill="FFFFFF"/>
        </w:rPr>
        <w:t xml:space="preserve">mpus fora pactuado inicialmente para contar com um total de (72) setenta e dois docentes até o ano de 2016 para implantação e consolidação desta Unidade Acadêmica. </w:t>
      </w:r>
    </w:p>
    <w:p w14:paraId="41EFFA32" w14:textId="72F28AD2" w:rsidR="00682DF6" w:rsidRPr="007D6524" w:rsidRDefault="00682DF6" w:rsidP="00EF299B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7D6524">
        <w:rPr>
          <w:rFonts w:asciiTheme="majorBidi" w:hAnsiTheme="majorBidi" w:cstheme="majorBidi"/>
          <w:sz w:val="24"/>
          <w:szCs w:val="24"/>
        </w:rPr>
        <w:tab/>
        <w:t xml:space="preserve">A UFERSA </w:t>
      </w:r>
      <w:r w:rsidR="00DB7184">
        <w:rPr>
          <w:rFonts w:asciiTheme="majorBidi" w:hAnsiTheme="majorBidi" w:cstheme="majorBidi"/>
          <w:sz w:val="24"/>
          <w:szCs w:val="24"/>
        </w:rPr>
        <w:t>Câ</w:t>
      </w:r>
      <w:r w:rsidRPr="007D6524">
        <w:rPr>
          <w:rFonts w:asciiTheme="majorBidi" w:hAnsiTheme="majorBidi" w:cstheme="majorBidi"/>
          <w:sz w:val="24"/>
          <w:szCs w:val="24"/>
        </w:rPr>
        <w:t>mpus Pau dos Ferros conta hoje com 8</w:t>
      </w:r>
      <w:r w:rsidR="00EF299B">
        <w:rPr>
          <w:rFonts w:asciiTheme="majorBidi" w:hAnsiTheme="majorBidi" w:cstheme="majorBidi"/>
          <w:sz w:val="24"/>
          <w:szCs w:val="24"/>
        </w:rPr>
        <w:t>5</w:t>
      </w:r>
      <w:r w:rsidR="008C40D5">
        <w:rPr>
          <w:rFonts w:asciiTheme="majorBidi" w:hAnsiTheme="majorBidi" w:cstheme="majorBidi"/>
          <w:sz w:val="24"/>
          <w:szCs w:val="24"/>
        </w:rPr>
        <w:t xml:space="preserve"> (oitenta e </w:t>
      </w:r>
      <w:r w:rsidR="00EF299B">
        <w:rPr>
          <w:rFonts w:asciiTheme="majorBidi" w:hAnsiTheme="majorBidi" w:cstheme="majorBidi"/>
          <w:sz w:val="24"/>
          <w:szCs w:val="24"/>
        </w:rPr>
        <w:t>cinco</w:t>
      </w:r>
      <w:r w:rsidR="008C40D5">
        <w:rPr>
          <w:rFonts w:asciiTheme="majorBidi" w:hAnsiTheme="majorBidi" w:cstheme="majorBidi"/>
          <w:sz w:val="24"/>
          <w:szCs w:val="24"/>
        </w:rPr>
        <w:t>)</w:t>
      </w:r>
      <w:r w:rsidRPr="007D6524">
        <w:rPr>
          <w:rFonts w:asciiTheme="majorBidi" w:hAnsiTheme="majorBidi" w:cstheme="majorBidi"/>
          <w:sz w:val="24"/>
          <w:szCs w:val="24"/>
        </w:rPr>
        <w:t xml:space="preserve"> docentes lotados em seu quadro, onde a maioria desses são professores com o título de </w:t>
      </w:r>
      <w:r w:rsidR="008C40D5">
        <w:rPr>
          <w:rFonts w:asciiTheme="majorBidi" w:hAnsiTheme="majorBidi" w:cstheme="majorBidi"/>
          <w:sz w:val="24"/>
          <w:szCs w:val="24"/>
        </w:rPr>
        <w:t>doutor</w:t>
      </w:r>
      <w:r w:rsidRPr="007D6524">
        <w:rPr>
          <w:rFonts w:asciiTheme="majorBidi" w:hAnsiTheme="majorBidi" w:cstheme="majorBidi"/>
          <w:sz w:val="24"/>
          <w:szCs w:val="24"/>
        </w:rPr>
        <w:t xml:space="preserve"> (Ver Tabela 1 abaixo). O intuito desta unidade é capacitar seu quadro docente para que possa ser implantada uma base sólida em pesquisa </w:t>
      </w:r>
      <w:r w:rsidR="00CC408C">
        <w:rPr>
          <w:rFonts w:asciiTheme="majorBidi" w:hAnsiTheme="majorBidi" w:cstheme="majorBidi"/>
          <w:sz w:val="24"/>
          <w:szCs w:val="24"/>
        </w:rPr>
        <w:t>para</w:t>
      </w:r>
      <w:r w:rsidRPr="007D6524">
        <w:rPr>
          <w:rFonts w:asciiTheme="majorBidi" w:hAnsiTheme="majorBidi" w:cstheme="majorBidi"/>
          <w:sz w:val="24"/>
          <w:szCs w:val="24"/>
        </w:rPr>
        <w:t xml:space="preserve"> consolidar o </w:t>
      </w:r>
      <w:proofErr w:type="spellStart"/>
      <w:r w:rsidRPr="007D6524">
        <w:rPr>
          <w:rFonts w:asciiTheme="majorBidi" w:hAnsiTheme="majorBidi" w:cstheme="majorBidi"/>
          <w:sz w:val="24"/>
          <w:szCs w:val="24"/>
        </w:rPr>
        <w:t>C</w:t>
      </w:r>
      <w:r w:rsidR="008C40D5">
        <w:rPr>
          <w:rFonts w:asciiTheme="majorBidi" w:hAnsiTheme="majorBidi" w:cstheme="majorBidi"/>
          <w:sz w:val="24"/>
          <w:szCs w:val="24"/>
        </w:rPr>
        <w:t>â</w:t>
      </w:r>
      <w:r w:rsidRPr="007D6524">
        <w:rPr>
          <w:rFonts w:asciiTheme="majorBidi" w:hAnsiTheme="majorBidi" w:cstheme="majorBidi"/>
          <w:sz w:val="24"/>
          <w:szCs w:val="24"/>
        </w:rPr>
        <w:t>mpus</w:t>
      </w:r>
      <w:proofErr w:type="spellEnd"/>
      <w:r w:rsidRPr="007D6524">
        <w:rPr>
          <w:rFonts w:asciiTheme="majorBidi" w:hAnsiTheme="majorBidi" w:cstheme="majorBidi"/>
          <w:sz w:val="24"/>
          <w:szCs w:val="24"/>
        </w:rPr>
        <w:t xml:space="preserve"> e torná-lo uma referência na região semiárida brasileira, em especial a região do Alto Oeste Potiguar.</w:t>
      </w:r>
    </w:p>
    <w:p w14:paraId="2946DB82" w14:textId="77777777" w:rsidR="00682DF6" w:rsidRPr="007D6524" w:rsidRDefault="00682DF6" w:rsidP="0066226E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3E8D671" w14:textId="77777777" w:rsidR="00682DF6" w:rsidRDefault="00682DF6" w:rsidP="00A86E28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  <w:r w:rsidRPr="007D6524">
        <w:rPr>
          <w:rFonts w:asciiTheme="majorBidi" w:hAnsiTheme="majorBidi" w:cstheme="majorBidi"/>
          <w:sz w:val="24"/>
          <w:szCs w:val="24"/>
        </w:rPr>
        <w:t>Tabela 1: Quadro docente atual da UFERSA C</w:t>
      </w:r>
      <w:r w:rsidR="00A86E28">
        <w:rPr>
          <w:rFonts w:asciiTheme="majorBidi" w:hAnsiTheme="majorBidi" w:cstheme="majorBidi"/>
          <w:sz w:val="24"/>
          <w:szCs w:val="24"/>
        </w:rPr>
        <w:t>â</w:t>
      </w:r>
      <w:r w:rsidRPr="007D6524">
        <w:rPr>
          <w:rFonts w:asciiTheme="majorBidi" w:hAnsiTheme="majorBidi" w:cstheme="majorBidi"/>
          <w:sz w:val="24"/>
          <w:szCs w:val="24"/>
        </w:rPr>
        <w:t>mpus Pau dos Ferros</w:t>
      </w:r>
      <w:r w:rsidR="00A86E28">
        <w:rPr>
          <w:rFonts w:asciiTheme="majorBidi" w:hAnsiTheme="majorBidi" w:cstheme="majorBidi"/>
          <w:sz w:val="24"/>
          <w:szCs w:val="24"/>
        </w:rPr>
        <w:t>.</w:t>
      </w:r>
    </w:p>
    <w:tbl>
      <w:tblPr>
        <w:tblW w:w="5000" w:type="pct"/>
        <w:tblBorders>
          <w:top w:val="single" w:sz="12" w:space="0" w:color="000000"/>
        </w:tblBorders>
        <w:tblLayout w:type="fixed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6281"/>
        <w:gridCol w:w="1757"/>
        <w:gridCol w:w="1660"/>
      </w:tblGrid>
      <w:tr w:rsidR="008C40D5" w:rsidRPr="009340F5" w14:paraId="644923D5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BFBFBF" w:themeFill="background1" w:themeFillShade="B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445CB59" w14:textId="77777777" w:rsidR="008C40D5" w:rsidRPr="00954C76" w:rsidRDefault="00954C76" w:rsidP="00954C7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pt-BR"/>
              </w:rPr>
              <w:t>NOME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BFBFBF" w:themeFill="background1" w:themeFillShade="B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F85E4B6" w14:textId="77777777" w:rsidR="008C40D5" w:rsidRPr="00954C76" w:rsidRDefault="00954C76" w:rsidP="00954C7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pt-BR"/>
              </w:rPr>
              <w:t>TITULAÇÃ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BFBFBF" w:themeFill="background1" w:themeFillShade="B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E1985C9" w14:textId="77777777" w:rsidR="008C40D5" w:rsidRPr="00954C76" w:rsidRDefault="00954C76" w:rsidP="00954C7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pt-BR"/>
              </w:rPr>
              <w:t>CATEGORIA</w:t>
            </w:r>
          </w:p>
        </w:tc>
      </w:tr>
      <w:tr w:rsidR="00954C76" w:rsidRPr="009340F5" w14:paraId="023E9BC6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CAC73AB" w14:textId="77777777" w:rsidR="00954C76" w:rsidRPr="00954C76" w:rsidRDefault="00954C76" w:rsidP="00EC134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 xml:space="preserve">ADELSON MENEZES LIMA 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96D80BA" w14:textId="77777777" w:rsidR="00954C76" w:rsidRPr="00954C76" w:rsidRDefault="00954C76" w:rsidP="00EC134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A4ACDC8" w14:textId="77777777" w:rsidR="00954C76" w:rsidRPr="00954C76" w:rsidRDefault="00954C76" w:rsidP="00EC134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216079A1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15EE894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ADLA KELLEN DIONISIO SOUSA DE OLIVEIR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C8BC6EF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C3AE2C1" w14:textId="77777777" w:rsidR="00954C76" w:rsidRPr="00954C76" w:rsidRDefault="00954C76" w:rsidP="00954C7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3716A092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DE332A9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ADLLER DE OLIVEIRA GUIMARAES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06DEEA6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937AEEA" w14:textId="77777777" w:rsidR="00954C76" w:rsidRPr="00954C76" w:rsidRDefault="00954C76" w:rsidP="00954C7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3B97B211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6870B82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lastRenderedPageBreak/>
              <w:t>ALEX PINHEIRO FEITOS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FC41433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E4FDE54" w14:textId="77777777" w:rsidR="00954C76" w:rsidRPr="00954C76" w:rsidRDefault="00954C76" w:rsidP="00954C7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609468A3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362B402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ALISSON GADELHA DE MEDEIROS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EA3B274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2B9E6C8" w14:textId="77777777" w:rsidR="00954C76" w:rsidRPr="00954C76" w:rsidRDefault="00954C76" w:rsidP="00954C7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58C6B700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50C0EA7" w14:textId="77777777" w:rsidR="00954C76" w:rsidRPr="00954C76" w:rsidRDefault="00954C76" w:rsidP="008C40D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ALMIR MARIANO DE SOUSA JUNIOR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BE93176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7B084CF" w14:textId="77777777" w:rsidR="00954C76" w:rsidRPr="00954C76" w:rsidRDefault="00954C76" w:rsidP="00954C7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579A0768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C59C7BE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ALVARO ALVARES DE CARVALHO CESAR SOBRINHO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7F3E1DF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0D27B50" w14:textId="77777777" w:rsidR="00954C76" w:rsidRPr="00954C76" w:rsidRDefault="00954C76" w:rsidP="00954C7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44B2C85D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CB5837D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ANDRE LUIZ SENA DA ROCH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0C12A6C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6F03965" w14:textId="77777777" w:rsidR="00954C76" w:rsidRPr="00954C76" w:rsidRDefault="00954C76" w:rsidP="00954C7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70305AFB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4DA8831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ANNA CRISTINA ANDRADE FERREIR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494507D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1D140BF" w14:textId="77777777" w:rsidR="00954C76" w:rsidRPr="00954C76" w:rsidRDefault="00954C76" w:rsidP="00954C7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5B4D20E7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8872A61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ANTONIO CARLOS LEITE BARBOS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4C9F6D1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3FF5BE4" w14:textId="77777777" w:rsidR="00954C76" w:rsidRPr="00954C76" w:rsidRDefault="00954C76" w:rsidP="00954C7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5D580F78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6913BE6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ANTONIO DIEGO SILVA FARIAS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C84680F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D0AC05C" w14:textId="77777777" w:rsidR="00954C76" w:rsidRPr="00954C76" w:rsidRDefault="00954C76" w:rsidP="00954C7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14:paraId="5A78B3D6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0C2469B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BARBARA LAIS FELIPE DE OLIVEIR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85A9993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59D9E2D" w14:textId="77777777" w:rsidR="00954C76" w:rsidRPr="00954C76" w:rsidRDefault="00954C76" w:rsidP="00954C7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14:paraId="66402C0B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369DC0C" w14:textId="77777777" w:rsidR="00954C76" w:rsidRPr="00954C76" w:rsidRDefault="00954C76" w:rsidP="00954C7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 xml:space="preserve">BIANCA ALENCAR VIEIRA 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E75B98F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Ensino Superior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92EDADA" w14:textId="77777777" w:rsidR="00954C76" w:rsidRPr="00954C76" w:rsidRDefault="00954C76" w:rsidP="00954C7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proofErr w:type="spellStart"/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Prof</w:t>
            </w:r>
            <w:proofErr w:type="spellEnd"/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 xml:space="preserve"> Substituto</w:t>
            </w:r>
          </w:p>
        </w:tc>
      </w:tr>
      <w:tr w:rsidR="00954C76" w:rsidRPr="009340F5" w14:paraId="77DDB39D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BFFE1A9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BRUNO FONTES DE SOUS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700749D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FAE7F41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21E12C91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589B496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CECILIO MARTINS DE SOUSA NETO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D89F177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7B7D403F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563850EE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9208441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CLARA OVIDIO DE MEDEIROS RODRIGUES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E1C3297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CACC85A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360A3DD4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E395C17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CLAUDIA ALVES DE SOUSA MUNIZ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79F1B53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69A11A9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2FC1B0A6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A527FAC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CLAUDIO ANDRES CALLEJAS OLGUIN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2E0233F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336F77A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0229A0C9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875C0E8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CLAUDIO DE SOUZA ROCH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B08B278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46E54F4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58D2ECAC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2CF6049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CLAWSIO ROGERIO CRUZ DE SOUS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636921D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EE1F20A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4B0FCF90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50C2149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CLECIDA MARIA BEZERRA BESS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52C56F3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793EB9E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43F38927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909D09D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ANIEL PAULO DE ANDRADE SILV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45DABE1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02DB39A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4493A35C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8F43083" w14:textId="77777777" w:rsidR="00954C76" w:rsidRPr="00954C76" w:rsidRDefault="00954C76" w:rsidP="00954C7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 xml:space="preserve">EDUARDO ARAÚJO DE MEDEIROS 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A81ACDC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Ensino Superior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1402F76" w14:textId="77777777" w:rsidR="00954C76" w:rsidRPr="00954C76" w:rsidRDefault="00954C76" w:rsidP="00954C7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proofErr w:type="spellStart"/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Prof</w:t>
            </w:r>
            <w:proofErr w:type="spellEnd"/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 xml:space="preserve"> Substituto</w:t>
            </w:r>
          </w:p>
        </w:tc>
      </w:tr>
      <w:tr w:rsidR="00954C76" w:rsidRPr="009340F5" w14:paraId="26A44E68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88E8EF8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EDUARDO RAIMUNDO DIAS NUNES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F993853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FDE3699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6DDEC027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83A8357" w14:textId="77777777" w:rsidR="00954C76" w:rsidRPr="00954C76" w:rsidRDefault="00954C76" w:rsidP="00954C7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 xml:space="preserve">ELAINE WELK LOPES PEREIRA NUNES 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DC6E78C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621757B" w14:textId="77777777" w:rsidR="00954C76" w:rsidRPr="00954C76" w:rsidRDefault="00954C76" w:rsidP="00954C7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proofErr w:type="spellStart"/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Prof</w:t>
            </w:r>
            <w:proofErr w:type="spellEnd"/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 xml:space="preserve"> Substituto</w:t>
            </w:r>
          </w:p>
        </w:tc>
      </w:tr>
      <w:tr w:rsidR="00954C76" w:rsidRPr="009340F5" w14:paraId="7F11AA9B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F19A7F6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ERNANO ARRAIS JUNIOR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1CFECA9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B109122" w14:textId="77777777" w:rsidR="00954C76" w:rsidRPr="00954C76" w:rsidRDefault="00954C76" w:rsidP="00954C7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35AD13C2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8839F08" w14:textId="77777777" w:rsidR="00954C76" w:rsidRPr="00954C76" w:rsidRDefault="00954C76" w:rsidP="00954C7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 xml:space="preserve">FERNANDO HENRIQUE FERNANDES 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C844183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Ensino superior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43FEE2A" w14:textId="77777777" w:rsidR="00954C76" w:rsidRPr="00954C76" w:rsidRDefault="00954C76" w:rsidP="00954C7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proofErr w:type="spellStart"/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Prof</w:t>
            </w:r>
            <w:proofErr w:type="spellEnd"/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 xml:space="preserve"> Substituto</w:t>
            </w:r>
          </w:p>
        </w:tc>
      </w:tr>
      <w:tr w:rsidR="00954C76" w:rsidRPr="009340F5" w14:paraId="4841C51F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0312CCD" w14:textId="77777777" w:rsidR="00954C76" w:rsidRPr="00954C76" w:rsidRDefault="00954C76" w:rsidP="00954C7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 xml:space="preserve">FRANCISCA JOYCE DOS SANTOS BANDEIRA 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5AA4946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Especializaçã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7ED2AE5" w14:textId="77777777" w:rsidR="00954C76" w:rsidRPr="00954C76" w:rsidRDefault="00954C76" w:rsidP="00954C7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proofErr w:type="spellStart"/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Prof</w:t>
            </w:r>
            <w:proofErr w:type="spellEnd"/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 xml:space="preserve"> Substituto</w:t>
            </w:r>
          </w:p>
        </w:tc>
      </w:tr>
      <w:tr w:rsidR="00954C76" w:rsidRPr="009340F5" w14:paraId="01F44FF4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217D4EA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FRANCISCO CARLOS GURGEL DA SILVA SEGUNDO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F6F685D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FA21985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6D94C219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90CAB58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FRANCISCO ERNANDES MATOS COST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95B2D3F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8D058A3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16D1305F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A085C02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FRANCISCO ROCHA VASCONCELOS NETO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B57281E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148F96C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14:paraId="0BF4AA6F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6187789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GABRIEL LEOPOLDINO PAULO DE MEDEIROS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A7F6B2F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A3E6948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7463476F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7A51222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GABRIELA VALONES RODRIGUES DE ARAUJO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6272F16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545162F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10809B0F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9F503F2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GLAUBER BARRETO LUN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3BD471C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2C52AF1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46A22DD1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484A126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GLAYDSON FRANCISCO BARROS DE OLIVEIR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0AA097F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620270D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776085D3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72BA5A0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HELDER FERNANDO DE ARAUJO OLIVEIR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254C9ED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082E620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5BA94612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28EFB1B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HIDALYN THEODORY CLEMENTE MATTOS DE SOUZ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E42A203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27C3ADE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69D3EBF1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0CFC833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JANAINA CORTEZ DE OLIVEIR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E70926C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735A3E85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1E4FDD19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8A7FA1D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JARBELE CASSIA DA SILVA COUTINHO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8A10D6B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922EE41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0CFF19E2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64B0569" w14:textId="77777777" w:rsidR="00954C76" w:rsidRPr="00954C76" w:rsidRDefault="00954C76" w:rsidP="00954C7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val="es-AR"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val="es-AR" w:eastAsia="pt-BR"/>
              </w:rPr>
              <w:t xml:space="preserve">JENNEF CARLOS TAVARES 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EED827F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Ensino superior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D37B60C" w14:textId="77777777" w:rsidR="00954C76" w:rsidRPr="00954C76" w:rsidRDefault="00954C76" w:rsidP="00954C7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proofErr w:type="spellStart"/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Prof</w:t>
            </w:r>
            <w:proofErr w:type="spellEnd"/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 xml:space="preserve"> Substituto</w:t>
            </w:r>
          </w:p>
        </w:tc>
      </w:tr>
      <w:tr w:rsidR="00954C76" w:rsidRPr="009340F5" w14:paraId="630FD6AD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46A43E1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JOEL MEDEIROS BEZERR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C8131A0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B72D50C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748FC861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3D6C5A1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JORGE LUIS DE OLIVEIRA PINTO FILHO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2D345C4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E32A225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66BD7985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672792D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JOSÉ DANIEL JALES SILV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E8CD782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533FB34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12E0A306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141335C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JOSE FERDINANDY SILVA CHAGAS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C29F5BE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B900FC2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22F15658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0E324A5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lastRenderedPageBreak/>
              <w:t>JOSE FLAVIO TIMOTEO JUNIOR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1986552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7DFA1F52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595A4D93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01ADCD0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JOSENILDO FERREIRA GALDINO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FCFD416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751CF38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48A8A80E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9281568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JOSÉ WAGNER CAVALCANTI SILV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44CA17A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64DF74F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54E6AC98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5A56D86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JOSY ELIZIANE TORRES RAMOS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FC073E0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BCBC8EE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C03003" w:rsidRPr="009340F5" w14:paraId="1A06F9AF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9F4F98C" w14:textId="77777777" w:rsidR="00C03003" w:rsidRPr="00954C76" w:rsidRDefault="00C03003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KATIA CILENE DA SILVA SANTOS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FFA3ABC" w14:textId="77777777" w:rsidR="00C03003" w:rsidRPr="00954C76" w:rsidRDefault="2CD8C471" w:rsidP="2CD8C471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2CD8C471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9ADA83C" w14:textId="77777777" w:rsidR="00C03003" w:rsidRPr="00954C76" w:rsidRDefault="00C03003" w:rsidP="00EC134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52F7CF22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BE0F6DE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KYTERIA SABINA LOPES DE FIGUEREDO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17FEE3B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A619928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023D0A1E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FC77A29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LAURO CESAR BEZERRA NOGUEIR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E9D9C3A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5EC75F4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6DCA0855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CB7E152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LAYSA MABEL DE OLIVEIRA FONTES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A900A26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BD9A885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36A134CD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662AB52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LENARDO CHAVES E SILV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5DF5641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2774E7C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573F4094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44BE3C9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LEONARDO HENRIQUE BORGES DE OLIVEIR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899C105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A48E4DA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035FF6A3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9495E66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LINO MARTINS DE HOLANDA JUNIOR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16B31F1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733CC7CF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6A62FD96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4F80EFB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ARCO DIEGO AURELIO MESQUIT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E230999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859F9FF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1FCE5FEC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D63DB37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ARIA VANICE LACERDA DE MELO BARBOS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93304C0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459D1D1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7F9D7B71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4648CA6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ARILIA CAVALCANTI SANTIAGO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6F01D08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5F66EDD7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3C3782E6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0042F37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ATHEUS FERNANDES DE ARAUJO SILV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F714A08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AB47351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721B64D8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A15928E" w14:textId="77777777" w:rsidR="00954C76" w:rsidRPr="00954C76" w:rsidRDefault="00954C76" w:rsidP="00954C7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SIAS FERNANDES NETO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0AF014B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Ensino Superior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1208892" w14:textId="77777777" w:rsidR="00954C76" w:rsidRPr="00954C76" w:rsidRDefault="00954C76" w:rsidP="00954C7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proofErr w:type="spellStart"/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Prof</w:t>
            </w:r>
            <w:proofErr w:type="spellEnd"/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 xml:space="preserve"> Substituto</w:t>
            </w:r>
          </w:p>
        </w:tc>
      </w:tr>
      <w:tr w:rsidR="00954C76" w:rsidRPr="009340F5" w14:paraId="3EAE6AF6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0B15FC8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ONICA PAULA DE SOUS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21443FB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77AF0971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7ECCFBEF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9D6DD63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ONIQUE LESSA VIEIR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950A4C2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2887E86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3665903B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1D27BBC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NATHALEE CAVALCANTI DE ALMEIDA LIM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21B0EE7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3AE6FAC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3D11E3EE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9855DAD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OTAVIO PAULINO LAVOR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169D555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BF5CD4D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7EA675AA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0428C6E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PATRICK CESAR ALVES TERREMATTE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3C26918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63E96E2F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41A8B8BD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67A2792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PAULO GUSTAVO DA SILV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596EDC0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772F891E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2B73ED8A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6913960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PAULO HENRIQUE ARAUJO BEZERR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32A829D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EC35F54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B07A18" w:rsidRPr="009340F5" w14:paraId="102CB3F6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F9D8840" w14:textId="77777777" w:rsidR="00B07A18" w:rsidRPr="00954C76" w:rsidRDefault="00B07A18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PAULO HENRIQUE DAS CHAGAS SILV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0C65F5F" w14:textId="77777777" w:rsidR="00B07A18" w:rsidRPr="00954C76" w:rsidRDefault="00B07A18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759CF33" w14:textId="77777777" w:rsidR="00B07A18" w:rsidRPr="00954C76" w:rsidRDefault="00B07A18" w:rsidP="00EC134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2FBC0CA1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8DD3C9D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PEDRO THIAGO VALERIO DE SOUZ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3D4AEAC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E3F1257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17242A76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5CCB334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RAFAELA SANTANA BALBI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4102DBE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2CF6272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40B3A22A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37A2951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RICARDO PAULO FONSECA MELO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95BF85C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A007AAD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513C09B0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1874F25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RODRIGO SOARES SEMENTE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1C7BDF1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20293B6D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06EED5A5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778BCF2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ROGERIO DE JESUS SANTOS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0D4DA1A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F2D3AEF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2F1EE25F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E313972" w14:textId="77777777" w:rsidR="00954C76" w:rsidRPr="00954C76" w:rsidRDefault="00954C76" w:rsidP="00954C7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 xml:space="preserve">ROSANA CIBELY BATISTA REGO 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1800F7A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Ensino Superior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7CE9F21" w14:textId="77777777" w:rsidR="00954C76" w:rsidRPr="00954C76" w:rsidRDefault="00954C76" w:rsidP="00954C7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proofErr w:type="spellStart"/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Prof</w:t>
            </w:r>
            <w:proofErr w:type="spellEnd"/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 xml:space="preserve"> Substituto</w:t>
            </w:r>
          </w:p>
        </w:tc>
      </w:tr>
      <w:tr w:rsidR="00954C76" w:rsidRPr="009340F5" w14:paraId="63940DE1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9575B88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SANDERLIR SILVA DIAS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6D72F50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2C4A217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7870F49F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B5FA368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SHARON DANTAS DA CUNH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C8E7061" w14:textId="77777777" w:rsidR="00954C76" w:rsidRPr="00954C76" w:rsidRDefault="00D1147C" w:rsidP="00D1147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</w:t>
            </w:r>
            <w:r w:rsidR="00954C76"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2D5BC4D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6C9AB698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A1F30EC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SHIRLENE KELLY SANTOS CARMO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8E0C27F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C77A30F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4BCE90B1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9D36C4F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TAMMS MARIA DA CONCEIÇÃO MORAIS CAMPOS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229095B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DD17FDC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3398604B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41D37CF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THATYARA FREIRE DE SOUZ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27651B1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17B4C197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674EC047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10EFDA7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THIAGO PEREIRA RIQUE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2868522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371A8C3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546F9BAA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4742C64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TRICIA CAROLINE DA SILVA SANTANA RAMALHO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C3A17C0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D3627F0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64119354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18E309A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VERONICA MARIA LIMA SILV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6B1DFA4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est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386286CD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21B07E59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E9D333A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VINICIUS SAMUEL VALERIO DE SOUZA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13AA0B9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4F4AA67C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665CE3CC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1329F84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WESLEY DE OLIVEIRA SANTOS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6DEA20D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14:paraId="08E2D169" w14:textId="77777777" w:rsidR="00954C76" w:rsidRPr="00954C76" w:rsidRDefault="00954C76" w:rsidP="00EC134C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cente</w:t>
            </w:r>
          </w:p>
        </w:tc>
      </w:tr>
      <w:tr w:rsidR="00954C76" w:rsidRPr="009340F5" w14:paraId="40735416" w14:textId="77777777" w:rsidTr="2CD8C471">
        <w:tc>
          <w:tcPr>
            <w:tcW w:w="323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A3B579C" w14:textId="77777777" w:rsidR="00954C76" w:rsidRPr="00954C76" w:rsidRDefault="00954C76" w:rsidP="00954C7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 xml:space="preserve">WILLIAM VIEIRA GOMES </w:t>
            </w:r>
          </w:p>
        </w:tc>
        <w:tc>
          <w:tcPr>
            <w:tcW w:w="90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24B0E0F" w14:textId="77777777" w:rsidR="00954C76" w:rsidRPr="00954C76" w:rsidRDefault="00954C76" w:rsidP="008C40D5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Ensino Superior</w:t>
            </w:r>
          </w:p>
        </w:tc>
        <w:tc>
          <w:tcPr>
            <w:tcW w:w="85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3518DA0" w14:textId="77777777" w:rsidR="00954C76" w:rsidRPr="00954C76" w:rsidRDefault="00954C76" w:rsidP="00954C7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proofErr w:type="spellStart"/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Prof</w:t>
            </w:r>
            <w:proofErr w:type="spellEnd"/>
            <w:r w:rsidRPr="00954C76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 xml:space="preserve"> Substituto</w:t>
            </w:r>
          </w:p>
        </w:tc>
      </w:tr>
    </w:tbl>
    <w:p w14:paraId="365EA306" w14:textId="77777777" w:rsidR="00682DF6" w:rsidRPr="007D6524" w:rsidRDefault="00682DF6" w:rsidP="0066226E">
      <w:pPr>
        <w:pStyle w:val="Ttulo1"/>
        <w:spacing w:before="0" w:line="360" w:lineRule="auto"/>
        <w:rPr>
          <w:rFonts w:asciiTheme="majorBidi" w:hAnsiTheme="majorBidi"/>
          <w:color w:val="auto"/>
        </w:rPr>
      </w:pPr>
      <w:bookmarkStart w:id="2" w:name="_Toc373967504"/>
      <w:r w:rsidRPr="007D6524">
        <w:rPr>
          <w:rFonts w:asciiTheme="majorBidi" w:hAnsiTheme="majorBidi"/>
          <w:color w:val="auto"/>
        </w:rPr>
        <w:lastRenderedPageBreak/>
        <w:t>2. DETALHAMENTO DA SIT</w:t>
      </w:r>
      <w:r w:rsidR="006215CE">
        <w:rPr>
          <w:rFonts w:asciiTheme="majorBidi" w:hAnsiTheme="majorBidi"/>
          <w:color w:val="auto"/>
        </w:rPr>
        <w:t>U</w:t>
      </w:r>
      <w:r w:rsidRPr="007D6524">
        <w:rPr>
          <w:rFonts w:asciiTheme="majorBidi" w:hAnsiTheme="majorBidi"/>
          <w:color w:val="auto"/>
        </w:rPr>
        <w:t>AÇÃO DOCENTE NO CAMPUS PAU DOS FERROS</w:t>
      </w:r>
      <w:bookmarkEnd w:id="2"/>
    </w:p>
    <w:p w14:paraId="08CE6F91" w14:textId="77777777" w:rsidR="00682DF6" w:rsidRDefault="00682DF6" w:rsidP="0066226E">
      <w:pPr>
        <w:spacing w:after="0" w:line="360" w:lineRule="auto"/>
        <w:rPr>
          <w:rFonts w:asciiTheme="majorBidi" w:hAnsiTheme="majorBidi" w:cstheme="majorBidi"/>
        </w:rPr>
      </w:pPr>
    </w:p>
    <w:p w14:paraId="61CDCEAD" w14:textId="77777777" w:rsidR="00EF299B" w:rsidRPr="007D6524" w:rsidRDefault="00EF299B" w:rsidP="0066226E">
      <w:pPr>
        <w:spacing w:after="0" w:line="360" w:lineRule="auto"/>
        <w:rPr>
          <w:rFonts w:asciiTheme="majorBidi" w:hAnsiTheme="majorBidi" w:cstheme="majorBidi"/>
        </w:rPr>
      </w:pPr>
    </w:p>
    <w:p w14:paraId="1E76B15F" w14:textId="77777777" w:rsidR="00682DF6" w:rsidRDefault="007C010E" w:rsidP="00D1147C">
      <w:pPr>
        <w:spacing w:after="0" w:line="360" w:lineRule="auto"/>
        <w:ind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mo a UFERSA Câ</w:t>
      </w:r>
      <w:r w:rsidR="00682DF6" w:rsidRPr="007D6524">
        <w:rPr>
          <w:rFonts w:asciiTheme="majorBidi" w:hAnsiTheme="majorBidi" w:cstheme="majorBidi"/>
          <w:sz w:val="24"/>
          <w:szCs w:val="24"/>
        </w:rPr>
        <w:t xml:space="preserve">mpus Pau dos Ferros é </w:t>
      </w:r>
      <w:r w:rsidR="00D1147C">
        <w:rPr>
          <w:rFonts w:asciiTheme="majorBidi" w:hAnsiTheme="majorBidi" w:cstheme="majorBidi"/>
          <w:sz w:val="24"/>
          <w:szCs w:val="24"/>
        </w:rPr>
        <w:t>o</w:t>
      </w:r>
      <w:r w:rsidR="00682DF6" w:rsidRPr="007D6524">
        <w:rPr>
          <w:rFonts w:asciiTheme="majorBidi" w:hAnsiTheme="majorBidi" w:cstheme="majorBidi"/>
          <w:sz w:val="24"/>
          <w:szCs w:val="24"/>
        </w:rPr>
        <w:t xml:space="preserve"> mais recente </w:t>
      </w:r>
      <w:r w:rsidR="00D1147C">
        <w:rPr>
          <w:rFonts w:asciiTheme="majorBidi" w:hAnsiTheme="majorBidi" w:cstheme="majorBidi"/>
          <w:sz w:val="24"/>
          <w:szCs w:val="24"/>
        </w:rPr>
        <w:t>Centro</w:t>
      </w:r>
      <w:r w:rsidR="00682DF6" w:rsidRPr="007D6524">
        <w:rPr>
          <w:rFonts w:asciiTheme="majorBidi" w:hAnsiTheme="majorBidi" w:cstheme="majorBidi"/>
          <w:sz w:val="24"/>
          <w:szCs w:val="24"/>
        </w:rPr>
        <w:t xml:space="preserve"> Acadêmica da UFERSA, encontramos aqui situações das mais diversas no </w:t>
      </w:r>
      <w:r w:rsidR="00D1147C">
        <w:rPr>
          <w:rFonts w:asciiTheme="majorBidi" w:hAnsiTheme="majorBidi" w:cstheme="majorBidi"/>
          <w:sz w:val="24"/>
          <w:szCs w:val="24"/>
        </w:rPr>
        <w:t xml:space="preserve">que </w:t>
      </w:r>
      <w:r w:rsidR="00682DF6" w:rsidRPr="007D6524">
        <w:rPr>
          <w:rFonts w:asciiTheme="majorBidi" w:hAnsiTheme="majorBidi" w:cstheme="majorBidi"/>
          <w:sz w:val="24"/>
          <w:szCs w:val="24"/>
        </w:rPr>
        <w:t xml:space="preserve">tange à qualificação do seu corpo docente. Um dos principais objetivos, com vistas à consolidação desta unidade, é a </w:t>
      </w:r>
      <w:r w:rsidR="00D1147C">
        <w:rPr>
          <w:rFonts w:asciiTheme="majorBidi" w:hAnsiTheme="majorBidi" w:cstheme="majorBidi"/>
          <w:sz w:val="24"/>
          <w:szCs w:val="24"/>
        </w:rPr>
        <w:t>homogeneiza</w:t>
      </w:r>
      <w:r w:rsidR="00682DF6" w:rsidRPr="007D6524">
        <w:rPr>
          <w:rFonts w:asciiTheme="majorBidi" w:hAnsiTheme="majorBidi" w:cstheme="majorBidi"/>
          <w:sz w:val="24"/>
          <w:szCs w:val="24"/>
        </w:rPr>
        <w:t xml:space="preserve">ção desse quadro possibilitando que todos os docentes que não tenham ainda o título de Doutor, possam </w:t>
      </w:r>
      <w:r>
        <w:rPr>
          <w:rFonts w:asciiTheme="majorBidi" w:hAnsiTheme="majorBidi" w:cstheme="majorBidi"/>
          <w:sz w:val="24"/>
          <w:szCs w:val="24"/>
        </w:rPr>
        <w:t>obtê-lo</w:t>
      </w:r>
      <w:r w:rsidR="00682DF6" w:rsidRPr="007D6524">
        <w:rPr>
          <w:rFonts w:asciiTheme="majorBidi" w:hAnsiTheme="majorBidi" w:cstheme="majorBidi"/>
          <w:sz w:val="24"/>
          <w:szCs w:val="24"/>
        </w:rPr>
        <w:t xml:space="preserve">. Nesse sentido, apresentaremos um detalhamento </w:t>
      </w:r>
      <w:r>
        <w:rPr>
          <w:rFonts w:asciiTheme="majorBidi" w:hAnsiTheme="majorBidi" w:cstheme="majorBidi"/>
          <w:sz w:val="24"/>
          <w:szCs w:val="24"/>
        </w:rPr>
        <w:t>do quadro docente atual deste Câ</w:t>
      </w:r>
      <w:r w:rsidR="00682DF6" w:rsidRPr="007D6524">
        <w:rPr>
          <w:rFonts w:asciiTheme="majorBidi" w:hAnsiTheme="majorBidi" w:cstheme="majorBidi"/>
          <w:sz w:val="24"/>
          <w:szCs w:val="24"/>
        </w:rPr>
        <w:t xml:space="preserve">mpus, mostrando primeiramente os docentes que já fazem parte de algum programa de Pós-Graduação e, </w:t>
      </w:r>
      <w:r w:rsidR="00D1147C">
        <w:rPr>
          <w:rFonts w:asciiTheme="majorBidi" w:hAnsiTheme="majorBidi" w:cstheme="majorBidi"/>
          <w:sz w:val="24"/>
          <w:szCs w:val="24"/>
        </w:rPr>
        <w:t xml:space="preserve">que estão em regime de servidor estudante, </w:t>
      </w:r>
      <w:r w:rsidR="00682DF6" w:rsidRPr="007D6524">
        <w:rPr>
          <w:rFonts w:asciiTheme="majorBidi" w:hAnsiTheme="majorBidi" w:cstheme="majorBidi"/>
          <w:sz w:val="24"/>
          <w:szCs w:val="24"/>
        </w:rPr>
        <w:t xml:space="preserve">em seguida, os docentes que </w:t>
      </w:r>
      <w:r w:rsidR="00D1147C">
        <w:rPr>
          <w:rFonts w:asciiTheme="majorBidi" w:hAnsiTheme="majorBidi" w:cstheme="majorBidi"/>
          <w:sz w:val="24"/>
          <w:szCs w:val="24"/>
        </w:rPr>
        <w:t>estão afastados em regime integral com e sem substituto, respectivamente</w:t>
      </w:r>
      <w:r w:rsidR="00682DF6" w:rsidRPr="007D6524">
        <w:rPr>
          <w:rFonts w:asciiTheme="majorBidi" w:hAnsiTheme="majorBidi" w:cstheme="majorBidi"/>
          <w:sz w:val="24"/>
          <w:szCs w:val="24"/>
        </w:rPr>
        <w:t>. Po</w:t>
      </w:r>
      <w:r w:rsidR="00D1147C">
        <w:rPr>
          <w:rFonts w:asciiTheme="majorBidi" w:hAnsiTheme="majorBidi" w:cstheme="majorBidi"/>
          <w:sz w:val="24"/>
          <w:szCs w:val="24"/>
        </w:rPr>
        <w:t>sterio</w:t>
      </w:r>
      <w:r w:rsidR="00682DF6" w:rsidRPr="007D6524">
        <w:rPr>
          <w:rFonts w:asciiTheme="majorBidi" w:hAnsiTheme="majorBidi" w:cstheme="majorBidi"/>
          <w:sz w:val="24"/>
          <w:szCs w:val="24"/>
        </w:rPr>
        <w:t>r</w:t>
      </w:r>
      <w:r w:rsidR="00D1147C">
        <w:rPr>
          <w:rFonts w:asciiTheme="majorBidi" w:hAnsiTheme="majorBidi" w:cstheme="majorBidi"/>
          <w:sz w:val="24"/>
          <w:szCs w:val="24"/>
        </w:rPr>
        <w:t>mente</w:t>
      </w:r>
      <w:r w:rsidR="00682DF6" w:rsidRPr="007D6524">
        <w:rPr>
          <w:rFonts w:asciiTheme="majorBidi" w:hAnsiTheme="majorBidi" w:cstheme="majorBidi"/>
          <w:sz w:val="24"/>
          <w:szCs w:val="24"/>
        </w:rPr>
        <w:t xml:space="preserve">, apresentaremos </w:t>
      </w:r>
      <w:r w:rsidR="00D1147C">
        <w:rPr>
          <w:rFonts w:asciiTheme="majorBidi" w:hAnsiTheme="majorBidi" w:cstheme="majorBidi"/>
          <w:sz w:val="24"/>
          <w:szCs w:val="24"/>
        </w:rPr>
        <w:t>uma lista de</w:t>
      </w:r>
      <w:r w:rsidR="00682DF6" w:rsidRPr="007D6524">
        <w:rPr>
          <w:rFonts w:asciiTheme="majorBidi" w:hAnsiTheme="majorBidi" w:cstheme="majorBidi"/>
          <w:sz w:val="24"/>
          <w:szCs w:val="24"/>
        </w:rPr>
        <w:t xml:space="preserve"> docentes </w:t>
      </w:r>
      <w:r w:rsidR="00D1147C">
        <w:rPr>
          <w:rFonts w:asciiTheme="majorBidi" w:hAnsiTheme="majorBidi" w:cstheme="majorBidi"/>
          <w:sz w:val="24"/>
          <w:szCs w:val="24"/>
        </w:rPr>
        <w:t xml:space="preserve">que já fazem parte de </w:t>
      </w:r>
      <w:r w:rsidR="00682DF6" w:rsidRPr="007D6524">
        <w:rPr>
          <w:rFonts w:asciiTheme="majorBidi" w:hAnsiTheme="majorBidi" w:cstheme="majorBidi"/>
          <w:sz w:val="24"/>
          <w:szCs w:val="24"/>
        </w:rPr>
        <w:t>algum programa de Pós-Graduação</w:t>
      </w:r>
      <w:r w:rsidR="00D1147C">
        <w:rPr>
          <w:rFonts w:asciiTheme="majorBidi" w:hAnsiTheme="majorBidi" w:cstheme="majorBidi"/>
          <w:sz w:val="24"/>
          <w:szCs w:val="24"/>
        </w:rPr>
        <w:t xml:space="preserve"> e que pleiteiam o afastamento integral condicionado à contratação de professor substituto. Subsequentemente os </w:t>
      </w:r>
      <w:r w:rsidR="00D1147C" w:rsidRPr="007D6524">
        <w:rPr>
          <w:rFonts w:asciiTheme="majorBidi" w:hAnsiTheme="majorBidi" w:cstheme="majorBidi"/>
          <w:sz w:val="24"/>
          <w:szCs w:val="24"/>
        </w:rPr>
        <w:t>que objetiva</w:t>
      </w:r>
      <w:r w:rsidR="00D1147C">
        <w:rPr>
          <w:rFonts w:asciiTheme="majorBidi" w:hAnsiTheme="majorBidi" w:cstheme="majorBidi"/>
          <w:sz w:val="24"/>
          <w:szCs w:val="24"/>
        </w:rPr>
        <w:t>m</w:t>
      </w:r>
      <w:r w:rsidR="00D1147C" w:rsidRPr="007D6524">
        <w:rPr>
          <w:rFonts w:asciiTheme="majorBidi" w:hAnsiTheme="majorBidi" w:cstheme="majorBidi"/>
          <w:sz w:val="24"/>
          <w:szCs w:val="24"/>
        </w:rPr>
        <w:t xml:space="preserve"> participar do processo de seleção de algum programa de Pós-Graduação </w:t>
      </w:r>
      <w:r w:rsidR="00D1147C">
        <w:rPr>
          <w:rFonts w:asciiTheme="majorBidi" w:hAnsiTheme="majorBidi" w:cstheme="majorBidi"/>
          <w:sz w:val="24"/>
          <w:szCs w:val="24"/>
        </w:rPr>
        <w:t xml:space="preserve">(no país ou no exterior). Por fim, os docentes que participaram do edital interno de </w:t>
      </w:r>
      <w:proofErr w:type="spellStart"/>
      <w:r w:rsidR="00D1147C">
        <w:rPr>
          <w:rFonts w:asciiTheme="majorBidi" w:hAnsiTheme="majorBidi" w:cstheme="majorBidi"/>
          <w:sz w:val="24"/>
          <w:szCs w:val="24"/>
        </w:rPr>
        <w:t>ranqueamento</w:t>
      </w:r>
      <w:proofErr w:type="spellEnd"/>
      <w:r w:rsidR="00D1147C">
        <w:rPr>
          <w:rFonts w:asciiTheme="majorBidi" w:hAnsiTheme="majorBidi" w:cstheme="majorBidi"/>
          <w:sz w:val="24"/>
          <w:szCs w:val="24"/>
        </w:rPr>
        <w:t xml:space="preserve"> para qualificação docente condicionada à contratação de professor substituto.</w:t>
      </w:r>
    </w:p>
    <w:p w14:paraId="6BB9E253" w14:textId="77777777" w:rsidR="00D1147C" w:rsidRPr="007D6524" w:rsidRDefault="00D1147C" w:rsidP="00D1147C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3DE523C" w14:textId="77777777" w:rsidR="00682DF6" w:rsidRPr="007D6524" w:rsidRDefault="00682DF6" w:rsidP="0066226E">
      <w:pPr>
        <w:pStyle w:val="PargrafodaLista"/>
        <w:spacing w:after="0" w:line="36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 w14:paraId="115D62C2" w14:textId="77777777" w:rsidR="00682DF6" w:rsidRPr="00C0239A" w:rsidRDefault="00D1147C" w:rsidP="00C0239A">
      <w:pPr>
        <w:pStyle w:val="Ttulo2"/>
        <w:spacing w:before="0" w:line="360" w:lineRule="auto"/>
        <w:jc w:val="both"/>
        <w:rPr>
          <w:rFonts w:asciiTheme="majorBidi" w:hAnsiTheme="majorBidi"/>
          <w:b w:val="0"/>
          <w:bCs w:val="0"/>
          <w:color w:val="auto"/>
          <w:sz w:val="24"/>
          <w:szCs w:val="24"/>
        </w:rPr>
      </w:pPr>
      <w:bookmarkStart w:id="3" w:name="_Toc373967505"/>
      <w:r w:rsidRPr="00C0239A">
        <w:rPr>
          <w:rFonts w:asciiTheme="majorBidi" w:hAnsiTheme="majorBidi"/>
          <w:b w:val="0"/>
          <w:bCs w:val="0"/>
          <w:color w:val="auto"/>
          <w:sz w:val="24"/>
          <w:szCs w:val="24"/>
        </w:rPr>
        <w:t xml:space="preserve">     </w:t>
      </w:r>
      <w:r w:rsidR="00682DF6" w:rsidRPr="00C0239A">
        <w:rPr>
          <w:rFonts w:asciiTheme="majorBidi" w:hAnsiTheme="majorBidi"/>
          <w:b w:val="0"/>
          <w:bCs w:val="0"/>
          <w:color w:val="auto"/>
          <w:sz w:val="24"/>
          <w:szCs w:val="24"/>
        </w:rPr>
        <w:t xml:space="preserve">2.1 DOCENTES </w:t>
      </w:r>
      <w:r w:rsidR="00C0239A">
        <w:rPr>
          <w:rFonts w:asciiTheme="majorBidi" w:hAnsiTheme="majorBidi"/>
          <w:b w:val="0"/>
          <w:bCs w:val="0"/>
          <w:color w:val="auto"/>
          <w:sz w:val="24"/>
          <w:szCs w:val="24"/>
        </w:rPr>
        <w:t>EM REGIME DE AFASTAMENTO PARCIAL - SERVIDOR ESTUDANTE</w:t>
      </w:r>
      <w:bookmarkEnd w:id="3"/>
    </w:p>
    <w:p w14:paraId="52E56223" w14:textId="77777777" w:rsidR="00682DF6" w:rsidRDefault="00682DF6" w:rsidP="002E335A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19DB4B1" w14:textId="77777777" w:rsidR="00682DF6" w:rsidRDefault="00682DF6" w:rsidP="00C0239A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 w:rsidRPr="007D6524">
        <w:rPr>
          <w:rFonts w:asciiTheme="majorBidi" w:hAnsiTheme="majorBidi" w:cstheme="majorBidi"/>
          <w:sz w:val="24"/>
          <w:szCs w:val="24"/>
        </w:rPr>
        <w:t xml:space="preserve">É uma realidade muito comum em nossa instituição que muitos servidores docentes já entram na universidade fazendo parte de algum Programa de Pós-Graduação em outra instituição ou mesmo na própria UFERSA. Com o objetivo de fazermos um levantamento do quantitativo de servidores que se encontram nessa situação e, ao mesmo tempo, legalizá-las à luz da legislação vigente, apresentaremos um quadro com </w:t>
      </w:r>
      <w:r w:rsidR="00C0239A">
        <w:rPr>
          <w:rFonts w:asciiTheme="majorBidi" w:hAnsiTheme="majorBidi" w:cstheme="majorBidi"/>
          <w:sz w:val="24"/>
          <w:szCs w:val="24"/>
        </w:rPr>
        <w:t>os docentes lotados na UFERSA Câ</w:t>
      </w:r>
      <w:r w:rsidRPr="007D6524">
        <w:rPr>
          <w:rFonts w:asciiTheme="majorBidi" w:hAnsiTheme="majorBidi" w:cstheme="majorBidi"/>
          <w:sz w:val="24"/>
          <w:szCs w:val="24"/>
        </w:rPr>
        <w:t>mpus Pau dos Ferros que já participam de algum Programa de Pós-Graduação no país</w:t>
      </w:r>
      <w:r w:rsidR="00C0239A">
        <w:rPr>
          <w:rFonts w:asciiTheme="majorBidi" w:hAnsiTheme="majorBidi" w:cstheme="majorBidi"/>
          <w:sz w:val="24"/>
          <w:szCs w:val="24"/>
        </w:rPr>
        <w:t xml:space="preserve"> sem afastamento como disposto no </w:t>
      </w:r>
      <w:r w:rsidR="0029657B">
        <w:rPr>
          <w:rFonts w:asciiTheme="majorBidi" w:hAnsiTheme="majorBidi" w:cstheme="majorBidi"/>
          <w:sz w:val="24"/>
          <w:szCs w:val="24"/>
        </w:rPr>
        <w:t>A</w:t>
      </w:r>
      <w:r w:rsidR="00C0239A">
        <w:rPr>
          <w:rFonts w:asciiTheme="majorBidi" w:hAnsiTheme="majorBidi" w:cstheme="majorBidi"/>
          <w:sz w:val="24"/>
          <w:szCs w:val="24"/>
        </w:rPr>
        <w:t>rtigo 14 da Resolução CONSUNI/UFERSA Nº 009/2013 de 08 de novembro de 2013 na qualidade de servidor estudante.</w:t>
      </w:r>
    </w:p>
    <w:p w14:paraId="380CA6FD" w14:textId="77777777" w:rsidR="00C0239A" w:rsidRDefault="00C0239A" w:rsidP="00C0239A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ão eles:</w:t>
      </w:r>
    </w:p>
    <w:p w14:paraId="6537F28F" w14:textId="77777777" w:rsidR="00A86E28" w:rsidRDefault="00A86E28" w:rsidP="00A86E28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</w:p>
    <w:p w14:paraId="626203D1" w14:textId="77777777" w:rsidR="0048052E" w:rsidRDefault="0048052E" w:rsidP="0048052E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Nome</w:t>
      </w:r>
      <w:r>
        <w:rPr>
          <w:rFonts w:asciiTheme="majorBidi" w:hAnsiTheme="majorBidi" w:cstheme="majorBidi"/>
          <w:sz w:val="24"/>
          <w:szCs w:val="24"/>
        </w:rPr>
        <w:t>: CLAUDIO DE SOUZA ROCHA</w:t>
      </w:r>
    </w:p>
    <w:p w14:paraId="098BB891" w14:textId="77777777" w:rsidR="0048052E" w:rsidRDefault="0048052E" w:rsidP="0048052E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ício do doutorado: Março de 2015</w:t>
      </w:r>
    </w:p>
    <w:p w14:paraId="7FE6F478" w14:textId="77777777" w:rsidR="0048052E" w:rsidRDefault="0048052E" w:rsidP="0048052E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evisão para conclusão: Março de 2019</w:t>
      </w:r>
    </w:p>
    <w:p w14:paraId="50527F3F" w14:textId="40C52358" w:rsidR="0048052E" w:rsidRDefault="0048052E" w:rsidP="0048052E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</w:t>
      </w:r>
      <w:r w:rsidR="00CC408C">
        <w:rPr>
          <w:rFonts w:asciiTheme="majorBidi" w:hAnsiTheme="majorBidi" w:cstheme="majorBidi"/>
          <w:sz w:val="24"/>
          <w:szCs w:val="24"/>
        </w:rPr>
        <w:t>razo</w:t>
      </w:r>
      <w:r>
        <w:rPr>
          <w:rFonts w:asciiTheme="majorBidi" w:hAnsiTheme="majorBidi" w:cstheme="majorBidi"/>
          <w:sz w:val="24"/>
          <w:szCs w:val="24"/>
        </w:rPr>
        <w:t xml:space="preserve"> de afastamento parcial: </w:t>
      </w:r>
      <w:r w:rsidR="00CC408C">
        <w:rPr>
          <w:rFonts w:asciiTheme="majorBidi" w:hAnsiTheme="majorBidi" w:cstheme="majorBidi"/>
          <w:sz w:val="24"/>
          <w:szCs w:val="24"/>
        </w:rPr>
        <w:t>Abril 2018</w:t>
      </w:r>
    </w:p>
    <w:p w14:paraId="742796E6" w14:textId="77777777" w:rsidR="002A35A0" w:rsidRDefault="002A35A0" w:rsidP="002A35A0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Nome</w:t>
      </w:r>
      <w:r>
        <w:rPr>
          <w:rFonts w:asciiTheme="majorBidi" w:hAnsiTheme="majorBidi" w:cstheme="majorBidi"/>
          <w:sz w:val="24"/>
          <w:szCs w:val="24"/>
        </w:rPr>
        <w:t>: MONIQUE LESSA VIEIRA OLIMPIO</w:t>
      </w:r>
    </w:p>
    <w:p w14:paraId="08A0A2CF" w14:textId="77777777" w:rsidR="002A35A0" w:rsidRDefault="7DC77F7D" w:rsidP="7DC77F7D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 w:rsidRPr="7DC77F7D">
        <w:rPr>
          <w:rFonts w:asciiTheme="majorBidi" w:hAnsiTheme="majorBidi" w:cstheme="majorBidi"/>
          <w:sz w:val="24"/>
          <w:szCs w:val="24"/>
        </w:rPr>
        <w:t>Início do doutorado: Janeiro de 2016</w:t>
      </w:r>
    </w:p>
    <w:p w14:paraId="517C375D" w14:textId="77777777" w:rsidR="002A35A0" w:rsidRDefault="7DC77F7D" w:rsidP="7DC77F7D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 w:rsidRPr="7DC77F7D">
        <w:rPr>
          <w:rFonts w:asciiTheme="majorBidi" w:hAnsiTheme="majorBidi" w:cstheme="majorBidi"/>
          <w:sz w:val="24"/>
          <w:szCs w:val="24"/>
        </w:rPr>
        <w:t>Previsão para conclusão: Janeiro de 2020</w:t>
      </w:r>
    </w:p>
    <w:p w14:paraId="39604DB6" w14:textId="57A326ED" w:rsidR="002A35A0" w:rsidRDefault="00E85422" w:rsidP="002A35A0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azo</w:t>
      </w:r>
      <w:r w:rsidR="002A35A0">
        <w:rPr>
          <w:rFonts w:asciiTheme="majorBidi" w:hAnsiTheme="majorBidi" w:cstheme="majorBidi"/>
          <w:sz w:val="24"/>
          <w:szCs w:val="24"/>
        </w:rPr>
        <w:t xml:space="preserve"> de afastamento parcial:</w:t>
      </w:r>
      <w:r>
        <w:rPr>
          <w:rFonts w:asciiTheme="majorBidi" w:hAnsiTheme="majorBidi" w:cstheme="majorBidi"/>
          <w:sz w:val="24"/>
          <w:szCs w:val="24"/>
        </w:rPr>
        <w:t xml:space="preserve"> Fevereiro 2018</w:t>
      </w:r>
    </w:p>
    <w:p w14:paraId="637805D2" w14:textId="77777777" w:rsidR="002A35A0" w:rsidRPr="002A35A0" w:rsidRDefault="002A35A0" w:rsidP="002A35A0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63F29E8" w14:textId="77777777" w:rsidR="002E335A" w:rsidRDefault="002E335A" w:rsidP="002E335A">
      <w:pPr>
        <w:pStyle w:val="Ttulo2"/>
        <w:spacing w:before="0" w:line="360" w:lineRule="auto"/>
        <w:jc w:val="both"/>
        <w:rPr>
          <w:rFonts w:asciiTheme="majorBidi" w:hAnsiTheme="majorBidi"/>
          <w:b w:val="0"/>
          <w:bCs w:val="0"/>
          <w:color w:val="auto"/>
          <w:sz w:val="24"/>
          <w:szCs w:val="24"/>
        </w:rPr>
      </w:pPr>
    </w:p>
    <w:p w14:paraId="1E636E51" w14:textId="77777777" w:rsidR="002E335A" w:rsidRPr="00C0239A" w:rsidRDefault="002E335A" w:rsidP="002E335A">
      <w:pPr>
        <w:pStyle w:val="Ttulo2"/>
        <w:spacing w:before="0" w:line="360" w:lineRule="auto"/>
        <w:jc w:val="both"/>
        <w:rPr>
          <w:rFonts w:asciiTheme="majorBidi" w:hAnsiTheme="majorBidi"/>
          <w:b w:val="0"/>
          <w:bCs w:val="0"/>
          <w:color w:val="auto"/>
          <w:sz w:val="24"/>
          <w:szCs w:val="24"/>
        </w:rPr>
      </w:pPr>
      <w:r w:rsidRPr="00C0239A">
        <w:rPr>
          <w:rFonts w:asciiTheme="majorBidi" w:hAnsiTheme="majorBidi"/>
          <w:b w:val="0"/>
          <w:bCs w:val="0"/>
          <w:color w:val="auto"/>
          <w:sz w:val="24"/>
          <w:szCs w:val="24"/>
        </w:rPr>
        <w:t xml:space="preserve">     2.</w:t>
      </w:r>
      <w:r>
        <w:rPr>
          <w:rFonts w:asciiTheme="majorBidi" w:hAnsiTheme="majorBidi"/>
          <w:b w:val="0"/>
          <w:bCs w:val="0"/>
          <w:color w:val="auto"/>
          <w:sz w:val="24"/>
          <w:szCs w:val="24"/>
        </w:rPr>
        <w:t>2</w:t>
      </w:r>
      <w:r w:rsidRPr="00C0239A">
        <w:rPr>
          <w:rFonts w:asciiTheme="majorBidi" w:hAnsiTheme="majorBidi"/>
          <w:b w:val="0"/>
          <w:bCs w:val="0"/>
          <w:color w:val="auto"/>
          <w:sz w:val="24"/>
          <w:szCs w:val="24"/>
        </w:rPr>
        <w:t xml:space="preserve"> DOCENTES </w:t>
      </w:r>
      <w:r>
        <w:rPr>
          <w:rFonts w:asciiTheme="majorBidi" w:hAnsiTheme="majorBidi"/>
          <w:b w:val="0"/>
          <w:bCs w:val="0"/>
          <w:color w:val="auto"/>
          <w:sz w:val="24"/>
          <w:szCs w:val="24"/>
        </w:rPr>
        <w:t xml:space="preserve">EM REGIME DE AFASTAMENTO INTEGRAL - COM </w:t>
      </w:r>
      <w:r w:rsidR="00D9270B">
        <w:rPr>
          <w:rFonts w:asciiTheme="majorBidi" w:hAnsiTheme="majorBidi"/>
          <w:b w:val="0"/>
          <w:bCs w:val="0"/>
          <w:color w:val="auto"/>
          <w:sz w:val="24"/>
          <w:szCs w:val="24"/>
        </w:rPr>
        <w:t xml:space="preserve">PROFESSOR </w:t>
      </w:r>
      <w:r>
        <w:rPr>
          <w:rFonts w:asciiTheme="majorBidi" w:hAnsiTheme="majorBidi"/>
          <w:b w:val="0"/>
          <w:bCs w:val="0"/>
          <w:color w:val="auto"/>
          <w:sz w:val="24"/>
          <w:szCs w:val="24"/>
        </w:rPr>
        <w:t>SUBSTITUTO</w:t>
      </w:r>
    </w:p>
    <w:p w14:paraId="3B7B4B86" w14:textId="77777777" w:rsidR="00682DF6" w:rsidRDefault="00682DF6" w:rsidP="0066226E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A0FF5F2" w14:textId="77777777" w:rsidR="002E335A" w:rsidRDefault="002E335A" w:rsidP="0066226E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C25E2D5" w14:textId="77777777" w:rsidR="002E335A" w:rsidRDefault="002E335A" w:rsidP="002E335A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Nome</w:t>
      </w:r>
      <w:r>
        <w:rPr>
          <w:rFonts w:asciiTheme="majorBidi" w:hAnsiTheme="majorBidi" w:cstheme="majorBidi"/>
          <w:sz w:val="24"/>
          <w:szCs w:val="24"/>
        </w:rPr>
        <w:t>: ADELSON MENEZES LIMA</w:t>
      </w:r>
    </w:p>
    <w:p w14:paraId="56D4F81A" w14:textId="77777777" w:rsidR="002E335A" w:rsidRDefault="002E335A" w:rsidP="002E335A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ício do doutorado: Novembro de 2017</w:t>
      </w:r>
    </w:p>
    <w:p w14:paraId="52D1215A" w14:textId="77777777" w:rsidR="002E335A" w:rsidRDefault="002E335A" w:rsidP="002E335A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evisão para conclusão: Julho de 2020</w:t>
      </w:r>
    </w:p>
    <w:p w14:paraId="5C30E2AD" w14:textId="77777777" w:rsidR="002E335A" w:rsidRDefault="002E335A" w:rsidP="002E335A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eríodo de afastamento: Novembro de 2017 a julho de 2020</w:t>
      </w:r>
    </w:p>
    <w:p w14:paraId="10EACA1E" w14:textId="77777777" w:rsidR="002E335A" w:rsidRPr="00ED1BEB" w:rsidRDefault="002E335A" w:rsidP="002E335A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fessor Substituto:</w:t>
      </w:r>
      <w:r w:rsidR="00ED1BEB">
        <w:rPr>
          <w:rFonts w:asciiTheme="majorBidi" w:hAnsiTheme="majorBidi" w:cstheme="majorBidi"/>
          <w:sz w:val="24"/>
          <w:szCs w:val="24"/>
        </w:rPr>
        <w:t xml:space="preserve"> </w:t>
      </w:r>
      <w:r w:rsidR="00ED1BEB">
        <w:rPr>
          <w:rFonts w:asciiTheme="majorBidi" w:hAnsiTheme="majorBidi" w:cstheme="majorBidi"/>
          <w:b/>
          <w:bCs/>
          <w:sz w:val="24"/>
          <w:szCs w:val="24"/>
        </w:rPr>
        <w:t>Messias Fernandes Neto</w:t>
      </w:r>
    </w:p>
    <w:p w14:paraId="5630AD66" w14:textId="77777777" w:rsidR="002E335A" w:rsidRDefault="002E335A" w:rsidP="002E335A">
      <w:pPr>
        <w:pStyle w:val="Ttulo2"/>
        <w:spacing w:before="0" w:line="360" w:lineRule="auto"/>
        <w:jc w:val="both"/>
        <w:rPr>
          <w:rFonts w:asciiTheme="majorBidi" w:hAnsiTheme="majorBidi"/>
          <w:b w:val="0"/>
          <w:bCs w:val="0"/>
          <w:color w:val="auto"/>
          <w:sz w:val="24"/>
          <w:szCs w:val="24"/>
        </w:rPr>
      </w:pPr>
    </w:p>
    <w:p w14:paraId="1ABA4C79" w14:textId="77777777" w:rsidR="002E335A" w:rsidRDefault="002E335A" w:rsidP="002E335A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Nome</w:t>
      </w:r>
      <w:r>
        <w:rPr>
          <w:rFonts w:asciiTheme="majorBidi" w:hAnsiTheme="majorBidi" w:cstheme="majorBidi"/>
          <w:sz w:val="24"/>
          <w:szCs w:val="24"/>
        </w:rPr>
        <w:t>: ADLA KELLEN DIONÍSIO SOUZA DE OLIVEIRA</w:t>
      </w:r>
    </w:p>
    <w:p w14:paraId="6BDBFAE7" w14:textId="77777777" w:rsidR="002E335A" w:rsidRDefault="002E335A" w:rsidP="002E335A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ício do doutorado: Março de 2017</w:t>
      </w:r>
    </w:p>
    <w:p w14:paraId="375F4FB6" w14:textId="77777777" w:rsidR="002E335A" w:rsidRDefault="002E335A" w:rsidP="002E335A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evisão para conclusão: Março de 2021</w:t>
      </w:r>
    </w:p>
    <w:p w14:paraId="24B156F1" w14:textId="77777777" w:rsidR="002E335A" w:rsidRDefault="002E335A" w:rsidP="00ED1BE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eríodo de afastamento: Março de 201</w:t>
      </w:r>
      <w:r w:rsidR="00ED1BEB">
        <w:rPr>
          <w:rFonts w:asciiTheme="majorBidi" w:hAnsiTheme="majorBidi" w:cstheme="majorBidi"/>
          <w:sz w:val="24"/>
          <w:szCs w:val="24"/>
        </w:rPr>
        <w:t>7</w:t>
      </w:r>
      <w:r>
        <w:rPr>
          <w:rFonts w:asciiTheme="majorBidi" w:hAnsiTheme="majorBidi" w:cstheme="majorBidi"/>
          <w:sz w:val="24"/>
          <w:szCs w:val="24"/>
        </w:rPr>
        <w:t xml:space="preserve"> a março de 20</w:t>
      </w:r>
      <w:r w:rsidR="00ED1BEB">
        <w:rPr>
          <w:rFonts w:asciiTheme="majorBidi" w:hAnsiTheme="majorBidi" w:cstheme="majorBidi"/>
          <w:sz w:val="24"/>
          <w:szCs w:val="24"/>
        </w:rPr>
        <w:t>2</w:t>
      </w:r>
      <w:r>
        <w:rPr>
          <w:rFonts w:asciiTheme="majorBidi" w:hAnsiTheme="majorBidi" w:cstheme="majorBidi"/>
          <w:sz w:val="24"/>
          <w:szCs w:val="24"/>
        </w:rPr>
        <w:t>1</w:t>
      </w:r>
    </w:p>
    <w:p w14:paraId="0A77593D" w14:textId="77777777" w:rsidR="002E335A" w:rsidRPr="002E335A" w:rsidRDefault="002E335A" w:rsidP="00ED1BE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rofessor Substituto: </w:t>
      </w:r>
      <w:proofErr w:type="spellStart"/>
      <w:r w:rsidR="00ED1BEB">
        <w:rPr>
          <w:rFonts w:asciiTheme="majorBidi" w:hAnsiTheme="majorBidi" w:cstheme="majorBidi"/>
          <w:b/>
          <w:bCs/>
          <w:sz w:val="24"/>
          <w:szCs w:val="24"/>
        </w:rPr>
        <w:t>Jennef</w:t>
      </w:r>
      <w:proofErr w:type="spellEnd"/>
      <w:r w:rsidR="00ED1BEB">
        <w:rPr>
          <w:rFonts w:asciiTheme="majorBidi" w:hAnsiTheme="majorBidi" w:cstheme="majorBidi"/>
          <w:b/>
          <w:bCs/>
          <w:sz w:val="24"/>
          <w:szCs w:val="24"/>
        </w:rPr>
        <w:t xml:space="preserve"> Carlos Tavares</w:t>
      </w:r>
    </w:p>
    <w:p w14:paraId="61829076" w14:textId="77777777" w:rsidR="002E335A" w:rsidRDefault="002E335A" w:rsidP="002E335A">
      <w:pPr>
        <w:pStyle w:val="Ttulo2"/>
        <w:spacing w:before="0" w:line="360" w:lineRule="auto"/>
        <w:jc w:val="both"/>
        <w:rPr>
          <w:rFonts w:asciiTheme="majorBidi" w:hAnsiTheme="majorBidi"/>
          <w:b w:val="0"/>
          <w:bCs w:val="0"/>
          <w:color w:val="auto"/>
          <w:sz w:val="24"/>
          <w:szCs w:val="24"/>
        </w:rPr>
      </w:pPr>
    </w:p>
    <w:p w14:paraId="1F0CEDB6" w14:textId="77777777" w:rsidR="002E335A" w:rsidRDefault="002E335A" w:rsidP="002E335A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Nome</w:t>
      </w:r>
      <w:r>
        <w:rPr>
          <w:rFonts w:asciiTheme="majorBidi" w:hAnsiTheme="majorBidi" w:cstheme="majorBidi"/>
          <w:sz w:val="24"/>
          <w:szCs w:val="24"/>
        </w:rPr>
        <w:t>: ALISSON GADELHA DE MEDEIROS</w:t>
      </w:r>
    </w:p>
    <w:p w14:paraId="7327769C" w14:textId="77777777" w:rsidR="002E335A" w:rsidRDefault="002E335A" w:rsidP="002E335A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ício do doutorado: Março de 2017</w:t>
      </w:r>
    </w:p>
    <w:p w14:paraId="1767E388" w14:textId="77777777" w:rsidR="002E335A" w:rsidRDefault="002E335A" w:rsidP="002E335A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evisão para conclusão: Março de 2021</w:t>
      </w:r>
    </w:p>
    <w:p w14:paraId="07B5807F" w14:textId="77777777" w:rsidR="002E335A" w:rsidRDefault="002E335A" w:rsidP="002E335A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eríodo de afastamento: Março de 2018 a março de 2021</w:t>
      </w:r>
    </w:p>
    <w:p w14:paraId="70D978E3" w14:textId="33A16DD3" w:rsidR="002E335A" w:rsidRPr="00E52174" w:rsidRDefault="7DC77F7D" w:rsidP="7DC77F7D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b/>
          <w:bCs/>
          <w:sz w:val="24"/>
          <w:szCs w:val="24"/>
          <w:highlight w:val="green"/>
        </w:rPr>
      </w:pPr>
      <w:r w:rsidRPr="7DC77F7D">
        <w:rPr>
          <w:rFonts w:asciiTheme="majorBidi" w:hAnsiTheme="majorBidi" w:cstheme="majorBidi"/>
          <w:sz w:val="24"/>
          <w:szCs w:val="24"/>
        </w:rPr>
        <w:t xml:space="preserve">Professor Substituto: </w:t>
      </w:r>
      <w:r w:rsidRPr="7DC77F7D">
        <w:rPr>
          <w:rFonts w:asciiTheme="majorBidi" w:hAnsiTheme="majorBidi" w:cstheme="majorBidi"/>
          <w:b/>
          <w:bCs/>
          <w:sz w:val="24"/>
          <w:szCs w:val="24"/>
        </w:rPr>
        <w:t>em processo de contratação</w:t>
      </w:r>
    </w:p>
    <w:p w14:paraId="2BA226A1" w14:textId="77777777" w:rsidR="002E335A" w:rsidRDefault="002E335A" w:rsidP="002E335A">
      <w:pPr>
        <w:pStyle w:val="Ttulo2"/>
        <w:spacing w:before="0" w:line="360" w:lineRule="auto"/>
        <w:jc w:val="both"/>
        <w:rPr>
          <w:rFonts w:asciiTheme="majorBidi" w:hAnsiTheme="majorBidi"/>
          <w:b w:val="0"/>
          <w:bCs w:val="0"/>
          <w:color w:val="auto"/>
          <w:sz w:val="24"/>
          <w:szCs w:val="24"/>
        </w:rPr>
      </w:pPr>
    </w:p>
    <w:p w14:paraId="6E9FC39C" w14:textId="77777777" w:rsidR="002E335A" w:rsidRDefault="002E335A" w:rsidP="002E335A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Nome</w:t>
      </w:r>
      <w:r>
        <w:rPr>
          <w:rFonts w:asciiTheme="majorBidi" w:hAnsiTheme="majorBidi" w:cstheme="majorBidi"/>
          <w:sz w:val="24"/>
          <w:szCs w:val="24"/>
        </w:rPr>
        <w:t>: ANDRÉ LUIZ SENA DA ROCHA</w:t>
      </w:r>
    </w:p>
    <w:p w14:paraId="2465D085" w14:textId="77777777" w:rsidR="002E335A" w:rsidRDefault="002E335A" w:rsidP="002E335A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ício do doutorado: Março de 2015</w:t>
      </w:r>
    </w:p>
    <w:p w14:paraId="4A1AFFCD" w14:textId="77777777" w:rsidR="002E335A" w:rsidRDefault="002E335A" w:rsidP="002E335A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evisão para conclusão: Fevereiro de 2019</w:t>
      </w:r>
    </w:p>
    <w:p w14:paraId="1242EE57" w14:textId="77777777" w:rsidR="002E335A" w:rsidRDefault="002E335A" w:rsidP="002E335A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eríodo de afastamento: Março de 2015 a março de 2019</w:t>
      </w:r>
    </w:p>
    <w:p w14:paraId="07212A9F" w14:textId="77777777" w:rsidR="002E335A" w:rsidRPr="002E335A" w:rsidRDefault="002E335A" w:rsidP="002E335A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rofessor Substituto: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Elaine </w:t>
      </w: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Welk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</w:rPr>
        <w:t xml:space="preserve"> Lopes Pereira Nunes</w:t>
      </w:r>
    </w:p>
    <w:p w14:paraId="17AD93B2" w14:textId="77777777" w:rsidR="002E335A" w:rsidRDefault="002E335A" w:rsidP="002E335A">
      <w:pPr>
        <w:pStyle w:val="Ttulo2"/>
        <w:spacing w:before="0" w:line="360" w:lineRule="auto"/>
        <w:jc w:val="both"/>
        <w:rPr>
          <w:rFonts w:asciiTheme="majorBidi" w:hAnsiTheme="majorBidi"/>
          <w:b w:val="0"/>
          <w:bCs w:val="0"/>
          <w:color w:val="auto"/>
          <w:sz w:val="24"/>
          <w:szCs w:val="24"/>
        </w:rPr>
      </w:pPr>
    </w:p>
    <w:p w14:paraId="29193DEC" w14:textId="77777777" w:rsidR="00E85422" w:rsidRPr="00E85422" w:rsidRDefault="00E85422" w:rsidP="00E85422"/>
    <w:p w14:paraId="3B6AD9CC" w14:textId="77777777" w:rsidR="00ED1BEB" w:rsidRDefault="00ED1BEB" w:rsidP="00ED1BE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Nome</w:t>
      </w:r>
      <w:r>
        <w:rPr>
          <w:rFonts w:asciiTheme="majorBidi" w:hAnsiTheme="majorBidi" w:cstheme="majorBidi"/>
          <w:sz w:val="24"/>
          <w:szCs w:val="24"/>
        </w:rPr>
        <w:t>: JOSENILDO FERREIRA GALDINO</w:t>
      </w:r>
    </w:p>
    <w:p w14:paraId="64E3F322" w14:textId="77777777" w:rsidR="00ED1BEB" w:rsidRDefault="00ED1BEB" w:rsidP="00ED1BE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ício do doutorado: Fevereiro de 2016</w:t>
      </w:r>
    </w:p>
    <w:p w14:paraId="39423E40" w14:textId="77777777" w:rsidR="00ED1BEB" w:rsidRDefault="00ED1BEB" w:rsidP="00ED1BE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evisão para conclusão: Fevereiro de 2020</w:t>
      </w:r>
    </w:p>
    <w:p w14:paraId="60358EE8" w14:textId="77777777" w:rsidR="00ED1BEB" w:rsidRDefault="00ED1BEB" w:rsidP="00ED1BE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eríodo de afastamento: Abril de 2016 a fevereiro de 2020</w:t>
      </w:r>
    </w:p>
    <w:p w14:paraId="798F8095" w14:textId="77777777" w:rsidR="00ED1BEB" w:rsidRPr="002E335A" w:rsidRDefault="00ED1BEB" w:rsidP="00ED1BE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rofessor Substituto: </w:t>
      </w:r>
      <w:r>
        <w:rPr>
          <w:rFonts w:asciiTheme="majorBidi" w:hAnsiTheme="majorBidi" w:cstheme="majorBidi"/>
          <w:b/>
          <w:bCs/>
          <w:sz w:val="24"/>
          <w:szCs w:val="24"/>
        </w:rPr>
        <w:t>Fernando Henrique Fernandes</w:t>
      </w:r>
    </w:p>
    <w:p w14:paraId="0DE4B5B7" w14:textId="77777777" w:rsidR="00ED1BEB" w:rsidRDefault="00ED1BEB" w:rsidP="00ED1BEB">
      <w:pPr>
        <w:pStyle w:val="Ttulo2"/>
        <w:spacing w:before="0" w:line="360" w:lineRule="auto"/>
        <w:jc w:val="both"/>
        <w:rPr>
          <w:rFonts w:asciiTheme="majorBidi" w:hAnsiTheme="majorBidi"/>
          <w:b w:val="0"/>
          <w:bCs w:val="0"/>
          <w:color w:val="auto"/>
          <w:sz w:val="24"/>
          <w:szCs w:val="24"/>
        </w:rPr>
      </w:pPr>
    </w:p>
    <w:p w14:paraId="5106B627" w14:textId="77777777" w:rsidR="00ED1BEB" w:rsidRDefault="00ED1BEB" w:rsidP="00ED1BE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Nome</w:t>
      </w:r>
      <w:r>
        <w:rPr>
          <w:rFonts w:asciiTheme="majorBidi" w:hAnsiTheme="majorBidi" w:cstheme="majorBidi"/>
          <w:sz w:val="24"/>
          <w:szCs w:val="24"/>
        </w:rPr>
        <w:t>: LEONARDO HENRIQUE BORGES DE OLIVEIRA</w:t>
      </w:r>
    </w:p>
    <w:p w14:paraId="74F79059" w14:textId="77777777" w:rsidR="00ED1BEB" w:rsidRDefault="00ED1BEB" w:rsidP="00ED1BE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ício do doutorado: Agosto de 2016</w:t>
      </w:r>
    </w:p>
    <w:p w14:paraId="03ED524D" w14:textId="77777777" w:rsidR="00ED1BEB" w:rsidRDefault="00ED1BEB" w:rsidP="00ED1BE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evisão para conclusão: Agosto de 2020</w:t>
      </w:r>
    </w:p>
    <w:p w14:paraId="61788906" w14:textId="77777777" w:rsidR="00ED1BEB" w:rsidRDefault="00ED1BEB" w:rsidP="00ED1BE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eríodo de afastamento: Dezembro de 2016 a dezembro de 2020</w:t>
      </w:r>
    </w:p>
    <w:p w14:paraId="25C85F41" w14:textId="77777777" w:rsidR="00ED1BEB" w:rsidRPr="002E335A" w:rsidRDefault="00ED1BEB" w:rsidP="00ED1BE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rofessor Substituto: </w:t>
      </w:r>
      <w:r>
        <w:rPr>
          <w:rFonts w:asciiTheme="majorBidi" w:hAnsiTheme="majorBidi" w:cstheme="majorBidi"/>
          <w:b/>
          <w:bCs/>
          <w:sz w:val="24"/>
          <w:szCs w:val="24"/>
        </w:rPr>
        <w:t>Bianca Alencar Vieira</w:t>
      </w:r>
    </w:p>
    <w:p w14:paraId="66204FF1" w14:textId="77777777" w:rsidR="00ED1BEB" w:rsidRDefault="00ED1BEB" w:rsidP="00ED1BEB">
      <w:pPr>
        <w:pStyle w:val="Ttulo2"/>
        <w:spacing w:before="0" w:line="360" w:lineRule="auto"/>
        <w:jc w:val="both"/>
        <w:rPr>
          <w:rFonts w:asciiTheme="majorBidi" w:hAnsiTheme="majorBidi"/>
          <w:b w:val="0"/>
          <w:bCs w:val="0"/>
          <w:color w:val="auto"/>
          <w:sz w:val="24"/>
          <w:szCs w:val="24"/>
        </w:rPr>
      </w:pPr>
    </w:p>
    <w:p w14:paraId="03BEC8C2" w14:textId="77777777" w:rsidR="00ED1BEB" w:rsidRDefault="00ED1BEB" w:rsidP="00ED1BE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Nome</w:t>
      </w:r>
      <w:r>
        <w:rPr>
          <w:rFonts w:asciiTheme="majorBidi" w:hAnsiTheme="majorBidi" w:cstheme="majorBidi"/>
          <w:sz w:val="24"/>
          <w:szCs w:val="24"/>
        </w:rPr>
        <w:t>: PATRICK CESAR ALVES TERREMATE</w:t>
      </w:r>
    </w:p>
    <w:p w14:paraId="3E30DE4F" w14:textId="77777777" w:rsidR="00ED1BEB" w:rsidRDefault="00ED1BEB" w:rsidP="00ED1BE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ício do doutorado: Novembro de 2017</w:t>
      </w:r>
    </w:p>
    <w:p w14:paraId="1BD2A246" w14:textId="77777777" w:rsidR="00ED1BEB" w:rsidRDefault="00ED1BEB" w:rsidP="00ED1BE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evisão para conclusão: Janeiro de 2021</w:t>
      </w:r>
    </w:p>
    <w:p w14:paraId="005D3388" w14:textId="77777777" w:rsidR="00ED1BEB" w:rsidRDefault="00ED1BEB" w:rsidP="00ED1BE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eríodo de afastamento: Novembro de 2017 a janeiro de 2021</w:t>
      </w:r>
    </w:p>
    <w:p w14:paraId="03DE06B3" w14:textId="77777777" w:rsidR="00ED1BEB" w:rsidRPr="002E335A" w:rsidRDefault="00ED1BEB" w:rsidP="00ED1BE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rofessor Substituto: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Rosana </w:t>
      </w: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Cibely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</w:rPr>
        <w:t xml:space="preserve"> Batista Rego</w:t>
      </w:r>
    </w:p>
    <w:p w14:paraId="2DBF0D7D" w14:textId="77777777" w:rsidR="00ED1BEB" w:rsidRDefault="00ED1BEB" w:rsidP="00ED1BEB">
      <w:pPr>
        <w:pStyle w:val="Ttulo2"/>
        <w:spacing w:before="0" w:line="360" w:lineRule="auto"/>
        <w:jc w:val="both"/>
        <w:rPr>
          <w:rFonts w:asciiTheme="majorBidi" w:hAnsiTheme="majorBidi"/>
          <w:b w:val="0"/>
          <w:bCs w:val="0"/>
          <w:color w:val="auto"/>
          <w:sz w:val="24"/>
          <w:szCs w:val="24"/>
        </w:rPr>
      </w:pPr>
    </w:p>
    <w:p w14:paraId="6C61B9F0" w14:textId="77777777" w:rsidR="00ED1BEB" w:rsidRDefault="00ED1BEB" w:rsidP="00ED1BE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Nome</w:t>
      </w:r>
      <w:r>
        <w:rPr>
          <w:rFonts w:asciiTheme="majorBidi" w:hAnsiTheme="majorBidi" w:cstheme="majorBidi"/>
          <w:sz w:val="24"/>
          <w:szCs w:val="24"/>
        </w:rPr>
        <w:t>: PAULO HENRIQUE ARAÚJO BEZERRA</w:t>
      </w:r>
    </w:p>
    <w:p w14:paraId="1F72B488" w14:textId="77777777" w:rsidR="00ED1BEB" w:rsidRDefault="00ED1BEB" w:rsidP="00EF299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ício do doutorado: </w:t>
      </w:r>
      <w:r w:rsidR="00EF299B">
        <w:rPr>
          <w:rFonts w:asciiTheme="majorBidi" w:hAnsiTheme="majorBidi" w:cstheme="majorBidi"/>
          <w:sz w:val="24"/>
          <w:szCs w:val="24"/>
        </w:rPr>
        <w:t xml:space="preserve">Fevereiro </w:t>
      </w:r>
      <w:r>
        <w:rPr>
          <w:rFonts w:asciiTheme="majorBidi" w:hAnsiTheme="majorBidi" w:cstheme="majorBidi"/>
          <w:sz w:val="24"/>
          <w:szCs w:val="24"/>
        </w:rPr>
        <w:t>de 201</w:t>
      </w:r>
      <w:r w:rsidR="00EF299B">
        <w:rPr>
          <w:rFonts w:asciiTheme="majorBidi" w:hAnsiTheme="majorBidi" w:cstheme="majorBidi"/>
          <w:sz w:val="24"/>
          <w:szCs w:val="24"/>
        </w:rPr>
        <w:t>5</w:t>
      </w:r>
    </w:p>
    <w:p w14:paraId="607EE2F1" w14:textId="77777777" w:rsidR="00ED1BEB" w:rsidRDefault="00ED1BEB" w:rsidP="00EF299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revisão para conclusão: </w:t>
      </w:r>
      <w:r w:rsidR="00EF299B">
        <w:rPr>
          <w:rFonts w:asciiTheme="majorBidi" w:hAnsiTheme="majorBidi" w:cstheme="majorBidi"/>
          <w:sz w:val="24"/>
          <w:szCs w:val="24"/>
        </w:rPr>
        <w:t>Fever</w:t>
      </w:r>
      <w:r>
        <w:rPr>
          <w:rFonts w:asciiTheme="majorBidi" w:hAnsiTheme="majorBidi" w:cstheme="majorBidi"/>
          <w:sz w:val="24"/>
          <w:szCs w:val="24"/>
        </w:rPr>
        <w:t>eiro de 201</w:t>
      </w:r>
      <w:r w:rsidR="00EF299B">
        <w:rPr>
          <w:rFonts w:asciiTheme="majorBidi" w:hAnsiTheme="majorBidi" w:cstheme="majorBidi"/>
          <w:sz w:val="24"/>
          <w:szCs w:val="24"/>
        </w:rPr>
        <w:t>9</w:t>
      </w:r>
    </w:p>
    <w:p w14:paraId="6831E6A6" w14:textId="77777777" w:rsidR="00ED1BEB" w:rsidRDefault="00ED1BEB" w:rsidP="00EF299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eríodo de afastamento: </w:t>
      </w:r>
      <w:r w:rsidR="00EF299B">
        <w:rPr>
          <w:rFonts w:asciiTheme="majorBidi" w:hAnsiTheme="majorBidi" w:cstheme="majorBidi"/>
          <w:sz w:val="24"/>
          <w:szCs w:val="24"/>
        </w:rPr>
        <w:t>Julho</w:t>
      </w:r>
      <w:r>
        <w:rPr>
          <w:rFonts w:asciiTheme="majorBidi" w:hAnsiTheme="majorBidi" w:cstheme="majorBidi"/>
          <w:sz w:val="24"/>
          <w:szCs w:val="24"/>
        </w:rPr>
        <w:t xml:space="preserve"> de 201</w:t>
      </w:r>
      <w:r w:rsidR="00EF299B">
        <w:rPr>
          <w:rFonts w:asciiTheme="majorBidi" w:hAnsiTheme="majorBidi" w:cstheme="majorBidi"/>
          <w:sz w:val="24"/>
          <w:szCs w:val="24"/>
        </w:rPr>
        <w:t>6</w:t>
      </w:r>
      <w:r>
        <w:rPr>
          <w:rFonts w:asciiTheme="majorBidi" w:hAnsiTheme="majorBidi" w:cstheme="majorBidi"/>
          <w:sz w:val="24"/>
          <w:szCs w:val="24"/>
        </w:rPr>
        <w:t xml:space="preserve"> a j</w:t>
      </w:r>
      <w:r w:rsidR="00EF299B">
        <w:rPr>
          <w:rFonts w:asciiTheme="majorBidi" w:hAnsiTheme="majorBidi" w:cstheme="majorBidi"/>
          <w:sz w:val="24"/>
          <w:szCs w:val="24"/>
        </w:rPr>
        <w:t>ulh</w:t>
      </w:r>
      <w:r>
        <w:rPr>
          <w:rFonts w:asciiTheme="majorBidi" w:hAnsiTheme="majorBidi" w:cstheme="majorBidi"/>
          <w:sz w:val="24"/>
          <w:szCs w:val="24"/>
        </w:rPr>
        <w:t>o de 201</w:t>
      </w:r>
      <w:r w:rsidR="00EF299B">
        <w:rPr>
          <w:rFonts w:asciiTheme="majorBidi" w:hAnsiTheme="majorBidi" w:cstheme="majorBidi"/>
          <w:sz w:val="24"/>
          <w:szCs w:val="24"/>
        </w:rPr>
        <w:t>9</w:t>
      </w:r>
    </w:p>
    <w:p w14:paraId="434B865A" w14:textId="77777777" w:rsidR="00ED1BEB" w:rsidRPr="002E335A" w:rsidRDefault="00ED1BEB" w:rsidP="00EF299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rofessor Substituto: </w:t>
      </w:r>
      <w:r w:rsidR="00EF299B">
        <w:rPr>
          <w:rFonts w:asciiTheme="majorBidi" w:hAnsiTheme="majorBidi" w:cstheme="majorBidi"/>
          <w:b/>
          <w:bCs/>
          <w:sz w:val="24"/>
          <w:szCs w:val="24"/>
        </w:rPr>
        <w:t>Francisca Joyce dos Santos Bandeira</w:t>
      </w:r>
    </w:p>
    <w:p w14:paraId="6B62F1B3" w14:textId="77777777" w:rsidR="00ED1BEB" w:rsidRDefault="00ED1BEB" w:rsidP="00ED1BEB">
      <w:pPr>
        <w:pStyle w:val="Ttulo2"/>
        <w:spacing w:before="0" w:line="360" w:lineRule="auto"/>
        <w:jc w:val="both"/>
        <w:rPr>
          <w:rFonts w:asciiTheme="majorBidi" w:hAnsiTheme="majorBidi"/>
          <w:b w:val="0"/>
          <w:bCs w:val="0"/>
          <w:color w:val="auto"/>
          <w:sz w:val="24"/>
          <w:szCs w:val="24"/>
        </w:rPr>
      </w:pPr>
    </w:p>
    <w:p w14:paraId="5BB4D2D5" w14:textId="77777777" w:rsidR="00ED1BEB" w:rsidRDefault="00ED1BEB" w:rsidP="00ED1BE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Nome</w:t>
      </w:r>
      <w:r>
        <w:rPr>
          <w:rFonts w:asciiTheme="majorBidi" w:hAnsiTheme="majorBidi" w:cstheme="majorBidi"/>
          <w:sz w:val="24"/>
          <w:szCs w:val="24"/>
        </w:rPr>
        <w:t>: VERÔNICA MARIA LIMA SILVA</w:t>
      </w:r>
    </w:p>
    <w:p w14:paraId="61519209" w14:textId="77777777" w:rsidR="00ED1BEB" w:rsidRDefault="00ED1BEB" w:rsidP="00ED1BE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ício do doutorado: Fevereiro de 2015</w:t>
      </w:r>
    </w:p>
    <w:p w14:paraId="26EC4C8C" w14:textId="77777777" w:rsidR="00ED1BEB" w:rsidRDefault="00ED1BEB" w:rsidP="00ED1BE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evisão para conclusão: Fevereiro de 2019</w:t>
      </w:r>
    </w:p>
    <w:p w14:paraId="40BB9AD5" w14:textId="77777777" w:rsidR="00ED1BEB" w:rsidRDefault="00ED1BEB" w:rsidP="00ED1BE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eríodo de afastamento: Dezembro de 2015 a fevereiro de 2019</w:t>
      </w:r>
    </w:p>
    <w:p w14:paraId="39583C6F" w14:textId="77777777" w:rsidR="00ED1BEB" w:rsidRPr="002E335A" w:rsidRDefault="00ED1BEB" w:rsidP="00ED1BE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rofessor Substituto: </w:t>
      </w:r>
      <w:r>
        <w:rPr>
          <w:rFonts w:asciiTheme="majorBidi" w:hAnsiTheme="majorBidi" w:cstheme="majorBidi"/>
          <w:b/>
          <w:bCs/>
          <w:sz w:val="24"/>
          <w:szCs w:val="24"/>
        </w:rPr>
        <w:t>Eduardo Araújo de Medeiros</w:t>
      </w:r>
    </w:p>
    <w:p w14:paraId="02F2C34E" w14:textId="77777777" w:rsidR="00ED1BEB" w:rsidRDefault="00ED1BEB" w:rsidP="00ED1BEB">
      <w:pPr>
        <w:pStyle w:val="Ttulo2"/>
        <w:spacing w:before="0" w:line="360" w:lineRule="auto"/>
        <w:jc w:val="both"/>
        <w:rPr>
          <w:rFonts w:asciiTheme="majorBidi" w:hAnsiTheme="majorBidi"/>
          <w:b w:val="0"/>
          <w:bCs w:val="0"/>
          <w:color w:val="auto"/>
          <w:sz w:val="24"/>
          <w:szCs w:val="24"/>
        </w:rPr>
      </w:pPr>
    </w:p>
    <w:p w14:paraId="680A4E5D" w14:textId="77777777" w:rsidR="00ED1BEB" w:rsidRPr="00ED1BEB" w:rsidRDefault="00ED1BEB" w:rsidP="00ED1BEB">
      <w:pPr>
        <w:pStyle w:val="Ttulo2"/>
        <w:spacing w:before="0" w:line="360" w:lineRule="auto"/>
        <w:jc w:val="both"/>
        <w:rPr>
          <w:rFonts w:asciiTheme="majorBidi" w:hAnsiTheme="majorBidi"/>
          <w:b w:val="0"/>
          <w:bCs w:val="0"/>
          <w:sz w:val="24"/>
          <w:szCs w:val="24"/>
        </w:rPr>
      </w:pPr>
    </w:p>
    <w:p w14:paraId="28DC102B" w14:textId="77777777" w:rsidR="00ED1BEB" w:rsidRPr="00650274" w:rsidRDefault="00ED1BEB" w:rsidP="00D9270B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650274">
        <w:rPr>
          <w:rFonts w:asciiTheme="majorBidi" w:hAnsiTheme="majorBidi" w:cstheme="majorBidi"/>
          <w:sz w:val="24"/>
          <w:szCs w:val="24"/>
        </w:rPr>
        <w:t xml:space="preserve">     2.3 DOCENTES EM REGIME DE AFASTAMENTO INTEGRAL</w:t>
      </w:r>
      <w:r w:rsidR="00BC59F3">
        <w:rPr>
          <w:rFonts w:asciiTheme="majorBidi" w:hAnsiTheme="majorBidi" w:cstheme="majorBidi"/>
          <w:sz w:val="24"/>
          <w:szCs w:val="24"/>
        </w:rPr>
        <w:t xml:space="preserve"> -</w:t>
      </w:r>
      <w:r w:rsidRPr="00650274">
        <w:rPr>
          <w:rFonts w:asciiTheme="majorBidi" w:hAnsiTheme="majorBidi" w:cstheme="majorBidi"/>
          <w:sz w:val="24"/>
          <w:szCs w:val="24"/>
        </w:rPr>
        <w:t xml:space="preserve"> COM ANUÊNCIA DE PARES</w:t>
      </w:r>
    </w:p>
    <w:p w14:paraId="19219836" w14:textId="77777777" w:rsidR="00ED1BEB" w:rsidRPr="00ED1BEB" w:rsidRDefault="00ED1BEB" w:rsidP="00ED1BEB">
      <w:pPr>
        <w:rPr>
          <w:rFonts w:asciiTheme="majorBidi" w:hAnsiTheme="majorBidi" w:cstheme="majorBidi"/>
          <w:sz w:val="24"/>
          <w:szCs w:val="24"/>
        </w:rPr>
      </w:pPr>
    </w:p>
    <w:p w14:paraId="0D59ECF5" w14:textId="77777777" w:rsidR="00ED1BEB" w:rsidRDefault="00ED1BEB" w:rsidP="0042010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Nome</w:t>
      </w:r>
      <w:r>
        <w:rPr>
          <w:rFonts w:asciiTheme="majorBidi" w:hAnsiTheme="majorBidi" w:cstheme="majorBidi"/>
          <w:sz w:val="24"/>
          <w:szCs w:val="24"/>
        </w:rPr>
        <w:t xml:space="preserve">: </w:t>
      </w:r>
      <w:r w:rsidR="0042010B">
        <w:rPr>
          <w:rFonts w:asciiTheme="majorBidi" w:hAnsiTheme="majorBidi" w:cstheme="majorBidi"/>
          <w:sz w:val="24"/>
          <w:szCs w:val="24"/>
        </w:rPr>
        <w:t>DANIEL PAULO DE ANDRADE SILVA</w:t>
      </w:r>
    </w:p>
    <w:p w14:paraId="5591A6BB" w14:textId="77777777" w:rsidR="00ED1BEB" w:rsidRDefault="00ED1BEB" w:rsidP="00ED1BE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Início do doutorado: Fevereiro de 2015</w:t>
      </w:r>
    </w:p>
    <w:p w14:paraId="57F1CF48" w14:textId="77777777" w:rsidR="00ED1BEB" w:rsidRDefault="00ED1BEB" w:rsidP="00ED1BE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evisão para conclusão: Fevereiro de 2019</w:t>
      </w:r>
    </w:p>
    <w:p w14:paraId="641FCB65" w14:textId="1A1F77E8" w:rsidR="00ED1BEB" w:rsidRDefault="00ED1BEB" w:rsidP="00ED1BE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eríodo de afastamento: Dezembro de 2015 a </w:t>
      </w:r>
      <w:r w:rsidR="00E85422">
        <w:rPr>
          <w:rFonts w:asciiTheme="majorBidi" w:hAnsiTheme="majorBidi" w:cstheme="majorBidi"/>
          <w:sz w:val="24"/>
          <w:szCs w:val="24"/>
        </w:rPr>
        <w:t>abril</w:t>
      </w:r>
      <w:r>
        <w:rPr>
          <w:rFonts w:asciiTheme="majorBidi" w:hAnsiTheme="majorBidi" w:cstheme="majorBidi"/>
          <w:sz w:val="24"/>
          <w:szCs w:val="24"/>
        </w:rPr>
        <w:t xml:space="preserve"> de 201</w:t>
      </w:r>
      <w:r w:rsidR="00E85422">
        <w:rPr>
          <w:rFonts w:asciiTheme="majorBidi" w:hAnsiTheme="majorBidi" w:cstheme="majorBidi"/>
          <w:sz w:val="24"/>
          <w:szCs w:val="24"/>
        </w:rPr>
        <w:t>8</w:t>
      </w:r>
    </w:p>
    <w:p w14:paraId="296FEF7D" w14:textId="77777777" w:rsidR="00ED1BEB" w:rsidRPr="00ED1BEB" w:rsidRDefault="00ED1BEB" w:rsidP="00ED1BEB"/>
    <w:p w14:paraId="23A3EBE4" w14:textId="77777777" w:rsidR="0042010B" w:rsidRDefault="0042010B" w:rsidP="0042010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Nome</w:t>
      </w:r>
      <w:r>
        <w:rPr>
          <w:rFonts w:asciiTheme="majorBidi" w:hAnsiTheme="majorBidi" w:cstheme="majorBidi"/>
          <w:sz w:val="24"/>
          <w:szCs w:val="24"/>
        </w:rPr>
        <w:t>: RAFAELA SANTANA BALBI</w:t>
      </w:r>
    </w:p>
    <w:p w14:paraId="5BE5B0D3" w14:textId="77777777" w:rsidR="0042010B" w:rsidRDefault="0042010B" w:rsidP="0042010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ício do doutorado: Fevereiro de 2014</w:t>
      </w:r>
    </w:p>
    <w:p w14:paraId="7617C4A5" w14:textId="77777777" w:rsidR="0042010B" w:rsidRDefault="0042010B" w:rsidP="0042010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evisão para conclusão: Fevereiro de 2018</w:t>
      </w:r>
    </w:p>
    <w:p w14:paraId="67531453" w14:textId="7B58A631" w:rsidR="0042010B" w:rsidRDefault="0042010B" w:rsidP="0042010B">
      <w:pPr>
        <w:pStyle w:val="PargrafodaLista"/>
        <w:spacing w:after="0" w:line="360" w:lineRule="auto"/>
        <w:ind w:left="0" w:firstLine="708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eríodo de afastamento: Dezembro de 2015 a </w:t>
      </w:r>
      <w:r w:rsidR="00E85422">
        <w:rPr>
          <w:rFonts w:asciiTheme="majorBidi" w:hAnsiTheme="majorBidi" w:cstheme="majorBidi"/>
          <w:sz w:val="24"/>
          <w:szCs w:val="24"/>
        </w:rPr>
        <w:t>abril</w:t>
      </w:r>
      <w:r>
        <w:rPr>
          <w:rFonts w:asciiTheme="majorBidi" w:hAnsiTheme="majorBidi" w:cstheme="majorBidi"/>
          <w:sz w:val="24"/>
          <w:szCs w:val="24"/>
        </w:rPr>
        <w:t xml:space="preserve"> de 2018</w:t>
      </w:r>
    </w:p>
    <w:p w14:paraId="7194DBDC" w14:textId="77777777" w:rsidR="00EC134C" w:rsidRDefault="00EC134C" w:rsidP="00EC134C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69D0D3C" w14:textId="77777777" w:rsidR="00EC134C" w:rsidRPr="00ED1BEB" w:rsidRDefault="00EC134C" w:rsidP="00EC134C">
      <w:pPr>
        <w:pStyle w:val="Ttulo2"/>
        <w:spacing w:before="0" w:line="360" w:lineRule="auto"/>
        <w:jc w:val="both"/>
        <w:rPr>
          <w:rFonts w:asciiTheme="majorBidi" w:hAnsiTheme="majorBidi"/>
          <w:b w:val="0"/>
          <w:bCs w:val="0"/>
          <w:sz w:val="24"/>
          <w:szCs w:val="24"/>
        </w:rPr>
      </w:pPr>
    </w:p>
    <w:p w14:paraId="11BA64F4" w14:textId="77777777" w:rsidR="00EC134C" w:rsidRPr="00650274" w:rsidRDefault="00EC134C" w:rsidP="00D9270B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650274">
        <w:rPr>
          <w:rFonts w:asciiTheme="majorBidi" w:hAnsiTheme="majorBidi" w:cstheme="majorBidi"/>
          <w:sz w:val="24"/>
          <w:szCs w:val="24"/>
        </w:rPr>
        <w:t xml:space="preserve">     2.</w:t>
      </w:r>
      <w:r>
        <w:rPr>
          <w:rFonts w:asciiTheme="majorBidi" w:hAnsiTheme="majorBidi" w:cstheme="majorBidi"/>
          <w:sz w:val="24"/>
          <w:szCs w:val="24"/>
        </w:rPr>
        <w:t>4</w:t>
      </w:r>
      <w:r w:rsidRPr="00650274">
        <w:rPr>
          <w:rFonts w:asciiTheme="majorBidi" w:hAnsiTheme="majorBidi" w:cstheme="majorBidi"/>
          <w:sz w:val="24"/>
          <w:szCs w:val="24"/>
        </w:rPr>
        <w:t xml:space="preserve"> DOCENTES </w:t>
      </w:r>
      <w:r>
        <w:rPr>
          <w:rFonts w:asciiTheme="majorBidi" w:hAnsiTheme="majorBidi" w:cstheme="majorBidi"/>
          <w:sz w:val="24"/>
          <w:szCs w:val="24"/>
        </w:rPr>
        <w:t xml:space="preserve">QUE PLEITEIAM </w:t>
      </w:r>
      <w:r w:rsidRPr="00650274">
        <w:rPr>
          <w:rFonts w:asciiTheme="majorBidi" w:hAnsiTheme="majorBidi" w:cstheme="majorBidi"/>
          <w:sz w:val="24"/>
          <w:szCs w:val="24"/>
        </w:rPr>
        <w:t>AFASTAMENTO INTEGRAL</w:t>
      </w:r>
      <w:r>
        <w:rPr>
          <w:rFonts w:asciiTheme="majorBidi" w:hAnsiTheme="majorBidi" w:cstheme="majorBidi"/>
          <w:sz w:val="24"/>
          <w:szCs w:val="24"/>
        </w:rPr>
        <w:t xml:space="preserve"> -</w:t>
      </w:r>
      <w:r w:rsidRPr="00650274">
        <w:rPr>
          <w:rFonts w:asciiTheme="majorBidi" w:hAnsiTheme="majorBidi" w:cstheme="majorBidi"/>
          <w:sz w:val="24"/>
          <w:szCs w:val="24"/>
        </w:rPr>
        <w:t xml:space="preserve"> COM </w:t>
      </w:r>
      <w:r w:rsidR="00D9270B">
        <w:rPr>
          <w:rFonts w:asciiTheme="majorBidi" w:hAnsiTheme="majorBidi" w:cstheme="majorBidi"/>
          <w:sz w:val="24"/>
          <w:szCs w:val="24"/>
        </w:rPr>
        <w:t xml:space="preserve">PROFESSOR </w:t>
      </w:r>
      <w:r>
        <w:rPr>
          <w:rFonts w:asciiTheme="majorBidi" w:hAnsiTheme="majorBidi" w:cstheme="majorBidi"/>
          <w:sz w:val="24"/>
          <w:szCs w:val="24"/>
        </w:rPr>
        <w:t>SUBSTITUTO</w:t>
      </w:r>
    </w:p>
    <w:p w14:paraId="54CD245A" w14:textId="77777777" w:rsidR="00EC134C" w:rsidRDefault="00EC134C" w:rsidP="00EC134C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231BE67" w14:textId="77777777" w:rsidR="00EC134C" w:rsidRDefault="00EC134C" w:rsidP="00EC134C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3891C8A" w14:textId="77777777" w:rsidR="00EC134C" w:rsidRDefault="00EC134C" w:rsidP="00EC134C">
      <w:pPr>
        <w:spacing w:after="0" w:line="360" w:lineRule="auto"/>
        <w:ind w:firstLine="709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a Tabela 2 apresentamos a lista de docentes que já estão em algum programa de pós-graduação e que pleiteiam afastamento integral em 2018, condicionado à contratação de professor substituto.</w:t>
      </w:r>
    </w:p>
    <w:p w14:paraId="36FEB5B0" w14:textId="77777777" w:rsidR="00EC134C" w:rsidRDefault="00EC134C" w:rsidP="00EC134C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B3F2843" w14:textId="77777777" w:rsidR="00EC134C" w:rsidRDefault="00EC134C" w:rsidP="00EC134C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abela 2: Lista de docentes da UFERSA Câmpus Pau dos Ferros que pleiteiam afastamento integral em 2018 com substituto</w:t>
      </w:r>
      <w:r w:rsidR="00A86E28">
        <w:rPr>
          <w:rFonts w:asciiTheme="majorBidi" w:hAnsiTheme="majorBidi" w:cstheme="majorBidi"/>
          <w:sz w:val="24"/>
          <w:szCs w:val="24"/>
        </w:rPr>
        <w:t>.</w:t>
      </w:r>
    </w:p>
    <w:tbl>
      <w:tblPr>
        <w:tblW w:w="4992" w:type="pct"/>
        <w:tblInd w:w="15" w:type="dxa"/>
        <w:tblBorders>
          <w:top w:val="single" w:sz="12" w:space="0" w:color="000000"/>
        </w:tblBorders>
        <w:tblLayout w:type="fixed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2440"/>
        <w:gridCol w:w="4511"/>
        <w:gridCol w:w="2746"/>
      </w:tblGrid>
      <w:tr w:rsidR="00B469AB" w:rsidRPr="00954C76" w14:paraId="1093D268" w14:textId="77777777" w:rsidTr="00B469AB">
        <w:tc>
          <w:tcPr>
            <w:tcW w:w="125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BFBFBF" w:themeFill="background1" w:themeFillShade="BF"/>
          </w:tcPr>
          <w:p w14:paraId="68B38BBD" w14:textId="77BC4BC0" w:rsidR="00B469AB" w:rsidRPr="00B469AB" w:rsidRDefault="00B469AB" w:rsidP="00B469A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highlight w:val="yellow"/>
                <w:lang w:eastAsia="pt-BR"/>
              </w:rPr>
            </w:pPr>
            <w:r w:rsidRPr="00B469AB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highlight w:val="yellow"/>
                <w:lang w:eastAsia="pt-BR"/>
              </w:rPr>
              <w:t>CLASSIFICAÇÃO</w:t>
            </w:r>
          </w:p>
        </w:tc>
        <w:tc>
          <w:tcPr>
            <w:tcW w:w="232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BFBFBF" w:themeFill="background1" w:themeFillShade="B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69EE532" w14:textId="410144A7" w:rsidR="00B469AB" w:rsidRPr="00954C76" w:rsidRDefault="00B469AB" w:rsidP="00EC134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pt-BR"/>
              </w:rPr>
              <w:t>DOCENTE</w:t>
            </w:r>
          </w:p>
        </w:tc>
        <w:tc>
          <w:tcPr>
            <w:tcW w:w="141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BFBFBF" w:themeFill="background1" w:themeFillShade="B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B81A3FE" w14:textId="77777777" w:rsidR="00B469AB" w:rsidRPr="00954C76" w:rsidRDefault="00B469AB" w:rsidP="00EC134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pt-BR"/>
              </w:rPr>
              <w:t>PREVISÃO DE DEFESA</w:t>
            </w:r>
          </w:p>
        </w:tc>
      </w:tr>
      <w:tr w:rsidR="00B469AB" w:rsidRPr="00954C76" w14:paraId="4772ED7F" w14:textId="77777777" w:rsidTr="00B469AB">
        <w:tc>
          <w:tcPr>
            <w:tcW w:w="125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14:paraId="1047BBBD" w14:textId="0DB2F7FE" w:rsidR="00B469AB" w:rsidRPr="00B469AB" w:rsidRDefault="00B469AB" w:rsidP="00B469A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highlight w:val="yellow"/>
                <w:lang w:eastAsia="pt-BR"/>
              </w:rPr>
            </w:pPr>
            <w:r w:rsidRPr="00B469AB">
              <w:rPr>
                <w:rFonts w:asciiTheme="majorBidi" w:eastAsia="Times New Roman" w:hAnsiTheme="majorBidi" w:cstheme="majorBidi"/>
                <w:sz w:val="24"/>
                <w:szCs w:val="24"/>
                <w:highlight w:val="yellow"/>
                <w:lang w:eastAsia="pt-BR"/>
              </w:rPr>
              <w:t>1º</w:t>
            </w:r>
          </w:p>
        </w:tc>
        <w:tc>
          <w:tcPr>
            <w:tcW w:w="232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E5307A7" w14:textId="4B04C007" w:rsidR="00B469AB" w:rsidRPr="00954C76" w:rsidRDefault="00B469AB" w:rsidP="00244D07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ALISSON GADELHA DE MEDEIROS</w:t>
            </w:r>
          </w:p>
        </w:tc>
        <w:tc>
          <w:tcPr>
            <w:tcW w:w="141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0D7AA69" w14:textId="7C70AD90" w:rsidR="00B469AB" w:rsidRPr="00954C76" w:rsidRDefault="00B469AB" w:rsidP="7DC77F7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7DC77F7D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arço de 2021</w:t>
            </w:r>
          </w:p>
        </w:tc>
      </w:tr>
      <w:tr w:rsidR="00B469AB" w:rsidRPr="00954C76" w14:paraId="212C384B" w14:textId="77777777" w:rsidTr="00B469AB">
        <w:tc>
          <w:tcPr>
            <w:tcW w:w="125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14:paraId="556E6CA8" w14:textId="25E08CB0" w:rsidR="00B469AB" w:rsidRPr="00B469AB" w:rsidRDefault="00B469AB" w:rsidP="00B469A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highlight w:val="yellow"/>
                <w:lang w:eastAsia="pt-BR"/>
              </w:rPr>
            </w:pPr>
            <w:r w:rsidRPr="00B469AB">
              <w:rPr>
                <w:rFonts w:asciiTheme="majorBidi" w:eastAsia="Times New Roman" w:hAnsiTheme="majorBidi" w:cstheme="majorBidi"/>
                <w:sz w:val="24"/>
                <w:szCs w:val="24"/>
                <w:highlight w:val="yellow"/>
                <w:lang w:eastAsia="pt-BR"/>
              </w:rPr>
              <w:t>2º</w:t>
            </w:r>
          </w:p>
        </w:tc>
        <w:tc>
          <w:tcPr>
            <w:tcW w:w="232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314DEAF" w14:textId="2AFA0A6B" w:rsidR="00B469AB" w:rsidRPr="00954C76" w:rsidRDefault="00B469AB" w:rsidP="00244D07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JOSÉ FERDINANDY SILVA CHAGAS</w:t>
            </w:r>
          </w:p>
        </w:tc>
        <w:tc>
          <w:tcPr>
            <w:tcW w:w="141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196D064" w14:textId="33A39AA0" w:rsidR="00B469AB" w:rsidRPr="00954C76" w:rsidRDefault="00B469AB" w:rsidP="7DC77F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7DC77F7D">
              <w:rPr>
                <w:rFonts w:asciiTheme="majorBidi" w:hAnsiTheme="majorBidi" w:cstheme="majorBidi"/>
                <w:sz w:val="24"/>
                <w:szCs w:val="24"/>
              </w:rPr>
              <w:t>Março de 2022</w:t>
            </w:r>
          </w:p>
        </w:tc>
      </w:tr>
      <w:tr w:rsidR="00B469AB" w:rsidRPr="00954C76" w14:paraId="14A33B77" w14:textId="77777777" w:rsidTr="00B469AB">
        <w:tc>
          <w:tcPr>
            <w:tcW w:w="125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14:paraId="4D1456DE" w14:textId="3282055E" w:rsidR="00B469AB" w:rsidRPr="00B469AB" w:rsidRDefault="00B469AB" w:rsidP="00B469A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highlight w:val="yellow"/>
                <w:lang w:eastAsia="pt-BR"/>
              </w:rPr>
            </w:pPr>
            <w:r w:rsidRPr="00B469AB">
              <w:rPr>
                <w:rFonts w:asciiTheme="majorBidi" w:eastAsia="Times New Roman" w:hAnsiTheme="majorBidi" w:cstheme="majorBidi"/>
                <w:sz w:val="24"/>
                <w:szCs w:val="24"/>
                <w:highlight w:val="yellow"/>
                <w:lang w:eastAsia="pt-BR"/>
              </w:rPr>
              <w:t>3ª</w:t>
            </w:r>
          </w:p>
        </w:tc>
        <w:tc>
          <w:tcPr>
            <w:tcW w:w="232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2C7E652" w14:textId="084B554E" w:rsidR="00B469AB" w:rsidRPr="00954C76" w:rsidRDefault="00B469AB" w:rsidP="00244D07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proofErr w:type="gramStart"/>
            <w:r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CLARA OVÍDIO</w:t>
            </w:r>
            <w:proofErr w:type="gramEnd"/>
            <w:r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 xml:space="preserve"> DE MEDEIROS RODRIGUES</w:t>
            </w:r>
          </w:p>
        </w:tc>
        <w:tc>
          <w:tcPr>
            <w:tcW w:w="141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4FF1C98" w14:textId="4DB66D1C" w:rsidR="00B469AB" w:rsidRPr="00954C76" w:rsidRDefault="00B469AB" w:rsidP="7DC77F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7DC77F7D">
              <w:rPr>
                <w:rFonts w:asciiTheme="majorBidi" w:hAnsiTheme="majorBidi" w:cstheme="majorBidi"/>
                <w:sz w:val="24"/>
                <w:szCs w:val="24"/>
              </w:rPr>
              <w:t>Fevereiro de 2021</w:t>
            </w:r>
          </w:p>
        </w:tc>
      </w:tr>
      <w:tr w:rsidR="00B469AB" w:rsidRPr="00954C76" w14:paraId="26CE8FC9" w14:textId="77777777" w:rsidTr="00B469AB">
        <w:tc>
          <w:tcPr>
            <w:tcW w:w="125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14:paraId="0905D3D7" w14:textId="5447FB10" w:rsidR="00B469AB" w:rsidRPr="00B469AB" w:rsidRDefault="00B469AB" w:rsidP="00B469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B469AB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4ª</w:t>
            </w:r>
          </w:p>
        </w:tc>
        <w:tc>
          <w:tcPr>
            <w:tcW w:w="232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0545D39" w14:textId="20557212" w:rsidR="00B469AB" w:rsidRDefault="00B469AB" w:rsidP="00244D07">
            <w:pPr>
              <w:spacing w:after="0" w:line="240" w:lineRule="auto"/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ONIQUE LESSA VIEIRA</w:t>
            </w:r>
          </w:p>
        </w:tc>
        <w:tc>
          <w:tcPr>
            <w:tcW w:w="141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D072C0D" w14:textId="14018D71" w:rsidR="00B469AB" w:rsidRPr="00954C76" w:rsidRDefault="00B469AB" w:rsidP="7DC77F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7DC77F7D">
              <w:rPr>
                <w:rFonts w:asciiTheme="majorBidi" w:hAnsiTheme="majorBidi" w:cstheme="majorBidi"/>
                <w:sz w:val="24"/>
                <w:szCs w:val="24"/>
              </w:rPr>
              <w:t>Janeiro de 2020</w:t>
            </w:r>
          </w:p>
        </w:tc>
      </w:tr>
      <w:tr w:rsidR="00B469AB" w:rsidRPr="00954C76" w14:paraId="1F4243A7" w14:textId="77777777" w:rsidTr="00B469AB">
        <w:tc>
          <w:tcPr>
            <w:tcW w:w="125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14:paraId="74FAEC6F" w14:textId="68778414" w:rsidR="00B469AB" w:rsidRPr="00B469AB" w:rsidRDefault="00B469AB" w:rsidP="00B469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B469AB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5ª</w:t>
            </w:r>
          </w:p>
        </w:tc>
        <w:tc>
          <w:tcPr>
            <w:tcW w:w="232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1329312" w14:textId="3F9C9488" w:rsidR="00B469AB" w:rsidRDefault="00B469AB" w:rsidP="7DC77F7D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7DC77F7D">
              <w:rPr>
                <w:rFonts w:asciiTheme="majorBidi" w:hAnsiTheme="majorBidi" w:cstheme="majorBidi"/>
                <w:sz w:val="24"/>
                <w:szCs w:val="24"/>
              </w:rPr>
              <w:t>MÔNICA PAULA DE SOUSA</w:t>
            </w:r>
            <w:r w:rsidRPr="7DC77F7D">
              <w:rPr>
                <w:rStyle w:val="Refdenotaderodap"/>
                <w:rFonts w:asciiTheme="majorBidi" w:hAnsiTheme="majorBidi" w:cstheme="majorBidi"/>
                <w:sz w:val="24"/>
                <w:szCs w:val="24"/>
              </w:rPr>
              <w:footnoteReference w:id="1"/>
            </w:r>
          </w:p>
        </w:tc>
        <w:tc>
          <w:tcPr>
            <w:tcW w:w="141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8A21919" w14:textId="24A76ED0" w:rsidR="00B469AB" w:rsidRPr="00954C76" w:rsidRDefault="00B469AB" w:rsidP="7DC77F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7DC77F7D">
              <w:rPr>
                <w:rFonts w:asciiTheme="majorBidi" w:hAnsiTheme="majorBidi" w:cstheme="majorBidi"/>
                <w:sz w:val="24"/>
                <w:szCs w:val="24"/>
              </w:rPr>
              <w:t>-</w:t>
            </w:r>
          </w:p>
        </w:tc>
      </w:tr>
      <w:tr w:rsidR="00B469AB" w:rsidRPr="00954C76" w14:paraId="409E57D7" w14:textId="77777777" w:rsidTr="00B469AB">
        <w:tc>
          <w:tcPr>
            <w:tcW w:w="125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14:paraId="094FA5DC" w14:textId="4C12E95A" w:rsidR="00B469AB" w:rsidRPr="00B469AB" w:rsidRDefault="00B469AB" w:rsidP="00B469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B469AB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6º</w:t>
            </w:r>
          </w:p>
        </w:tc>
        <w:tc>
          <w:tcPr>
            <w:tcW w:w="232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EB9A143" w14:textId="594D6605" w:rsidR="00B469AB" w:rsidRDefault="00B469AB" w:rsidP="00244D07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GLAUBER BARRETO LUNA</w:t>
            </w:r>
          </w:p>
        </w:tc>
        <w:tc>
          <w:tcPr>
            <w:tcW w:w="141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BD18F9B" w14:textId="3020F11F" w:rsidR="00B469AB" w:rsidRPr="00954C76" w:rsidRDefault="00B469AB" w:rsidP="7DC77F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7DC77F7D">
              <w:rPr>
                <w:rFonts w:asciiTheme="majorBidi" w:hAnsiTheme="majorBidi" w:cstheme="majorBidi"/>
                <w:sz w:val="24"/>
                <w:szCs w:val="24"/>
              </w:rPr>
              <w:t>Fevereiro de 2021</w:t>
            </w:r>
          </w:p>
        </w:tc>
      </w:tr>
      <w:tr w:rsidR="00B469AB" w:rsidRPr="00954C76" w14:paraId="70BFE8DD" w14:textId="77777777" w:rsidTr="00B469AB">
        <w:tc>
          <w:tcPr>
            <w:tcW w:w="125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14:paraId="7BE44A67" w14:textId="0C8F05BA" w:rsidR="00B469AB" w:rsidRPr="00B469AB" w:rsidRDefault="00B469AB" w:rsidP="00B469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B469AB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7º</w:t>
            </w:r>
          </w:p>
        </w:tc>
        <w:tc>
          <w:tcPr>
            <w:tcW w:w="232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CBACE91" w14:textId="4F9AACCE" w:rsidR="00B469AB" w:rsidRDefault="00B469AB" w:rsidP="7DC77F7D">
            <w:pPr>
              <w:spacing w:after="0" w:line="240" w:lineRule="auto"/>
              <w:jc w:val="right"/>
              <w:rPr>
                <w:rStyle w:val="Refdenotaderodap"/>
                <w:rFonts w:asciiTheme="majorBidi" w:hAnsiTheme="majorBidi" w:cstheme="majorBidi"/>
                <w:sz w:val="24"/>
                <w:szCs w:val="24"/>
              </w:rPr>
            </w:pPr>
            <w:r w:rsidRPr="7DC77F7D">
              <w:rPr>
                <w:rFonts w:asciiTheme="majorBidi" w:hAnsiTheme="majorBidi" w:cstheme="majorBidi"/>
                <w:sz w:val="24"/>
                <w:szCs w:val="24"/>
              </w:rPr>
              <w:t>JOSÉ DANIEL JALES SILVA</w:t>
            </w:r>
            <w:r w:rsidRPr="7DC77F7D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41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38601FE" w14:textId="36B04AD4" w:rsidR="00B469AB" w:rsidRPr="00954C76" w:rsidRDefault="00B469AB" w:rsidP="7DC77F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7DC77F7D">
              <w:rPr>
                <w:rFonts w:asciiTheme="majorBidi" w:hAnsiTheme="majorBidi" w:cstheme="majorBidi"/>
                <w:sz w:val="24"/>
                <w:szCs w:val="24"/>
              </w:rPr>
              <w:t>-</w:t>
            </w:r>
          </w:p>
        </w:tc>
      </w:tr>
      <w:tr w:rsidR="00B469AB" w:rsidRPr="00954C76" w14:paraId="656318DB" w14:textId="77777777" w:rsidTr="00B469AB">
        <w:tc>
          <w:tcPr>
            <w:tcW w:w="125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14:paraId="30BC9600" w14:textId="65DB76DA" w:rsidR="00B469AB" w:rsidRPr="00B469AB" w:rsidRDefault="00B469AB" w:rsidP="00B469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B469AB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8ª</w:t>
            </w:r>
          </w:p>
        </w:tc>
        <w:tc>
          <w:tcPr>
            <w:tcW w:w="232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2D13929" w14:textId="00073D05" w:rsidR="00B469AB" w:rsidRDefault="00B469AB" w:rsidP="7DC77F7D">
            <w:pPr>
              <w:spacing w:after="0" w:line="240" w:lineRule="auto"/>
              <w:jc w:val="right"/>
              <w:rPr>
                <w:rStyle w:val="Refdenotaderodap"/>
                <w:rFonts w:asciiTheme="majorBidi" w:hAnsiTheme="majorBidi" w:cstheme="majorBidi"/>
                <w:sz w:val="24"/>
                <w:szCs w:val="24"/>
              </w:rPr>
            </w:pPr>
            <w:r w:rsidRPr="7DC77F7D">
              <w:rPr>
                <w:rFonts w:asciiTheme="majorBidi" w:hAnsiTheme="majorBidi" w:cstheme="majorBidi"/>
                <w:sz w:val="24"/>
                <w:szCs w:val="24"/>
              </w:rPr>
              <w:t>MARÍLIA CAVALCANTI SANTIAGO</w:t>
            </w:r>
            <w:r w:rsidRPr="7DC77F7D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41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F3CABC7" w14:textId="0C61AF67" w:rsidR="00B469AB" w:rsidRPr="00954C76" w:rsidRDefault="00B469AB" w:rsidP="7DC77F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7DC77F7D">
              <w:rPr>
                <w:rFonts w:asciiTheme="majorBidi" w:hAnsiTheme="majorBidi" w:cstheme="majorBidi"/>
                <w:sz w:val="24"/>
                <w:szCs w:val="24"/>
              </w:rPr>
              <w:t>-</w:t>
            </w:r>
          </w:p>
        </w:tc>
      </w:tr>
      <w:tr w:rsidR="00B469AB" w:rsidRPr="00954C76" w14:paraId="6BCECBD6" w14:textId="77777777" w:rsidTr="00B469AB">
        <w:tc>
          <w:tcPr>
            <w:tcW w:w="125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14:paraId="3D28F195" w14:textId="2F6B7192" w:rsidR="00B469AB" w:rsidRPr="00B469AB" w:rsidRDefault="00B469AB" w:rsidP="00B469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B469AB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9º</w:t>
            </w:r>
          </w:p>
        </w:tc>
        <w:tc>
          <w:tcPr>
            <w:tcW w:w="232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1FB844F" w14:textId="4DD345C8" w:rsidR="00B469AB" w:rsidRDefault="00B469AB" w:rsidP="7DC77F7D">
            <w:pPr>
              <w:spacing w:after="0" w:line="240" w:lineRule="auto"/>
              <w:jc w:val="right"/>
              <w:rPr>
                <w:rStyle w:val="Refdenotaderodap"/>
                <w:rFonts w:asciiTheme="majorBidi" w:hAnsiTheme="majorBidi" w:cstheme="majorBidi"/>
                <w:sz w:val="24"/>
                <w:szCs w:val="24"/>
              </w:rPr>
            </w:pPr>
            <w:r w:rsidRPr="7DC77F7D">
              <w:rPr>
                <w:rFonts w:asciiTheme="majorBidi" w:hAnsiTheme="majorBidi" w:cstheme="majorBidi"/>
                <w:sz w:val="24"/>
                <w:szCs w:val="24"/>
              </w:rPr>
              <w:t>THIAGO PEREIRA RIQUE</w:t>
            </w:r>
            <w:r w:rsidRPr="7DC77F7D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41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B08B5D1" w14:textId="3C2B3DF7" w:rsidR="00B469AB" w:rsidRPr="00954C76" w:rsidRDefault="00B469AB" w:rsidP="7DC77F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7DC77F7D">
              <w:rPr>
                <w:rFonts w:asciiTheme="majorBidi" w:hAnsiTheme="majorBidi" w:cstheme="majorBidi"/>
                <w:sz w:val="24"/>
                <w:szCs w:val="24"/>
              </w:rPr>
              <w:t>-</w:t>
            </w:r>
          </w:p>
        </w:tc>
      </w:tr>
      <w:tr w:rsidR="00B469AB" w:rsidRPr="00954C76" w14:paraId="267A42D6" w14:textId="77777777" w:rsidTr="00B469AB">
        <w:tc>
          <w:tcPr>
            <w:tcW w:w="1258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14:paraId="3D5AB209" w14:textId="47F0C8DA" w:rsidR="00B469AB" w:rsidRPr="00B469AB" w:rsidRDefault="00B469AB" w:rsidP="00B469AB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pPr>
            <w:r w:rsidRPr="00B469AB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0ª</w:t>
            </w:r>
          </w:p>
        </w:tc>
        <w:tc>
          <w:tcPr>
            <w:tcW w:w="232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2DA7935" w14:textId="66C8B87E" w:rsidR="00B469AB" w:rsidRDefault="00B469AB" w:rsidP="00244D07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GABRIELA VALONES RODRIGUES DE ARAÚJO</w:t>
            </w:r>
          </w:p>
        </w:tc>
        <w:tc>
          <w:tcPr>
            <w:tcW w:w="1416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6DEB4AB" w14:textId="05DAE2C8" w:rsidR="00B469AB" w:rsidRPr="00954C76" w:rsidRDefault="00B469AB" w:rsidP="7DC77F7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7DC77F7D">
              <w:rPr>
                <w:rFonts w:asciiTheme="majorBidi" w:hAnsiTheme="majorBidi" w:cstheme="majorBidi"/>
                <w:sz w:val="24"/>
                <w:szCs w:val="24"/>
              </w:rPr>
              <w:t>Fevereiro de 2020</w:t>
            </w:r>
          </w:p>
        </w:tc>
      </w:tr>
    </w:tbl>
    <w:p w14:paraId="0AD9C6F4" w14:textId="77777777" w:rsidR="00EC134C" w:rsidRDefault="00EC134C" w:rsidP="00EC134C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55E6ED8" w14:textId="77777777" w:rsidR="00EC134C" w:rsidRDefault="7DC77F7D" w:rsidP="7DC77F7D">
      <w:pPr>
        <w:spacing w:after="0" w:line="360" w:lineRule="auto"/>
        <w:ind w:firstLine="709"/>
        <w:rPr>
          <w:rFonts w:asciiTheme="majorBidi" w:hAnsiTheme="majorBidi" w:cstheme="majorBidi"/>
          <w:sz w:val="24"/>
          <w:szCs w:val="24"/>
        </w:rPr>
      </w:pPr>
      <w:r w:rsidRPr="7DC77F7D">
        <w:rPr>
          <w:rFonts w:asciiTheme="majorBidi" w:hAnsiTheme="majorBidi" w:cstheme="majorBidi"/>
          <w:sz w:val="24"/>
          <w:szCs w:val="24"/>
        </w:rPr>
        <w:lastRenderedPageBreak/>
        <w:t>Dentre os docentes listados na Tabela 2 dois já deram entrada ao processo de afastamento integral. São eles:</w:t>
      </w:r>
    </w:p>
    <w:p w14:paraId="4B1F511A" w14:textId="77777777" w:rsidR="00EC134C" w:rsidRDefault="00EC134C" w:rsidP="00EC134C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FF0CFFC" w14:textId="77777777" w:rsidR="00EC134C" w:rsidRDefault="00EC134C" w:rsidP="00EC134C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abela 3: Lista de docentes da UFERSA Câmpus Pau dos Ferros que estão em processo de afastamento integral em 2018.</w:t>
      </w:r>
    </w:p>
    <w:tbl>
      <w:tblPr>
        <w:tblW w:w="5000" w:type="pct"/>
        <w:tblBorders>
          <w:top w:val="single" w:sz="12" w:space="0" w:color="000000"/>
        </w:tblBorders>
        <w:tblLayout w:type="fixed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5417"/>
        <w:gridCol w:w="4281"/>
      </w:tblGrid>
      <w:tr w:rsidR="00EC134C" w:rsidRPr="00954C76" w14:paraId="28164FCE" w14:textId="77777777" w:rsidTr="7DC77F7D">
        <w:tc>
          <w:tcPr>
            <w:tcW w:w="2793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BFBFBF" w:themeFill="background1" w:themeFillShade="B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FEC69EF" w14:textId="77777777" w:rsidR="00EC134C" w:rsidRPr="00954C76" w:rsidRDefault="00EC134C" w:rsidP="00EC134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pt-BR"/>
              </w:rPr>
              <w:t>DOCENTE</w:t>
            </w:r>
          </w:p>
        </w:tc>
        <w:tc>
          <w:tcPr>
            <w:tcW w:w="2207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BFBFBF" w:themeFill="background1" w:themeFillShade="B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769E20C" w14:textId="77777777" w:rsidR="00EC134C" w:rsidRPr="00954C76" w:rsidRDefault="00EC134C" w:rsidP="00EC134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pt-BR"/>
              </w:rPr>
              <w:t>STATUS DO PROCESSO</w:t>
            </w:r>
          </w:p>
        </w:tc>
      </w:tr>
      <w:tr w:rsidR="00EC134C" w:rsidRPr="00954C76" w14:paraId="64CD2BD0" w14:textId="77777777" w:rsidTr="7DC77F7D">
        <w:tc>
          <w:tcPr>
            <w:tcW w:w="2793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8D73E61" w14:textId="77777777" w:rsidR="00EC134C" w:rsidRPr="00954C76" w:rsidRDefault="00D01E9C" w:rsidP="00EC134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CLARA OVÍDIO DE MEDEIROS RODRIGUES</w:t>
            </w:r>
          </w:p>
        </w:tc>
        <w:tc>
          <w:tcPr>
            <w:tcW w:w="2207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5F9C3DC" w14:textId="19412B36" w:rsidR="00EC134C" w:rsidRPr="00954C76" w:rsidRDefault="039F759B" w:rsidP="00E8542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39F759B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ATIVO</w:t>
            </w:r>
          </w:p>
        </w:tc>
      </w:tr>
      <w:tr w:rsidR="00EC134C" w:rsidRPr="00954C76" w14:paraId="5023141B" w14:textId="77777777" w:rsidTr="7DC77F7D">
        <w:tc>
          <w:tcPr>
            <w:tcW w:w="2793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F3B1409" w14:textId="4CF07CB4" w:rsidR="00EC134C" w:rsidRPr="00954C76" w:rsidRDefault="039F759B" w:rsidP="039F759B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39F759B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JOSÉ FERDINANDY SILVA CHAGAS</w:t>
            </w:r>
          </w:p>
        </w:tc>
        <w:tc>
          <w:tcPr>
            <w:tcW w:w="2207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62C75D1" w14:textId="63F20846" w:rsidR="00EC134C" w:rsidRPr="00954C76" w:rsidRDefault="039F759B" w:rsidP="00E8542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39F759B">
              <w:rPr>
                <w:rFonts w:asciiTheme="majorBidi" w:hAnsiTheme="majorBidi" w:cstheme="majorBidi"/>
                <w:sz w:val="24"/>
                <w:szCs w:val="24"/>
              </w:rPr>
              <w:t>ATIVO</w:t>
            </w:r>
          </w:p>
        </w:tc>
      </w:tr>
    </w:tbl>
    <w:p w14:paraId="664355AD" w14:textId="77777777" w:rsidR="00EC134C" w:rsidRDefault="00EC134C" w:rsidP="00EC134C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A965116" w14:textId="77777777" w:rsidR="00EC134C" w:rsidRDefault="00EC134C" w:rsidP="00EC134C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DF4E37C" w14:textId="77777777" w:rsidR="00EC134C" w:rsidRDefault="00EC134C" w:rsidP="00EC134C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C44DB0B" w14:textId="77777777" w:rsidR="00A86E28" w:rsidRPr="00650274" w:rsidRDefault="00A86E28" w:rsidP="00D9270B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650274">
        <w:rPr>
          <w:rFonts w:asciiTheme="majorBidi" w:hAnsiTheme="majorBidi" w:cstheme="majorBidi"/>
          <w:sz w:val="24"/>
          <w:szCs w:val="24"/>
        </w:rPr>
        <w:t xml:space="preserve">     2.</w:t>
      </w:r>
      <w:r>
        <w:rPr>
          <w:rFonts w:asciiTheme="majorBidi" w:hAnsiTheme="majorBidi" w:cstheme="majorBidi"/>
          <w:sz w:val="24"/>
          <w:szCs w:val="24"/>
        </w:rPr>
        <w:t>5</w:t>
      </w:r>
      <w:r w:rsidRPr="00650274">
        <w:rPr>
          <w:rFonts w:asciiTheme="majorBidi" w:hAnsiTheme="majorBidi" w:cstheme="majorBidi"/>
          <w:sz w:val="24"/>
          <w:szCs w:val="24"/>
        </w:rPr>
        <w:t xml:space="preserve"> DOCENTES </w:t>
      </w:r>
      <w:r>
        <w:rPr>
          <w:rFonts w:asciiTheme="majorBidi" w:hAnsiTheme="majorBidi" w:cstheme="majorBidi"/>
          <w:sz w:val="24"/>
          <w:szCs w:val="24"/>
        </w:rPr>
        <w:t>QUE PLEITEIAM ENTRAR EM PROGRAMA DE PÓS-GRADUAÇÃO EM 2018</w:t>
      </w:r>
    </w:p>
    <w:p w14:paraId="44FB30F8" w14:textId="77777777" w:rsidR="00EC134C" w:rsidRDefault="00EC134C" w:rsidP="00EC134C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DA6542E" w14:textId="77777777" w:rsidR="00A86E28" w:rsidRDefault="00A86E28" w:rsidP="00EC134C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ADFE690" w14:textId="77777777" w:rsidR="00A86E28" w:rsidRDefault="00A86E28" w:rsidP="00A86E28">
      <w:pPr>
        <w:spacing w:after="0" w:line="360" w:lineRule="auto"/>
        <w:ind w:firstLine="709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a Tabela 4 mostramos a lista de docentes que pleiteiam participar de processo de seleção de doutorado em 2018.</w:t>
      </w:r>
    </w:p>
    <w:p w14:paraId="3041E394" w14:textId="77777777" w:rsidR="00EC134C" w:rsidRDefault="00EC134C" w:rsidP="00EC134C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2B6594A" w14:textId="399B03A8" w:rsidR="00A86E28" w:rsidRDefault="039F759B" w:rsidP="039F759B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39F759B">
        <w:rPr>
          <w:rFonts w:asciiTheme="majorBidi" w:hAnsiTheme="majorBidi" w:cstheme="majorBidi"/>
          <w:sz w:val="24"/>
          <w:szCs w:val="24"/>
        </w:rPr>
        <w:t xml:space="preserve">Tabela 4: Lista de docentes da UFERSA </w:t>
      </w:r>
      <w:proofErr w:type="spellStart"/>
      <w:r w:rsidRPr="039F759B">
        <w:rPr>
          <w:rFonts w:asciiTheme="majorBidi" w:hAnsiTheme="majorBidi" w:cstheme="majorBidi"/>
          <w:sz w:val="24"/>
          <w:szCs w:val="24"/>
        </w:rPr>
        <w:t>Câmpus</w:t>
      </w:r>
      <w:proofErr w:type="spellEnd"/>
      <w:r w:rsidRPr="039F759B">
        <w:rPr>
          <w:rFonts w:asciiTheme="majorBidi" w:hAnsiTheme="majorBidi" w:cstheme="majorBidi"/>
          <w:sz w:val="24"/>
          <w:szCs w:val="24"/>
        </w:rPr>
        <w:t xml:space="preserve"> Pau dos Ferros que estão em processo de seleção em programa de pós-graduação em 2018.</w:t>
      </w:r>
    </w:p>
    <w:tbl>
      <w:tblPr>
        <w:tblW w:w="4992" w:type="pct"/>
        <w:tblBorders>
          <w:top w:val="single" w:sz="12" w:space="0" w:color="000000"/>
        </w:tblBorders>
        <w:tblLayout w:type="fixed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5417"/>
        <w:gridCol w:w="2139"/>
        <w:gridCol w:w="2141"/>
      </w:tblGrid>
      <w:tr w:rsidR="00A86E28" w:rsidRPr="00954C76" w14:paraId="7D544ADA" w14:textId="77777777" w:rsidTr="039F759B">
        <w:tc>
          <w:tcPr>
            <w:tcW w:w="2793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BFBFBF" w:themeFill="background1" w:themeFillShade="B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EF9075E" w14:textId="77777777" w:rsidR="00A86E28" w:rsidRPr="00954C76" w:rsidRDefault="00A86E28" w:rsidP="00CC408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pt-BR"/>
              </w:rPr>
              <w:t>DOCENTE</w:t>
            </w:r>
          </w:p>
        </w:tc>
        <w:tc>
          <w:tcPr>
            <w:tcW w:w="1103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BFBFBF" w:themeFill="background1" w:themeFillShade="B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943870C" w14:textId="77777777" w:rsidR="00A86E28" w:rsidRPr="00954C76" w:rsidRDefault="00A86E28" w:rsidP="00A86E2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pt-BR"/>
              </w:rPr>
              <w:t>ÁREA</w:t>
            </w:r>
          </w:p>
        </w:tc>
        <w:tc>
          <w:tcPr>
            <w:tcW w:w="1104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BFBFBF" w:themeFill="background1" w:themeFillShade="BF"/>
            <w:vAlign w:val="center"/>
          </w:tcPr>
          <w:p w14:paraId="46594531" w14:textId="77777777" w:rsidR="00A86E28" w:rsidRPr="00954C76" w:rsidRDefault="00A86E28" w:rsidP="00A86E2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pt-BR"/>
              </w:rPr>
              <w:t>NÍVEL</w:t>
            </w:r>
          </w:p>
        </w:tc>
      </w:tr>
      <w:tr w:rsidR="00B469AB" w:rsidRPr="00954C76" w14:paraId="7F8014A7" w14:textId="77777777" w:rsidTr="00B469AB">
        <w:tc>
          <w:tcPr>
            <w:tcW w:w="2793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FFFF00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DFD56B0" w14:textId="3078BE51" w:rsidR="00B469AB" w:rsidRDefault="00B469AB" w:rsidP="039F759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RUNO FONTES DE SOUSA</w:t>
            </w:r>
          </w:p>
        </w:tc>
        <w:tc>
          <w:tcPr>
            <w:tcW w:w="1103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FFFF00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AF35F6D" w14:textId="77777777" w:rsidR="00B469AB" w:rsidRPr="00954C76" w:rsidRDefault="00B469AB" w:rsidP="039F759B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</w:p>
        </w:tc>
        <w:tc>
          <w:tcPr>
            <w:tcW w:w="1104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FFFF00"/>
            <w:vAlign w:val="center"/>
          </w:tcPr>
          <w:p w14:paraId="05A0A900" w14:textId="2CADEB13" w:rsidR="00B469AB" w:rsidRPr="00954C76" w:rsidRDefault="00B469AB" w:rsidP="00CC408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</w:tr>
      <w:tr w:rsidR="00637C94" w:rsidRPr="00954C76" w14:paraId="73574C34" w14:textId="77777777" w:rsidTr="00B469AB">
        <w:tc>
          <w:tcPr>
            <w:tcW w:w="2793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FFFF00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995923B" w14:textId="410C13B7" w:rsidR="00637C94" w:rsidRDefault="00637C94" w:rsidP="039F759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JOSÉ WAGNER CAVALCANTI SILVA</w:t>
            </w:r>
          </w:p>
        </w:tc>
        <w:tc>
          <w:tcPr>
            <w:tcW w:w="1103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FFFF00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A17E4C8" w14:textId="77D9436E" w:rsidR="00637C94" w:rsidRDefault="00637C94" w:rsidP="039F759B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FÍSICA / ENSINO DE CIÊNCIAS / ENGENHARIA</w:t>
            </w:r>
          </w:p>
        </w:tc>
        <w:tc>
          <w:tcPr>
            <w:tcW w:w="1104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FFFF00"/>
            <w:vAlign w:val="center"/>
          </w:tcPr>
          <w:p w14:paraId="01B0B689" w14:textId="64FCC84C" w:rsidR="00637C94" w:rsidRDefault="00637C94" w:rsidP="00CC408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  <w:bookmarkStart w:id="4" w:name="_GoBack"/>
            <w:bookmarkEnd w:id="4"/>
          </w:p>
        </w:tc>
      </w:tr>
      <w:tr w:rsidR="00A86E28" w:rsidRPr="00954C76" w14:paraId="4D066AA8" w14:textId="77777777" w:rsidTr="00B469AB">
        <w:tc>
          <w:tcPr>
            <w:tcW w:w="2793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FFFF00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0C1F0AD" w14:textId="1C45BDA4" w:rsidR="00A86E28" w:rsidRPr="00954C76" w:rsidRDefault="00B469AB" w:rsidP="039F759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ÔNICA PAULA DE SOUSA</w:t>
            </w:r>
          </w:p>
        </w:tc>
        <w:tc>
          <w:tcPr>
            <w:tcW w:w="1103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FFFF00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FE231D6" w14:textId="2DD8ED77" w:rsidR="00A86E28" w:rsidRPr="00954C76" w:rsidRDefault="004F6950" w:rsidP="039F759B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EDUCAÇÃO MATEMÁTICA / MATEMÁTICA</w:t>
            </w:r>
          </w:p>
        </w:tc>
        <w:tc>
          <w:tcPr>
            <w:tcW w:w="1104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FFFF00"/>
            <w:vAlign w:val="center"/>
          </w:tcPr>
          <w:p w14:paraId="42C6D796" w14:textId="271FFF3C" w:rsidR="00A86E28" w:rsidRPr="00954C76" w:rsidRDefault="00B469AB" w:rsidP="00CC408C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</w:tr>
      <w:tr w:rsidR="00B469AB" w:rsidRPr="00954C76" w14:paraId="61FBB39D" w14:textId="77777777" w:rsidTr="00B469AB">
        <w:tc>
          <w:tcPr>
            <w:tcW w:w="2793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FFFF00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0408101" w14:textId="77777777" w:rsidR="00B469AB" w:rsidRPr="00954C76" w:rsidRDefault="00B469AB" w:rsidP="00B469AB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PAULO HENRIQUE DAS CHAGAS SILVA</w:t>
            </w:r>
          </w:p>
        </w:tc>
        <w:tc>
          <w:tcPr>
            <w:tcW w:w="1103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FFFF00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5A1E78B" w14:textId="77777777" w:rsidR="00B469AB" w:rsidRPr="00954C76" w:rsidRDefault="00B469AB" w:rsidP="00B469AB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EDUCAÇÃO MATEMÁTICA / MATEMÁTICA APLICADA</w:t>
            </w:r>
          </w:p>
        </w:tc>
        <w:tc>
          <w:tcPr>
            <w:tcW w:w="1104" w:type="pct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FFFF00"/>
            <w:vAlign w:val="center"/>
          </w:tcPr>
          <w:p w14:paraId="4F3C93B7" w14:textId="77777777" w:rsidR="00B469AB" w:rsidRPr="00954C76" w:rsidRDefault="00B469AB" w:rsidP="00B469AB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DOUTORADO</w:t>
            </w:r>
          </w:p>
        </w:tc>
      </w:tr>
    </w:tbl>
    <w:p w14:paraId="6E1831B3" w14:textId="77777777" w:rsidR="00A86E28" w:rsidRDefault="00A86E28" w:rsidP="00EC134C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856DD62" w14:textId="77777777" w:rsidR="00A86E28" w:rsidRDefault="00A86E28" w:rsidP="00A86E28">
      <w:pPr>
        <w:spacing w:after="0" w:line="360" w:lineRule="auto"/>
        <w:ind w:firstLine="709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É importante ressaltar que alguns docentes listados na Tabela 4, uma vez </w:t>
      </w:r>
      <w:proofErr w:type="gramStart"/>
      <w:r>
        <w:rPr>
          <w:rFonts w:asciiTheme="majorBidi" w:hAnsiTheme="majorBidi" w:cstheme="majorBidi"/>
          <w:sz w:val="24"/>
          <w:szCs w:val="24"/>
        </w:rPr>
        <w:t>aprovados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em algum programa de pós-graduação, também poderão vir a solicitar processo de afastamento em regime integral.</w:t>
      </w:r>
    </w:p>
    <w:p w14:paraId="54E11D2A" w14:textId="77777777" w:rsidR="00A86E28" w:rsidRDefault="00A86E28" w:rsidP="00A86E28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1126E5D" w14:textId="77777777" w:rsidR="00A86E28" w:rsidRDefault="00A86E28" w:rsidP="00A86E28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989904E" w14:textId="77777777" w:rsidR="00A86E28" w:rsidRPr="00650274" w:rsidRDefault="00A86E28" w:rsidP="00D9270B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650274">
        <w:rPr>
          <w:rFonts w:asciiTheme="majorBidi" w:hAnsiTheme="majorBidi" w:cstheme="majorBidi"/>
          <w:sz w:val="24"/>
          <w:szCs w:val="24"/>
        </w:rPr>
        <w:lastRenderedPageBreak/>
        <w:t xml:space="preserve">     2.6 DOCENTES QUE PARTICIPARAM DO EDITAL INTERNO DE QUALIFICAÇÃO CONDICIONADO À CONTRATAÇÃO DE PROFESSOR SUBSTITUTO</w:t>
      </w:r>
    </w:p>
    <w:p w14:paraId="2DE403A5" w14:textId="77777777" w:rsidR="00A86E28" w:rsidRDefault="00A86E28" w:rsidP="00A86E28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1247AEB" w14:textId="77777777" w:rsidR="00A86E28" w:rsidRDefault="00A86E28" w:rsidP="00A86E28">
      <w:pPr>
        <w:spacing w:after="0" w:line="360" w:lineRule="auto"/>
        <w:ind w:firstLine="426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nalmente, apresentamos a lista de docentes da UFERSA Câmpus Pau dos Ferros que participaram do Edital interno para Qualificação Docente Condicionado à Contratação de Professor Substituto – 2018 e foram ranqueados em ordem decrescente conforme a Tabela 5.</w:t>
      </w:r>
    </w:p>
    <w:p w14:paraId="62431CDC" w14:textId="77777777" w:rsidR="00A86E28" w:rsidRDefault="00A86E28" w:rsidP="00A86E28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FEF4C17" w14:textId="77777777" w:rsidR="00A86E28" w:rsidRDefault="00A86E28" w:rsidP="008E1BEA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abela 5: Lista de docentes da UFERSA Câmpus Pau dos Ferros que participaram do Edital interno para Qualificação Docente Condicionado à Contratação de Professor Substituto </w:t>
      </w:r>
      <w:r w:rsidR="008E1BEA">
        <w:rPr>
          <w:rFonts w:asciiTheme="majorBidi" w:hAnsiTheme="majorBidi" w:cstheme="majorBidi"/>
          <w:sz w:val="24"/>
          <w:szCs w:val="24"/>
        </w:rPr>
        <w:t>-</w:t>
      </w:r>
      <w:r>
        <w:rPr>
          <w:rFonts w:asciiTheme="majorBidi" w:hAnsiTheme="majorBidi" w:cstheme="majorBidi"/>
          <w:sz w:val="24"/>
          <w:szCs w:val="24"/>
        </w:rPr>
        <w:t xml:space="preserve"> 2018.</w:t>
      </w:r>
    </w:p>
    <w:tbl>
      <w:tblPr>
        <w:tblW w:w="9528" w:type="dxa"/>
        <w:tblInd w:w="15" w:type="dxa"/>
        <w:tblBorders>
          <w:top w:val="single" w:sz="12" w:space="0" w:color="000000" w:themeColor="text1"/>
        </w:tblBorders>
        <w:tblLayout w:type="fixed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2298"/>
        <w:gridCol w:w="3119"/>
        <w:gridCol w:w="2880"/>
        <w:gridCol w:w="1231"/>
      </w:tblGrid>
      <w:tr w:rsidR="008F47ED" w:rsidRPr="00954C76" w14:paraId="5BCCD0B0" w14:textId="77777777" w:rsidTr="008F47ED">
        <w:tc>
          <w:tcPr>
            <w:tcW w:w="2298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BFBFBF" w:themeFill="background1" w:themeFillShade="BF"/>
          </w:tcPr>
          <w:p w14:paraId="183C2DDD" w14:textId="5B053FA5" w:rsidR="008F47ED" w:rsidRDefault="008F47ED" w:rsidP="008F47E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pt-BR"/>
              </w:rPr>
            </w:pPr>
            <w:r w:rsidRPr="00B469AB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highlight w:val="yellow"/>
                <w:lang w:eastAsia="pt-BR"/>
              </w:rPr>
              <w:t>CLASSIFICAÇÃO</w:t>
            </w:r>
          </w:p>
        </w:tc>
        <w:tc>
          <w:tcPr>
            <w:tcW w:w="311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BFBFBF" w:themeFill="background1" w:themeFillShade="B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35496A5" w14:textId="491FB051" w:rsidR="008F47ED" w:rsidRPr="00954C76" w:rsidRDefault="008F47ED" w:rsidP="00CC408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pt-BR"/>
              </w:rPr>
              <w:t>DOCENTE</w:t>
            </w:r>
          </w:p>
        </w:tc>
        <w:tc>
          <w:tcPr>
            <w:tcW w:w="288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BFBFBF" w:themeFill="background1" w:themeFillShade="B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4FC656B" w14:textId="77777777" w:rsidR="008F47ED" w:rsidRPr="00954C76" w:rsidRDefault="008F47ED" w:rsidP="00A86E2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pt-BR"/>
              </w:rPr>
              <w:t>Estudante de Pós-graduação</w:t>
            </w:r>
          </w:p>
        </w:tc>
        <w:tc>
          <w:tcPr>
            <w:tcW w:w="1231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shd w:val="clear" w:color="auto" w:fill="BFBFBF" w:themeFill="background1" w:themeFillShade="BF"/>
            <w:vAlign w:val="center"/>
          </w:tcPr>
          <w:p w14:paraId="5AFF0CD9" w14:textId="77777777" w:rsidR="008F47ED" w:rsidRPr="00954C76" w:rsidRDefault="008F47ED" w:rsidP="00A86E2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pt-BR"/>
              </w:rPr>
              <w:t>Instituição</w:t>
            </w:r>
          </w:p>
        </w:tc>
      </w:tr>
      <w:tr w:rsidR="008F47ED" w:rsidRPr="00954C76" w14:paraId="069B61E1" w14:textId="77777777" w:rsidTr="008F47ED">
        <w:tc>
          <w:tcPr>
            <w:tcW w:w="2298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14:paraId="52FC2218" w14:textId="73677B46" w:rsidR="008F47ED" w:rsidRDefault="008F47ED" w:rsidP="008F47E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B469AB">
              <w:rPr>
                <w:rFonts w:asciiTheme="majorBidi" w:eastAsia="Times New Roman" w:hAnsiTheme="majorBidi" w:cstheme="majorBidi"/>
                <w:sz w:val="24"/>
                <w:szCs w:val="24"/>
                <w:highlight w:val="yellow"/>
                <w:lang w:eastAsia="pt-BR"/>
              </w:rPr>
              <w:t>1º</w:t>
            </w:r>
          </w:p>
        </w:tc>
        <w:tc>
          <w:tcPr>
            <w:tcW w:w="311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A8A5933" w14:textId="4844F2F8" w:rsidR="008F47ED" w:rsidRPr="00954C76" w:rsidRDefault="008F47ED" w:rsidP="008F47ED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ALISSON GADELHA DE MEDEIROS</w:t>
            </w:r>
          </w:p>
        </w:tc>
        <w:tc>
          <w:tcPr>
            <w:tcW w:w="288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9E398E2" w14:textId="62F4AD80" w:rsidR="008F47ED" w:rsidRPr="00954C76" w:rsidRDefault="008F47ED" w:rsidP="008F47E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CD8C471">
              <w:rPr>
                <w:rFonts w:ascii="Times New Roman" w:eastAsia="Times New Roman" w:hAnsi="Times New Roman" w:cs="Times New Roman"/>
                <w:sz w:val="24"/>
                <w:szCs w:val="24"/>
              </w:rPr>
              <w:t>Programa de Pós-Graduação em Manejo de Solo e Água</w:t>
            </w:r>
          </w:p>
        </w:tc>
        <w:tc>
          <w:tcPr>
            <w:tcW w:w="1231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vAlign w:val="center"/>
          </w:tcPr>
          <w:p w14:paraId="16287F21" w14:textId="351E73CE" w:rsidR="008F47ED" w:rsidRPr="00954C76" w:rsidRDefault="008F47ED" w:rsidP="2CD8C47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2CD8C471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UFERSA</w:t>
            </w:r>
          </w:p>
        </w:tc>
      </w:tr>
      <w:tr w:rsidR="008F47ED" w:rsidRPr="00954C76" w14:paraId="4D0953DE" w14:textId="77777777" w:rsidTr="008F47ED">
        <w:tc>
          <w:tcPr>
            <w:tcW w:w="2298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14:paraId="0AAE2BEB" w14:textId="63F12091" w:rsidR="008F47ED" w:rsidRDefault="008F47ED" w:rsidP="008F47E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B469AB">
              <w:rPr>
                <w:rFonts w:asciiTheme="majorBidi" w:eastAsia="Times New Roman" w:hAnsiTheme="majorBidi" w:cstheme="majorBidi"/>
                <w:sz w:val="24"/>
                <w:szCs w:val="24"/>
                <w:highlight w:val="yellow"/>
                <w:lang w:eastAsia="pt-BR"/>
              </w:rPr>
              <w:t>2º</w:t>
            </w:r>
          </w:p>
        </w:tc>
        <w:tc>
          <w:tcPr>
            <w:tcW w:w="311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1ECD40F" w14:textId="1BA25B1C" w:rsidR="008F47ED" w:rsidRPr="00954C76" w:rsidRDefault="008F47ED" w:rsidP="008F47ED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JOSÉ FERDINANDY SILVA CHAGAS</w:t>
            </w:r>
          </w:p>
        </w:tc>
        <w:tc>
          <w:tcPr>
            <w:tcW w:w="288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BE93A62" w14:textId="0EA6B874" w:rsidR="008F47ED" w:rsidRPr="00954C76" w:rsidRDefault="008F47ED" w:rsidP="008F47E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CD8C471">
              <w:rPr>
                <w:rFonts w:ascii="Times New Roman" w:eastAsia="Times New Roman" w:hAnsi="Times New Roman" w:cs="Times New Roman"/>
                <w:sz w:val="24"/>
                <w:szCs w:val="24"/>
              </w:rPr>
              <w:t>Programa de Pós-Graduação em Ciência da Computação</w:t>
            </w:r>
          </w:p>
        </w:tc>
        <w:tc>
          <w:tcPr>
            <w:tcW w:w="1231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vAlign w:val="center"/>
          </w:tcPr>
          <w:p w14:paraId="384BA73E" w14:textId="032E4629" w:rsidR="008F47ED" w:rsidRPr="00954C76" w:rsidRDefault="008F47ED" w:rsidP="2CD8C47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2CD8C471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UFCG</w:t>
            </w:r>
          </w:p>
        </w:tc>
      </w:tr>
      <w:tr w:rsidR="008F47ED" w:rsidRPr="00954C76" w14:paraId="0AFADD4C" w14:textId="77777777" w:rsidTr="008F47ED">
        <w:tc>
          <w:tcPr>
            <w:tcW w:w="2298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14:paraId="28D278D9" w14:textId="347B4959" w:rsidR="008F47ED" w:rsidRDefault="008F47ED" w:rsidP="008F47E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B469AB">
              <w:rPr>
                <w:rFonts w:asciiTheme="majorBidi" w:eastAsia="Times New Roman" w:hAnsiTheme="majorBidi" w:cstheme="majorBidi"/>
                <w:sz w:val="24"/>
                <w:szCs w:val="24"/>
                <w:highlight w:val="yellow"/>
                <w:lang w:eastAsia="pt-BR"/>
              </w:rPr>
              <w:t>3ª</w:t>
            </w:r>
          </w:p>
        </w:tc>
        <w:tc>
          <w:tcPr>
            <w:tcW w:w="311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F6C309A" w14:textId="6AC389E0" w:rsidR="008F47ED" w:rsidRDefault="008F47ED" w:rsidP="008F47ED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proofErr w:type="gramStart"/>
            <w:r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CLARA OVÍDIO</w:t>
            </w:r>
            <w:proofErr w:type="gramEnd"/>
            <w:r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 xml:space="preserve"> DE MEDEIROS RODRIGUES</w:t>
            </w:r>
          </w:p>
        </w:tc>
        <w:tc>
          <w:tcPr>
            <w:tcW w:w="288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4B3F2EB" w14:textId="3112A0D8" w:rsidR="008F47ED" w:rsidRPr="00954C76" w:rsidRDefault="008F47ED" w:rsidP="008F47E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CD8C471">
              <w:rPr>
                <w:rFonts w:ascii="Times New Roman" w:eastAsia="Times New Roman" w:hAnsi="Times New Roman" w:cs="Times New Roman"/>
                <w:sz w:val="24"/>
                <w:szCs w:val="24"/>
              </w:rPr>
              <w:t>Programa de Pós-Graduação em Arquitetura e Urbanismo</w:t>
            </w:r>
          </w:p>
        </w:tc>
        <w:tc>
          <w:tcPr>
            <w:tcW w:w="1231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vAlign w:val="center"/>
          </w:tcPr>
          <w:p w14:paraId="7D34F5C7" w14:textId="4BA7DCD2" w:rsidR="008F47ED" w:rsidRPr="00954C76" w:rsidRDefault="008F47ED" w:rsidP="2CD8C47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2CD8C471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UFRN</w:t>
            </w:r>
          </w:p>
        </w:tc>
      </w:tr>
      <w:tr w:rsidR="008F47ED" w:rsidRPr="00954C76" w14:paraId="0260E81D" w14:textId="77777777" w:rsidTr="008F47ED">
        <w:tc>
          <w:tcPr>
            <w:tcW w:w="2298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14:paraId="29D36B2E" w14:textId="78B999AB" w:rsidR="008F47ED" w:rsidRDefault="008F47ED" w:rsidP="008F47E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B469AB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4ª</w:t>
            </w:r>
          </w:p>
        </w:tc>
        <w:tc>
          <w:tcPr>
            <w:tcW w:w="311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44411E3" w14:textId="478D87FC" w:rsidR="008F47ED" w:rsidRDefault="008F47ED" w:rsidP="008F47ED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ONIQUE LESSA VEIRIA OLÍMPIO</w:t>
            </w:r>
          </w:p>
        </w:tc>
        <w:tc>
          <w:tcPr>
            <w:tcW w:w="288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B4020A7" w14:textId="58B08686" w:rsidR="008F47ED" w:rsidRPr="00954C76" w:rsidRDefault="008F47ED" w:rsidP="008F47E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CD8C471">
              <w:rPr>
                <w:rFonts w:ascii="Times New Roman" w:eastAsia="Times New Roman" w:hAnsi="Times New Roman" w:cs="Times New Roman"/>
                <w:sz w:val="24"/>
                <w:szCs w:val="24"/>
              </w:rPr>
              <w:t>Programa de Pós-Graduação em Arquitetura e Urbanismo</w:t>
            </w:r>
          </w:p>
        </w:tc>
        <w:tc>
          <w:tcPr>
            <w:tcW w:w="1231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vAlign w:val="center"/>
          </w:tcPr>
          <w:p w14:paraId="1D7B270A" w14:textId="11DE3EFC" w:rsidR="008F47ED" w:rsidRPr="00954C76" w:rsidRDefault="008F47ED" w:rsidP="2CD8C47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2CD8C471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UFRN</w:t>
            </w:r>
          </w:p>
        </w:tc>
      </w:tr>
      <w:tr w:rsidR="008F47ED" w:rsidRPr="00954C76" w14:paraId="16A109ED" w14:textId="77777777" w:rsidTr="008F47ED">
        <w:tc>
          <w:tcPr>
            <w:tcW w:w="2298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14:paraId="21ADF9D4" w14:textId="03493A1F" w:rsidR="008F47ED" w:rsidRPr="2CD8C471" w:rsidRDefault="008F47ED" w:rsidP="008F47E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B469AB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5ª</w:t>
            </w:r>
          </w:p>
        </w:tc>
        <w:tc>
          <w:tcPr>
            <w:tcW w:w="311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CE30323" w14:textId="657C79C7" w:rsidR="008F47ED" w:rsidRDefault="008F47ED" w:rsidP="008F47ED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2CD8C471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ÔNICA PAULA DE SOUSA</w:t>
            </w:r>
            <w:r w:rsidRPr="2CD8C471">
              <w:rPr>
                <w:rStyle w:val="Refdenotaderodap"/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footnoteReference w:id="2"/>
            </w:r>
          </w:p>
        </w:tc>
        <w:tc>
          <w:tcPr>
            <w:tcW w:w="288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F904CB7" w14:textId="2CA7645A" w:rsidR="008F47ED" w:rsidRPr="00954C76" w:rsidRDefault="008F47ED" w:rsidP="008F47ED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2CD8C471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1231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vAlign w:val="center"/>
          </w:tcPr>
          <w:p w14:paraId="06971CD3" w14:textId="2872B0E2" w:rsidR="008F47ED" w:rsidRPr="00954C76" w:rsidRDefault="008F47ED" w:rsidP="2CD8C47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2CD8C471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-</w:t>
            </w:r>
          </w:p>
        </w:tc>
      </w:tr>
      <w:tr w:rsidR="008F47ED" w:rsidRPr="00954C76" w14:paraId="1271AC8D" w14:textId="77777777" w:rsidTr="008F47ED">
        <w:tc>
          <w:tcPr>
            <w:tcW w:w="2298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14:paraId="3F117A99" w14:textId="2B477AA0" w:rsidR="008F47ED" w:rsidRDefault="008F47ED" w:rsidP="008F47E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B469AB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6º</w:t>
            </w:r>
          </w:p>
        </w:tc>
        <w:tc>
          <w:tcPr>
            <w:tcW w:w="311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AFCCC84" w14:textId="2EF5CFCD" w:rsidR="008F47ED" w:rsidRDefault="008F47ED" w:rsidP="008F47ED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GLAUBER BARRETO LUNA</w:t>
            </w:r>
          </w:p>
        </w:tc>
        <w:tc>
          <w:tcPr>
            <w:tcW w:w="288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A1F701D" w14:textId="24EC7792" w:rsidR="008F47ED" w:rsidRPr="00954C76" w:rsidRDefault="008F47ED" w:rsidP="008F47ED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7DC77F7D">
              <w:rPr>
                <w:rFonts w:ascii="Times New Roman" w:eastAsia="Times New Roman" w:hAnsi="Times New Roman" w:cs="Times New Roman"/>
                <w:sz w:val="24"/>
                <w:szCs w:val="24"/>
              </w:rPr>
              <w:t>Programa de Pós-Graduação em Sociologia</w:t>
            </w:r>
          </w:p>
        </w:tc>
        <w:tc>
          <w:tcPr>
            <w:tcW w:w="1231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vAlign w:val="center"/>
          </w:tcPr>
          <w:p w14:paraId="03EFCA41" w14:textId="73BA3877" w:rsidR="008F47ED" w:rsidRPr="00954C76" w:rsidRDefault="008F47ED" w:rsidP="7DC77F7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7DC77F7D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UFC</w:t>
            </w:r>
          </w:p>
        </w:tc>
      </w:tr>
      <w:tr w:rsidR="008F47ED" w:rsidRPr="00954C76" w14:paraId="25EEAD71" w14:textId="77777777" w:rsidTr="008F47ED">
        <w:tc>
          <w:tcPr>
            <w:tcW w:w="2298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14:paraId="39628B0B" w14:textId="70380AEA" w:rsidR="008F47ED" w:rsidRPr="7DC77F7D" w:rsidRDefault="008F47ED" w:rsidP="008F47E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B469AB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7º</w:t>
            </w:r>
          </w:p>
        </w:tc>
        <w:tc>
          <w:tcPr>
            <w:tcW w:w="311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3C915D7" w14:textId="3C1D97B7" w:rsidR="008F47ED" w:rsidRDefault="008F47ED" w:rsidP="008F47ED">
            <w:pPr>
              <w:spacing w:after="0" w:line="240" w:lineRule="auto"/>
              <w:jc w:val="both"/>
              <w:rPr>
                <w:rStyle w:val="Refdenotaderodap"/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7DC77F7D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JOSÉ DANIEL JALES SILVA</w:t>
            </w:r>
            <w:r w:rsidRPr="7DC77F7D">
              <w:rPr>
                <w:rFonts w:asciiTheme="majorBidi" w:eastAsia="Times New Roman" w:hAnsiTheme="majorBidi" w:cstheme="majorBidi"/>
                <w:sz w:val="24"/>
                <w:szCs w:val="24"/>
                <w:vertAlign w:val="superscript"/>
                <w:lang w:eastAsia="pt-BR"/>
              </w:rPr>
              <w:t>2</w:t>
            </w:r>
          </w:p>
        </w:tc>
        <w:tc>
          <w:tcPr>
            <w:tcW w:w="288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F96A722" w14:textId="1489A134" w:rsidR="008F47ED" w:rsidRPr="00954C76" w:rsidRDefault="008F47ED" w:rsidP="008F47ED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7DC77F7D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1231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vAlign w:val="center"/>
          </w:tcPr>
          <w:p w14:paraId="5B95CD12" w14:textId="23742137" w:rsidR="008F47ED" w:rsidRPr="00954C76" w:rsidRDefault="008F47ED" w:rsidP="7DC77F7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7DC77F7D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-</w:t>
            </w:r>
          </w:p>
        </w:tc>
      </w:tr>
      <w:tr w:rsidR="008F47ED" w:rsidRPr="00954C76" w14:paraId="4A571061" w14:textId="77777777" w:rsidTr="008F47ED">
        <w:tc>
          <w:tcPr>
            <w:tcW w:w="2298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14:paraId="1A156BBF" w14:textId="3107AC18" w:rsidR="008F47ED" w:rsidRPr="7DC77F7D" w:rsidRDefault="008F47ED" w:rsidP="008F47E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B469AB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8ª</w:t>
            </w:r>
          </w:p>
        </w:tc>
        <w:tc>
          <w:tcPr>
            <w:tcW w:w="311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394AD28" w14:textId="29B802BC" w:rsidR="008F47ED" w:rsidRDefault="008F47ED" w:rsidP="008F47ED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7DC77F7D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MARÍLIA CAVALCANTI SANTIAGO</w:t>
            </w:r>
            <w:r w:rsidRPr="7DC77F7D">
              <w:rPr>
                <w:rFonts w:asciiTheme="majorBidi" w:eastAsia="Times New Roman" w:hAnsiTheme="majorBidi" w:cstheme="majorBidi"/>
                <w:sz w:val="24"/>
                <w:szCs w:val="24"/>
                <w:vertAlign w:val="superscript"/>
                <w:lang w:eastAsia="pt-BR"/>
              </w:rPr>
              <w:t>2</w:t>
            </w:r>
          </w:p>
        </w:tc>
        <w:tc>
          <w:tcPr>
            <w:tcW w:w="288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220BBB2" w14:textId="2E2C9C41" w:rsidR="008F47ED" w:rsidRPr="00954C76" w:rsidRDefault="008F47ED" w:rsidP="008F47ED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7DC77F7D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1231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vAlign w:val="center"/>
          </w:tcPr>
          <w:p w14:paraId="13CB595B" w14:textId="19F475A6" w:rsidR="008F47ED" w:rsidRPr="00954C76" w:rsidRDefault="008F47ED" w:rsidP="7DC77F7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7DC77F7D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-</w:t>
            </w:r>
          </w:p>
        </w:tc>
      </w:tr>
      <w:tr w:rsidR="008F47ED" w:rsidRPr="00954C76" w14:paraId="740AEE2C" w14:textId="77777777" w:rsidTr="008F47ED">
        <w:tc>
          <w:tcPr>
            <w:tcW w:w="2298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14:paraId="3AB9C221" w14:textId="0E61DC94" w:rsidR="008F47ED" w:rsidRPr="7DC77F7D" w:rsidRDefault="008F47ED" w:rsidP="008F47E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B469AB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9º</w:t>
            </w:r>
          </w:p>
        </w:tc>
        <w:tc>
          <w:tcPr>
            <w:tcW w:w="311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E3FBFB8" w14:textId="287A9445" w:rsidR="008F47ED" w:rsidRDefault="008F47ED" w:rsidP="008F47ED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7DC77F7D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THIAGO PEREIRA RIQUE</w:t>
            </w:r>
            <w:r w:rsidRPr="7DC77F7D">
              <w:rPr>
                <w:rFonts w:asciiTheme="majorBidi" w:eastAsia="Times New Roman" w:hAnsiTheme="majorBidi" w:cstheme="majorBidi"/>
                <w:sz w:val="24"/>
                <w:szCs w:val="24"/>
                <w:vertAlign w:val="superscript"/>
                <w:lang w:eastAsia="pt-BR"/>
              </w:rPr>
              <w:t>2</w:t>
            </w:r>
          </w:p>
        </w:tc>
        <w:tc>
          <w:tcPr>
            <w:tcW w:w="288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D9C8D39" w14:textId="13546415" w:rsidR="008F47ED" w:rsidRPr="00954C76" w:rsidRDefault="008F47ED" w:rsidP="008F47ED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7DC77F7D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-</w:t>
            </w:r>
          </w:p>
        </w:tc>
        <w:tc>
          <w:tcPr>
            <w:tcW w:w="1231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vAlign w:val="center"/>
          </w:tcPr>
          <w:p w14:paraId="675E05EE" w14:textId="31C4BEE1" w:rsidR="008F47ED" w:rsidRPr="00954C76" w:rsidRDefault="008F47ED" w:rsidP="7DC77F7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7DC77F7D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-</w:t>
            </w:r>
          </w:p>
        </w:tc>
      </w:tr>
      <w:tr w:rsidR="008F47ED" w:rsidRPr="00954C76" w14:paraId="0E0F35F5" w14:textId="77777777" w:rsidTr="008F47ED">
        <w:tc>
          <w:tcPr>
            <w:tcW w:w="2298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14:paraId="147C54CF" w14:textId="5B57D4A8" w:rsidR="008F47ED" w:rsidRDefault="008F47ED" w:rsidP="008F47E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00B469AB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10ª</w:t>
            </w:r>
          </w:p>
        </w:tc>
        <w:tc>
          <w:tcPr>
            <w:tcW w:w="3119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A8638ED" w14:textId="12B4EE34" w:rsidR="008F47ED" w:rsidRDefault="008F47ED" w:rsidP="008F47ED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GABRIELA VALONES RODRIGUES DE ARAÚJO</w:t>
            </w:r>
          </w:p>
        </w:tc>
        <w:tc>
          <w:tcPr>
            <w:tcW w:w="2880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FC17F8B" w14:textId="78B99D1E" w:rsidR="008F47ED" w:rsidRPr="00954C76" w:rsidRDefault="008F47ED" w:rsidP="008F47E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DC77F7D">
              <w:rPr>
                <w:rFonts w:ascii="Times New Roman" w:eastAsia="Times New Roman" w:hAnsi="Times New Roman" w:cs="Times New Roman"/>
                <w:sz w:val="24"/>
                <w:szCs w:val="24"/>
              </w:rPr>
              <w:t>Programa de Pós-Graduação em Engenharia Civil</w:t>
            </w:r>
          </w:p>
        </w:tc>
        <w:tc>
          <w:tcPr>
            <w:tcW w:w="1231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  <w:vAlign w:val="center"/>
          </w:tcPr>
          <w:p w14:paraId="0A4F7224" w14:textId="2CB92804" w:rsidR="008F47ED" w:rsidRPr="00954C76" w:rsidRDefault="008F47ED" w:rsidP="7DC77F7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</w:pPr>
            <w:r w:rsidRPr="7DC77F7D">
              <w:rPr>
                <w:rFonts w:asciiTheme="majorBidi" w:eastAsia="Times New Roman" w:hAnsiTheme="majorBidi" w:cstheme="majorBidi"/>
                <w:sz w:val="24"/>
                <w:szCs w:val="24"/>
                <w:lang w:eastAsia="pt-BR"/>
              </w:rPr>
              <w:t>UFPE</w:t>
            </w:r>
          </w:p>
        </w:tc>
      </w:tr>
    </w:tbl>
    <w:p w14:paraId="5AE48A43" w14:textId="77777777" w:rsidR="008E1BEA" w:rsidRDefault="008E1BEA" w:rsidP="00A86E28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0F40DEB" w14:textId="77777777" w:rsidR="008E1BEA" w:rsidRDefault="008E1BEA" w:rsidP="00EC134C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DB3F5B5" w14:textId="77777777" w:rsidR="008E1BEA" w:rsidRDefault="008E1BEA" w:rsidP="008E1BEA">
      <w:pPr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3. QUALIFICAÇÃO DO CORPO DOCENTE EM 2018</w:t>
      </w:r>
    </w:p>
    <w:p w14:paraId="77A52294" w14:textId="77777777" w:rsidR="008E1BEA" w:rsidRDefault="008E1BEA" w:rsidP="00EC134C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07DCDA8" w14:textId="77777777" w:rsidR="008E1BEA" w:rsidRDefault="008E1BEA" w:rsidP="00EC134C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F4E50AE" w14:textId="77777777" w:rsidR="00EC134C" w:rsidRPr="008E1BEA" w:rsidRDefault="008E1BEA" w:rsidP="008E1BEA">
      <w:pPr>
        <w:spacing w:after="0" w:line="360" w:lineRule="auto"/>
        <w:ind w:firstLine="709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O quadro docente da UFERSA, Centro Multidisciplinar de Pau dos Ferros, é composto por 85 (oitenta e cinco) professores, dos quais 09 (nove) são substitutos e 76 (setenta e seis) permanentes. Dos 76 (setenta e seis), a metade, 38 (trinta e oito) são mestres e a outra metade, 38 </w:t>
      </w:r>
      <w:r>
        <w:rPr>
          <w:rFonts w:asciiTheme="majorBidi" w:hAnsiTheme="majorBidi" w:cstheme="majorBidi"/>
          <w:sz w:val="24"/>
          <w:szCs w:val="24"/>
        </w:rPr>
        <w:lastRenderedPageBreak/>
        <w:t>(trinta e oito) são doutores</w:t>
      </w:r>
      <w:r w:rsidR="003D4000">
        <w:rPr>
          <w:rFonts w:asciiTheme="majorBidi" w:hAnsiTheme="majorBidi" w:cstheme="majorBidi"/>
          <w:sz w:val="24"/>
          <w:szCs w:val="24"/>
        </w:rPr>
        <w:t>. Vale salientar que o número de professores doutores deve aumentar até o final de 2018 e início de 2019.</w:t>
      </w:r>
      <w:r w:rsidR="00A86E28">
        <w:rPr>
          <w:rFonts w:asciiTheme="majorBidi" w:hAnsiTheme="majorBidi" w:cstheme="majorBidi"/>
          <w:sz w:val="24"/>
          <w:szCs w:val="24"/>
        </w:rPr>
        <w:t xml:space="preserve"> </w:t>
      </w:r>
    </w:p>
    <w:sectPr w:rsidR="00EC134C" w:rsidRPr="008E1BEA" w:rsidSect="00D9270B">
      <w:footerReference w:type="default" r:id="rId9"/>
      <w:pgSz w:w="11906" w:h="16838"/>
      <w:pgMar w:top="1134" w:right="1134" w:bottom="1134" w:left="1134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E03437" w14:textId="77777777" w:rsidR="001D6A26" w:rsidRDefault="001D6A26" w:rsidP="00D9270B">
      <w:pPr>
        <w:spacing w:after="0" w:line="240" w:lineRule="auto"/>
      </w:pPr>
      <w:r>
        <w:separator/>
      </w:r>
    </w:p>
  </w:endnote>
  <w:endnote w:type="continuationSeparator" w:id="0">
    <w:p w14:paraId="1EB54416" w14:textId="77777777" w:rsidR="001D6A26" w:rsidRDefault="001D6A26" w:rsidP="00D927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78890301"/>
      <w:docPartObj>
        <w:docPartGallery w:val="Page Numbers (Bottom of Page)"/>
        <w:docPartUnique/>
      </w:docPartObj>
    </w:sdtPr>
    <w:sdtEndPr/>
    <w:sdtContent>
      <w:p w14:paraId="70930BDA" w14:textId="77777777" w:rsidR="00B469AB" w:rsidRDefault="00B469AB" w:rsidP="00D9270B">
        <w:pPr>
          <w:pStyle w:val="Rodap"/>
          <w:tabs>
            <w:tab w:val="clear" w:pos="4252"/>
            <w:tab w:val="clear" w:pos="8504"/>
          </w:tabs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37C94">
          <w:rPr>
            <w:noProof/>
          </w:rPr>
          <w:t>9</w:t>
        </w:r>
        <w:r>
          <w:fldChar w:fldCharType="end"/>
        </w:r>
      </w:p>
    </w:sdtContent>
  </w:sdt>
  <w:p w14:paraId="56EE48EE" w14:textId="77777777" w:rsidR="00B469AB" w:rsidRDefault="00B469AB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F963DE" w14:textId="77777777" w:rsidR="001D6A26" w:rsidRDefault="001D6A26" w:rsidP="00D9270B">
      <w:pPr>
        <w:spacing w:after="0" w:line="240" w:lineRule="auto"/>
      </w:pPr>
      <w:r>
        <w:separator/>
      </w:r>
    </w:p>
  </w:footnote>
  <w:footnote w:type="continuationSeparator" w:id="0">
    <w:p w14:paraId="1B0DDF88" w14:textId="77777777" w:rsidR="001D6A26" w:rsidRDefault="001D6A26" w:rsidP="00D9270B">
      <w:pPr>
        <w:spacing w:after="0" w:line="240" w:lineRule="auto"/>
      </w:pPr>
      <w:r>
        <w:continuationSeparator/>
      </w:r>
    </w:p>
  </w:footnote>
  <w:footnote w:id="1">
    <w:p w14:paraId="63CB061F" w14:textId="15CF1DDA" w:rsidR="00B469AB" w:rsidRDefault="00B469AB" w:rsidP="7DC77F7D">
      <w:pPr>
        <w:pStyle w:val="Textodenotaderodap"/>
        <w:rPr>
          <w:rFonts w:ascii="Times New Roman" w:eastAsia="Times New Roman" w:hAnsi="Times New Roman" w:cs="Times New Roman"/>
        </w:rPr>
      </w:pPr>
      <w:r w:rsidRPr="7DC77F7D">
        <w:rPr>
          <w:rStyle w:val="Refdenotaderodap"/>
        </w:rPr>
        <w:footnoteRef/>
      </w:r>
      <w:r>
        <w:t xml:space="preserve"> </w:t>
      </w:r>
      <w:r w:rsidRPr="7DC77F7D">
        <w:rPr>
          <w:rFonts w:ascii="Times New Roman" w:eastAsia="Times New Roman" w:hAnsi="Times New Roman" w:cs="Times New Roman"/>
        </w:rPr>
        <w:t xml:space="preserve">Não </w:t>
      </w:r>
      <w:proofErr w:type="gramStart"/>
      <w:r w:rsidRPr="7DC77F7D">
        <w:rPr>
          <w:rFonts w:ascii="Times New Roman" w:eastAsia="Times New Roman" w:hAnsi="Times New Roman" w:cs="Times New Roman"/>
        </w:rPr>
        <w:t>vinculado(</w:t>
      </w:r>
      <w:proofErr w:type="gramEnd"/>
      <w:r w:rsidRPr="7DC77F7D">
        <w:rPr>
          <w:rFonts w:ascii="Times New Roman" w:eastAsia="Times New Roman" w:hAnsi="Times New Roman" w:cs="Times New Roman"/>
        </w:rPr>
        <w:t>a) a nenhum Programa de Pós-Graduação</w:t>
      </w:r>
    </w:p>
  </w:footnote>
  <w:footnote w:id="2">
    <w:p w14:paraId="0A85B081" w14:textId="7FA008C8" w:rsidR="008F47ED" w:rsidRDefault="008F47ED" w:rsidP="008F47ED">
      <w:pPr>
        <w:pStyle w:val="Textodenotaderodap"/>
        <w:rPr>
          <w:rFonts w:ascii="Times New Roman" w:eastAsia="Times New Roman" w:hAnsi="Times New Roman" w:cs="Times New Roman"/>
        </w:rPr>
      </w:pPr>
      <w:r w:rsidRPr="7DC77F7D">
        <w:rPr>
          <w:rStyle w:val="Refdenotaderodap"/>
          <w:rFonts w:ascii="Times New Roman" w:eastAsia="Times New Roman" w:hAnsi="Times New Roman" w:cs="Times New Roman"/>
        </w:rPr>
        <w:footnoteRef/>
      </w:r>
      <w:r w:rsidRPr="7DC77F7D">
        <w:rPr>
          <w:rFonts w:ascii="Times New Roman" w:eastAsia="Times New Roman" w:hAnsi="Times New Roman" w:cs="Times New Roman"/>
        </w:rPr>
        <w:t xml:space="preserve"> Não </w:t>
      </w:r>
      <w:proofErr w:type="gramStart"/>
      <w:r w:rsidRPr="7DC77F7D">
        <w:rPr>
          <w:rFonts w:ascii="Times New Roman" w:eastAsia="Times New Roman" w:hAnsi="Times New Roman" w:cs="Times New Roman"/>
        </w:rPr>
        <w:t>vinculado(</w:t>
      </w:r>
      <w:proofErr w:type="gramEnd"/>
      <w:r w:rsidRPr="7DC77F7D">
        <w:rPr>
          <w:rFonts w:ascii="Times New Roman" w:eastAsia="Times New Roman" w:hAnsi="Times New Roman" w:cs="Times New Roman"/>
        </w:rPr>
        <w:t>a) a nenhum Programa de Pós-Graduação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B32FE3"/>
    <w:multiLevelType w:val="hybridMultilevel"/>
    <w:tmpl w:val="329A89E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D32579A"/>
    <w:multiLevelType w:val="hybridMultilevel"/>
    <w:tmpl w:val="CAE2E83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MjUxMTW0NDGxNDBV0lEKTi0uzszPAykwrAUAdQJb5ywAAAA="/>
  </w:docVars>
  <w:rsids>
    <w:rsidRoot w:val="00682DF6"/>
    <w:rsid w:val="000662D9"/>
    <w:rsid w:val="000B1617"/>
    <w:rsid w:val="000B23B2"/>
    <w:rsid w:val="00130058"/>
    <w:rsid w:val="001B1245"/>
    <w:rsid w:val="001C756C"/>
    <w:rsid w:val="001D6A26"/>
    <w:rsid w:val="001E430D"/>
    <w:rsid w:val="00244D07"/>
    <w:rsid w:val="0029657B"/>
    <w:rsid w:val="002A35A0"/>
    <w:rsid w:val="002A73ED"/>
    <w:rsid w:val="002E335A"/>
    <w:rsid w:val="003D4000"/>
    <w:rsid w:val="0042010B"/>
    <w:rsid w:val="0048052E"/>
    <w:rsid w:val="004F6950"/>
    <w:rsid w:val="004F6E8C"/>
    <w:rsid w:val="00611316"/>
    <w:rsid w:val="006215CE"/>
    <w:rsid w:val="00637C94"/>
    <w:rsid w:val="00650274"/>
    <w:rsid w:val="0066226E"/>
    <w:rsid w:val="00680C47"/>
    <w:rsid w:val="00682DF6"/>
    <w:rsid w:val="006B3DE8"/>
    <w:rsid w:val="006D2CEE"/>
    <w:rsid w:val="00743489"/>
    <w:rsid w:val="007860DE"/>
    <w:rsid w:val="007954F0"/>
    <w:rsid w:val="007C010E"/>
    <w:rsid w:val="007D6524"/>
    <w:rsid w:val="00893E30"/>
    <w:rsid w:val="008C40D5"/>
    <w:rsid w:val="008E1BEA"/>
    <w:rsid w:val="008F47ED"/>
    <w:rsid w:val="00954C76"/>
    <w:rsid w:val="00966806"/>
    <w:rsid w:val="00A86E28"/>
    <w:rsid w:val="00A90803"/>
    <w:rsid w:val="00AB21B0"/>
    <w:rsid w:val="00B07A18"/>
    <w:rsid w:val="00B16C62"/>
    <w:rsid w:val="00B469AB"/>
    <w:rsid w:val="00BC59F3"/>
    <w:rsid w:val="00C0239A"/>
    <w:rsid w:val="00C03003"/>
    <w:rsid w:val="00C8566E"/>
    <w:rsid w:val="00CC408C"/>
    <w:rsid w:val="00D01E9C"/>
    <w:rsid w:val="00D1147C"/>
    <w:rsid w:val="00D85E27"/>
    <w:rsid w:val="00D9270B"/>
    <w:rsid w:val="00D97E3D"/>
    <w:rsid w:val="00DA67D1"/>
    <w:rsid w:val="00DB7184"/>
    <w:rsid w:val="00DD59FE"/>
    <w:rsid w:val="00E52174"/>
    <w:rsid w:val="00E85422"/>
    <w:rsid w:val="00EC134C"/>
    <w:rsid w:val="00ED1BEB"/>
    <w:rsid w:val="00EF299B"/>
    <w:rsid w:val="00F823EF"/>
    <w:rsid w:val="039F759B"/>
    <w:rsid w:val="2CD8C471"/>
    <w:rsid w:val="7DC77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BFC7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2DF6"/>
  </w:style>
  <w:style w:type="paragraph" w:styleId="Ttulo1">
    <w:name w:val="heading 1"/>
    <w:basedOn w:val="Normal"/>
    <w:next w:val="Normal"/>
    <w:link w:val="Ttulo1Char"/>
    <w:uiPriority w:val="9"/>
    <w:qFormat/>
    <w:rsid w:val="00682DF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682DF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4">
    <w:name w:val="heading 4"/>
    <w:basedOn w:val="Normal"/>
    <w:next w:val="Normal"/>
    <w:link w:val="Ttulo4Char"/>
    <w:unhideWhenUsed/>
    <w:qFormat/>
    <w:rsid w:val="00682DF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682DF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har">
    <w:name w:val="Título 2 Char"/>
    <w:basedOn w:val="Fontepargpadro"/>
    <w:link w:val="Ttulo2"/>
    <w:uiPriority w:val="9"/>
    <w:rsid w:val="00682DF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4Char">
    <w:name w:val="Título 4 Char"/>
    <w:basedOn w:val="Fontepargpadro"/>
    <w:link w:val="Ttulo4"/>
    <w:rsid w:val="00682DF6"/>
    <w:rPr>
      <w:rFonts w:asciiTheme="majorHAnsi" w:eastAsiaTheme="majorEastAsia" w:hAnsiTheme="majorHAnsi" w:cstheme="majorBidi"/>
      <w:b/>
      <w:bCs/>
      <w:i/>
      <w:iCs/>
      <w:color w:val="4F81BD" w:themeColor="accent1"/>
      <w:lang w:eastAsia="pt-BR"/>
    </w:rPr>
  </w:style>
  <w:style w:type="paragraph" w:styleId="PargrafodaLista">
    <w:name w:val="List Paragraph"/>
    <w:basedOn w:val="Normal"/>
    <w:uiPriority w:val="34"/>
    <w:qFormat/>
    <w:rsid w:val="00682DF6"/>
    <w:pPr>
      <w:ind w:left="720"/>
      <w:contextualSpacing/>
    </w:pPr>
  </w:style>
  <w:style w:type="paragraph" w:customStyle="1" w:styleId="Default">
    <w:name w:val="Default"/>
    <w:rsid w:val="00682DF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abealhodoSumrio">
    <w:name w:val="TOC Heading"/>
    <w:basedOn w:val="Ttulo1"/>
    <w:next w:val="Normal"/>
    <w:uiPriority w:val="39"/>
    <w:unhideWhenUsed/>
    <w:qFormat/>
    <w:rsid w:val="00682DF6"/>
    <w:pPr>
      <w:outlineLvl w:val="9"/>
    </w:pPr>
  </w:style>
  <w:style w:type="paragraph" w:styleId="Sumrio1">
    <w:name w:val="toc 1"/>
    <w:basedOn w:val="Normal"/>
    <w:next w:val="Normal"/>
    <w:autoRedefine/>
    <w:uiPriority w:val="39"/>
    <w:unhideWhenUsed/>
    <w:rsid w:val="00682DF6"/>
    <w:pPr>
      <w:spacing w:after="100"/>
    </w:pPr>
  </w:style>
  <w:style w:type="character" w:styleId="Hyperlink">
    <w:name w:val="Hyperlink"/>
    <w:basedOn w:val="Fontepargpadro"/>
    <w:uiPriority w:val="99"/>
    <w:unhideWhenUsed/>
    <w:rsid w:val="00682DF6"/>
    <w:rPr>
      <w:color w:val="0000FF" w:themeColor="hyperlink"/>
      <w:u w:val="single"/>
    </w:rPr>
  </w:style>
  <w:style w:type="paragraph" w:styleId="Sumrio2">
    <w:name w:val="toc 2"/>
    <w:basedOn w:val="Normal"/>
    <w:next w:val="Normal"/>
    <w:autoRedefine/>
    <w:uiPriority w:val="39"/>
    <w:unhideWhenUsed/>
    <w:rsid w:val="00682DF6"/>
    <w:pPr>
      <w:spacing w:after="100"/>
      <w:ind w:left="220"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682D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82DF6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D9270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9270B"/>
  </w:style>
  <w:style w:type="paragraph" w:styleId="Rodap">
    <w:name w:val="footer"/>
    <w:basedOn w:val="Normal"/>
    <w:link w:val="RodapChar"/>
    <w:uiPriority w:val="99"/>
    <w:unhideWhenUsed/>
    <w:rsid w:val="00D9270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9270B"/>
  </w:style>
  <w:style w:type="character" w:styleId="Refdenotaderodap">
    <w:name w:val="footnote reference"/>
    <w:basedOn w:val="Fontepargpadro"/>
    <w:uiPriority w:val="99"/>
    <w:semiHidden/>
    <w:unhideWhenUsed/>
    <w:rPr>
      <w:vertAlign w:val="superscript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Pr>
      <w:sz w:val="20"/>
      <w:szCs w:val="2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pPr>
      <w:spacing w:after="0" w:line="240" w:lineRule="auto"/>
    </w:pPr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2DF6"/>
  </w:style>
  <w:style w:type="paragraph" w:styleId="Ttulo1">
    <w:name w:val="heading 1"/>
    <w:basedOn w:val="Normal"/>
    <w:next w:val="Normal"/>
    <w:link w:val="Ttulo1Char"/>
    <w:uiPriority w:val="9"/>
    <w:qFormat/>
    <w:rsid w:val="00682DF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682DF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4">
    <w:name w:val="heading 4"/>
    <w:basedOn w:val="Normal"/>
    <w:next w:val="Normal"/>
    <w:link w:val="Ttulo4Char"/>
    <w:unhideWhenUsed/>
    <w:qFormat/>
    <w:rsid w:val="00682DF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682DF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har">
    <w:name w:val="Título 2 Char"/>
    <w:basedOn w:val="Fontepargpadro"/>
    <w:link w:val="Ttulo2"/>
    <w:uiPriority w:val="9"/>
    <w:rsid w:val="00682DF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4Char">
    <w:name w:val="Título 4 Char"/>
    <w:basedOn w:val="Fontepargpadro"/>
    <w:link w:val="Ttulo4"/>
    <w:rsid w:val="00682DF6"/>
    <w:rPr>
      <w:rFonts w:asciiTheme="majorHAnsi" w:eastAsiaTheme="majorEastAsia" w:hAnsiTheme="majorHAnsi" w:cstheme="majorBidi"/>
      <w:b/>
      <w:bCs/>
      <w:i/>
      <w:iCs/>
      <w:color w:val="4F81BD" w:themeColor="accent1"/>
      <w:lang w:eastAsia="pt-BR"/>
    </w:rPr>
  </w:style>
  <w:style w:type="paragraph" w:styleId="PargrafodaLista">
    <w:name w:val="List Paragraph"/>
    <w:basedOn w:val="Normal"/>
    <w:uiPriority w:val="34"/>
    <w:qFormat/>
    <w:rsid w:val="00682DF6"/>
    <w:pPr>
      <w:ind w:left="720"/>
      <w:contextualSpacing/>
    </w:pPr>
  </w:style>
  <w:style w:type="paragraph" w:customStyle="1" w:styleId="Default">
    <w:name w:val="Default"/>
    <w:rsid w:val="00682DF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abealhodoSumrio">
    <w:name w:val="TOC Heading"/>
    <w:basedOn w:val="Ttulo1"/>
    <w:next w:val="Normal"/>
    <w:uiPriority w:val="39"/>
    <w:unhideWhenUsed/>
    <w:qFormat/>
    <w:rsid w:val="00682DF6"/>
    <w:pPr>
      <w:outlineLvl w:val="9"/>
    </w:pPr>
  </w:style>
  <w:style w:type="paragraph" w:styleId="Sumrio1">
    <w:name w:val="toc 1"/>
    <w:basedOn w:val="Normal"/>
    <w:next w:val="Normal"/>
    <w:autoRedefine/>
    <w:uiPriority w:val="39"/>
    <w:unhideWhenUsed/>
    <w:rsid w:val="00682DF6"/>
    <w:pPr>
      <w:spacing w:after="100"/>
    </w:pPr>
  </w:style>
  <w:style w:type="character" w:styleId="Hyperlink">
    <w:name w:val="Hyperlink"/>
    <w:basedOn w:val="Fontepargpadro"/>
    <w:uiPriority w:val="99"/>
    <w:unhideWhenUsed/>
    <w:rsid w:val="00682DF6"/>
    <w:rPr>
      <w:color w:val="0000FF" w:themeColor="hyperlink"/>
      <w:u w:val="single"/>
    </w:rPr>
  </w:style>
  <w:style w:type="paragraph" w:styleId="Sumrio2">
    <w:name w:val="toc 2"/>
    <w:basedOn w:val="Normal"/>
    <w:next w:val="Normal"/>
    <w:autoRedefine/>
    <w:uiPriority w:val="39"/>
    <w:unhideWhenUsed/>
    <w:rsid w:val="00682DF6"/>
    <w:pPr>
      <w:spacing w:after="100"/>
      <w:ind w:left="220"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682D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82DF6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D9270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9270B"/>
  </w:style>
  <w:style w:type="paragraph" w:styleId="Rodap">
    <w:name w:val="footer"/>
    <w:basedOn w:val="Normal"/>
    <w:link w:val="RodapChar"/>
    <w:uiPriority w:val="99"/>
    <w:unhideWhenUsed/>
    <w:rsid w:val="00D9270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9270B"/>
  </w:style>
  <w:style w:type="character" w:styleId="Refdenotaderodap">
    <w:name w:val="footnote reference"/>
    <w:basedOn w:val="Fontepargpadro"/>
    <w:uiPriority w:val="99"/>
    <w:semiHidden/>
    <w:unhideWhenUsed/>
    <w:rPr>
      <w:vertAlign w:val="superscript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Pr>
      <w:sz w:val="20"/>
      <w:szCs w:val="2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pPr>
      <w:spacing w:after="0" w:line="240" w:lineRule="auto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2</Pages>
  <Words>2451</Words>
  <Characters>13240</Characters>
  <Application>Microsoft Office Word</Application>
  <DocSecurity>0</DocSecurity>
  <Lines>110</Lines>
  <Paragraphs>3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6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ário</dc:creator>
  <cp:lastModifiedBy>Leonardo</cp:lastModifiedBy>
  <cp:revision>5</cp:revision>
  <dcterms:created xsi:type="dcterms:W3CDTF">2018-02-16T19:54:00Z</dcterms:created>
  <dcterms:modified xsi:type="dcterms:W3CDTF">2018-02-19T13:38:00Z</dcterms:modified>
</cp:coreProperties>
</file>